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2E5303" w14:textId="77777777" w:rsidR="00FC248C" w:rsidRPr="00744D54" w:rsidRDefault="00FC248C" w:rsidP="00FC248C">
      <w:pPr>
        <w:spacing w:after="120" w:line="276" w:lineRule="auto"/>
        <w:jc w:val="center"/>
      </w:pPr>
      <w:r w:rsidRPr="00744D54">
        <w:t>ДУХОВНАЯ ОБРАЗОВАТЕЛЬНАЯ РЕЛИГИОЗНАЯ ОРГАНИЗАЦИЯ ВЫСШЕГО ОБРАЗОВАНИЯ РУССКОЙ ПРАВОСЛАВНОЙ ЦЕРКВИ</w:t>
      </w:r>
    </w:p>
    <w:p w14:paraId="09336BC4" w14:textId="77777777" w:rsidR="00FC248C" w:rsidRPr="00744D54" w:rsidRDefault="00FC248C" w:rsidP="00FC248C">
      <w:pPr>
        <w:spacing w:after="120" w:line="276" w:lineRule="auto"/>
        <w:jc w:val="center"/>
      </w:pPr>
      <w:r w:rsidRPr="00744D54">
        <w:t>ПРАВОСЛАВНЫЙ СВЯТО-ТИХОНОВСКИЙ БОГОСЛОВСКИЙ ИНСТИТУТ</w:t>
      </w:r>
    </w:p>
    <w:p w14:paraId="14B9F13B" w14:textId="77777777" w:rsidR="00FC248C" w:rsidRPr="00744D54" w:rsidRDefault="00FC248C" w:rsidP="00FC248C">
      <w:pPr>
        <w:spacing w:after="120" w:line="276" w:lineRule="auto"/>
        <w:jc w:val="center"/>
        <w:rPr>
          <w:b/>
          <w:i/>
        </w:rPr>
      </w:pPr>
      <w:r w:rsidRPr="00744D54">
        <w:t>КАФЕДРА ПАСТЫРСКОГО И НРАВСТВЕННОГО БОГОСЛОВИЯ</w:t>
      </w:r>
    </w:p>
    <w:p w14:paraId="3C6832A9" w14:textId="77777777" w:rsidR="00FC248C" w:rsidRPr="00744D54" w:rsidRDefault="00FC248C" w:rsidP="00FC248C">
      <w:pPr>
        <w:spacing w:after="120" w:line="276" w:lineRule="auto"/>
      </w:pPr>
    </w:p>
    <w:p w14:paraId="046C4927" w14:textId="77777777" w:rsidR="00FC248C" w:rsidRPr="00744D54" w:rsidRDefault="00FC248C" w:rsidP="00FC248C">
      <w:pPr>
        <w:spacing w:after="120" w:line="276" w:lineRule="auto"/>
      </w:pPr>
    </w:p>
    <w:p w14:paraId="493F02C8" w14:textId="77777777" w:rsidR="00FC248C" w:rsidRPr="00744D54" w:rsidRDefault="00FC248C" w:rsidP="00FC248C">
      <w:pPr>
        <w:spacing w:after="120" w:line="276" w:lineRule="auto"/>
        <w:jc w:val="right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10620"/>
        <w:gridCol w:w="10620"/>
        <w:gridCol w:w="10620"/>
      </w:tblGrid>
      <w:tr w:rsidR="005D074F" w:rsidRPr="00744D54" w14:paraId="74DFFA87" w14:textId="77777777" w:rsidTr="00613E53">
        <w:tc>
          <w:tcPr>
            <w:tcW w:w="478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5D074F" w:rsidRPr="00964689" w14:paraId="38B8358A" w14:textId="77777777" w:rsidTr="007E3E2C">
              <w:tc>
                <w:tcPr>
                  <w:tcW w:w="4785" w:type="dxa"/>
                </w:tcPr>
                <w:p w14:paraId="3EC2F4C0" w14:textId="77777777" w:rsidR="005D074F" w:rsidRPr="00964689" w:rsidRDefault="005D074F" w:rsidP="005D074F">
                  <w:pPr>
                    <w:jc w:val="center"/>
                    <w:rPr>
                      <w:color w:val="000000"/>
                    </w:rPr>
                  </w:pPr>
                  <w:r w:rsidRPr="00964689">
                    <w:rPr>
                      <w:color w:val="000000"/>
                    </w:rPr>
                    <w:t>Принята</w:t>
                  </w:r>
                </w:p>
                <w:p w14:paraId="58344F6D" w14:textId="77777777" w:rsidR="005D074F" w:rsidRPr="00964689" w:rsidRDefault="005D074F" w:rsidP="005D074F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964689">
                    <w:rPr>
                      <w:color w:val="000000"/>
                    </w:rPr>
                    <w:t>на заседании кафедры</w:t>
                  </w:r>
                </w:p>
                <w:p w14:paraId="69D7F517" w14:textId="77777777" w:rsidR="005D074F" w:rsidRPr="00964689" w:rsidRDefault="005D074F" w:rsidP="005D074F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964689">
                    <w:rPr>
                      <w:color w:val="000000"/>
                    </w:rPr>
                    <w:t xml:space="preserve"> «___»_______20__ года,</w:t>
                  </w:r>
                </w:p>
                <w:p w14:paraId="1CE27429" w14:textId="77777777" w:rsidR="005D074F" w:rsidRPr="00964689" w:rsidRDefault="005D074F" w:rsidP="005D074F">
                  <w:pPr>
                    <w:jc w:val="center"/>
                    <w:rPr>
                      <w:color w:val="000000"/>
                    </w:rPr>
                  </w:pPr>
                  <w:r w:rsidRPr="00964689">
                    <w:rPr>
                      <w:color w:val="000000"/>
                    </w:rPr>
                    <w:t>протокол № ________.</w:t>
                  </w:r>
                </w:p>
                <w:p w14:paraId="368F0596" w14:textId="77777777" w:rsidR="005D074F" w:rsidRPr="00964689" w:rsidRDefault="005D074F" w:rsidP="005D074F">
                  <w:pPr>
                    <w:rPr>
                      <w:color w:val="000000"/>
                    </w:rPr>
                  </w:pPr>
                </w:p>
                <w:p w14:paraId="5E20B704" w14:textId="1992CDB0" w:rsidR="005D074F" w:rsidRPr="00964689" w:rsidRDefault="008B64A6" w:rsidP="005D074F">
                  <w:r w:rsidRPr="00920973">
                    <w:rPr>
                      <w:color w:val="000000"/>
                    </w:rPr>
                    <w:t>Руководитель ОП – прот. Павел Хондзинский</w:t>
                  </w:r>
                </w:p>
              </w:tc>
              <w:tc>
                <w:tcPr>
                  <w:tcW w:w="4935" w:type="dxa"/>
                </w:tcPr>
                <w:p w14:paraId="2819EA66" w14:textId="77777777" w:rsidR="005D074F" w:rsidRPr="00964689" w:rsidRDefault="005D074F" w:rsidP="005D074F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964689">
                    <w:rPr>
                      <w:i/>
                    </w:rPr>
                    <w:t>УТВЕРЖДАЮ</w:t>
                  </w:r>
                </w:p>
                <w:p w14:paraId="05420BA6" w14:textId="77777777" w:rsidR="005D074F" w:rsidRPr="00964689" w:rsidRDefault="005D074F" w:rsidP="005D074F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964689">
                    <w:rPr>
                      <w:i/>
                    </w:rPr>
                    <w:t>Проректор по учебной работе ПСТБИ</w:t>
                  </w:r>
                </w:p>
                <w:p w14:paraId="51C58272" w14:textId="77777777" w:rsidR="005D074F" w:rsidRPr="00964689" w:rsidRDefault="005D074F" w:rsidP="005D074F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964689">
                    <w:rPr>
                      <w:i/>
                    </w:rPr>
                    <w:t>_____________ / прот. Николай Емельянов /</w:t>
                  </w:r>
                </w:p>
                <w:p w14:paraId="212A3086" w14:textId="77777777" w:rsidR="005D074F" w:rsidRPr="00964689" w:rsidRDefault="005D074F" w:rsidP="005D074F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964689">
                    <w:rPr>
                      <w:i/>
                    </w:rPr>
                    <w:t>«_____» _________________ 20__ г.</w:t>
                  </w:r>
                </w:p>
                <w:p w14:paraId="6A9447BD" w14:textId="77777777" w:rsidR="005D074F" w:rsidRPr="00964689" w:rsidRDefault="005D074F" w:rsidP="005D074F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55910D4D" w14:textId="77777777" w:rsidR="005D074F" w:rsidRPr="00964689" w:rsidRDefault="005D074F" w:rsidP="005D074F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5ADAE9A7" w14:textId="77777777" w:rsidR="005D074F" w:rsidRPr="00744D54" w:rsidRDefault="005D074F" w:rsidP="005D074F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5D074F" w:rsidRPr="00964689" w14:paraId="0A638F1C" w14:textId="77777777" w:rsidTr="007E3E2C">
              <w:tc>
                <w:tcPr>
                  <w:tcW w:w="4785" w:type="dxa"/>
                </w:tcPr>
                <w:p w14:paraId="2FBFC7AE" w14:textId="77777777" w:rsidR="005D074F" w:rsidRPr="00964689" w:rsidRDefault="005D074F" w:rsidP="005D074F">
                  <w:pPr>
                    <w:jc w:val="center"/>
                    <w:rPr>
                      <w:color w:val="000000"/>
                    </w:rPr>
                  </w:pPr>
                  <w:r w:rsidRPr="00964689">
                    <w:rPr>
                      <w:color w:val="000000"/>
                    </w:rPr>
                    <w:t>Принята</w:t>
                  </w:r>
                </w:p>
                <w:p w14:paraId="6B5C2158" w14:textId="77777777" w:rsidR="005D074F" w:rsidRPr="00964689" w:rsidRDefault="005D074F" w:rsidP="005D074F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964689">
                    <w:rPr>
                      <w:color w:val="000000"/>
                    </w:rPr>
                    <w:t>на заседании кафедры</w:t>
                  </w:r>
                </w:p>
                <w:p w14:paraId="48782394" w14:textId="77777777" w:rsidR="005D074F" w:rsidRPr="00964689" w:rsidRDefault="005D074F" w:rsidP="005D074F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964689">
                    <w:rPr>
                      <w:color w:val="000000"/>
                    </w:rPr>
                    <w:t xml:space="preserve"> «___»_______20__ года,</w:t>
                  </w:r>
                </w:p>
                <w:p w14:paraId="43F9D349" w14:textId="77777777" w:rsidR="005D074F" w:rsidRPr="00964689" w:rsidRDefault="005D074F" w:rsidP="005D074F">
                  <w:pPr>
                    <w:jc w:val="center"/>
                    <w:rPr>
                      <w:color w:val="000000"/>
                    </w:rPr>
                  </w:pPr>
                  <w:r w:rsidRPr="00964689">
                    <w:rPr>
                      <w:color w:val="000000"/>
                    </w:rPr>
                    <w:t>протокол № ________.</w:t>
                  </w:r>
                </w:p>
                <w:p w14:paraId="622B6E49" w14:textId="77777777" w:rsidR="005D074F" w:rsidRPr="00964689" w:rsidRDefault="005D074F" w:rsidP="005D074F">
                  <w:pPr>
                    <w:rPr>
                      <w:color w:val="000000"/>
                    </w:rPr>
                  </w:pPr>
                </w:p>
                <w:p w14:paraId="3732CD66" w14:textId="77777777" w:rsidR="005D074F" w:rsidRPr="00964689" w:rsidRDefault="005D074F" w:rsidP="005D074F">
                  <w:pPr>
                    <w:rPr>
                      <w:color w:val="000000"/>
                    </w:rPr>
                  </w:pPr>
                  <w:r w:rsidRPr="00964689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32FE8498" w14:textId="77777777" w:rsidR="005D074F" w:rsidRPr="00964689" w:rsidRDefault="005D074F" w:rsidP="005D074F">
                  <w:r w:rsidRPr="00964689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69317A15" w14:textId="77777777" w:rsidR="005D074F" w:rsidRPr="00964689" w:rsidRDefault="005D074F" w:rsidP="005D074F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964689">
                    <w:rPr>
                      <w:i/>
                    </w:rPr>
                    <w:t>УТВЕРЖДАЮ</w:t>
                  </w:r>
                </w:p>
                <w:p w14:paraId="2A2560AE" w14:textId="77777777" w:rsidR="005D074F" w:rsidRPr="00964689" w:rsidRDefault="005D074F" w:rsidP="005D074F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964689">
                    <w:rPr>
                      <w:i/>
                    </w:rPr>
                    <w:t>Проректор по учебной работе ПСТБИ</w:t>
                  </w:r>
                </w:p>
                <w:p w14:paraId="76FAC002" w14:textId="77777777" w:rsidR="005D074F" w:rsidRPr="00964689" w:rsidRDefault="005D074F" w:rsidP="005D074F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964689">
                    <w:rPr>
                      <w:i/>
                    </w:rPr>
                    <w:t>_____________ / прот. Николай Емельянов /</w:t>
                  </w:r>
                </w:p>
                <w:p w14:paraId="0CA513E7" w14:textId="77777777" w:rsidR="005D074F" w:rsidRPr="00964689" w:rsidRDefault="005D074F" w:rsidP="005D074F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964689">
                    <w:rPr>
                      <w:i/>
                    </w:rPr>
                    <w:t>«_____» _________________ 20__ г.</w:t>
                  </w:r>
                </w:p>
                <w:p w14:paraId="33F92C1B" w14:textId="77777777" w:rsidR="005D074F" w:rsidRPr="00964689" w:rsidRDefault="005D074F" w:rsidP="005D074F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791DE192" w14:textId="77777777" w:rsidR="005D074F" w:rsidRPr="00964689" w:rsidRDefault="005D074F" w:rsidP="005D074F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452A6B60" w14:textId="77777777" w:rsidR="005D074F" w:rsidRPr="00744D54" w:rsidRDefault="005D074F" w:rsidP="005D074F">
            <w:pPr>
              <w:spacing w:after="120" w:line="276" w:lineRule="auto"/>
              <w:jc w:val="right"/>
              <w:rPr>
                <w:i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5D074F" w:rsidRPr="00964689" w14:paraId="1CC1846F" w14:textId="77777777" w:rsidTr="007E3E2C">
              <w:tc>
                <w:tcPr>
                  <w:tcW w:w="4785" w:type="dxa"/>
                </w:tcPr>
                <w:p w14:paraId="4C94E383" w14:textId="77777777" w:rsidR="005D074F" w:rsidRPr="00964689" w:rsidRDefault="005D074F" w:rsidP="005D074F">
                  <w:pPr>
                    <w:jc w:val="center"/>
                    <w:rPr>
                      <w:color w:val="000000"/>
                    </w:rPr>
                  </w:pPr>
                  <w:r w:rsidRPr="00964689">
                    <w:rPr>
                      <w:color w:val="000000"/>
                    </w:rPr>
                    <w:t>Принята</w:t>
                  </w:r>
                </w:p>
                <w:p w14:paraId="06E8E3BF" w14:textId="77777777" w:rsidR="005D074F" w:rsidRPr="00964689" w:rsidRDefault="005D074F" w:rsidP="005D074F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964689">
                    <w:rPr>
                      <w:color w:val="000000"/>
                    </w:rPr>
                    <w:t>на заседании кафедры</w:t>
                  </w:r>
                </w:p>
                <w:p w14:paraId="2F75D0FB" w14:textId="77777777" w:rsidR="005D074F" w:rsidRPr="00964689" w:rsidRDefault="005D074F" w:rsidP="005D074F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964689">
                    <w:rPr>
                      <w:color w:val="000000"/>
                    </w:rPr>
                    <w:t xml:space="preserve"> «___»_______20__ года,</w:t>
                  </w:r>
                </w:p>
                <w:p w14:paraId="55DF08AC" w14:textId="77777777" w:rsidR="005D074F" w:rsidRPr="00964689" w:rsidRDefault="005D074F" w:rsidP="005D074F">
                  <w:pPr>
                    <w:jc w:val="center"/>
                    <w:rPr>
                      <w:color w:val="000000"/>
                    </w:rPr>
                  </w:pPr>
                  <w:r w:rsidRPr="00964689">
                    <w:rPr>
                      <w:color w:val="000000"/>
                    </w:rPr>
                    <w:t>протокол № ________.</w:t>
                  </w:r>
                </w:p>
                <w:p w14:paraId="685C8001" w14:textId="77777777" w:rsidR="005D074F" w:rsidRPr="00964689" w:rsidRDefault="005D074F" w:rsidP="005D074F">
                  <w:pPr>
                    <w:rPr>
                      <w:color w:val="000000"/>
                    </w:rPr>
                  </w:pPr>
                </w:p>
                <w:p w14:paraId="3FA7982E" w14:textId="77777777" w:rsidR="005D074F" w:rsidRPr="00964689" w:rsidRDefault="005D074F" w:rsidP="005D074F">
                  <w:pPr>
                    <w:rPr>
                      <w:color w:val="000000"/>
                    </w:rPr>
                  </w:pPr>
                  <w:r w:rsidRPr="00964689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1B85F32E" w14:textId="77777777" w:rsidR="005D074F" w:rsidRPr="00964689" w:rsidRDefault="005D074F" w:rsidP="005D074F">
                  <w:r w:rsidRPr="00964689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7CCEF6B6" w14:textId="77777777" w:rsidR="005D074F" w:rsidRPr="00964689" w:rsidRDefault="005D074F" w:rsidP="005D074F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964689">
                    <w:rPr>
                      <w:i/>
                    </w:rPr>
                    <w:t>УТВЕРЖДАЮ</w:t>
                  </w:r>
                </w:p>
                <w:p w14:paraId="2ADB9D81" w14:textId="77777777" w:rsidR="005D074F" w:rsidRPr="00964689" w:rsidRDefault="005D074F" w:rsidP="005D074F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964689">
                    <w:rPr>
                      <w:i/>
                    </w:rPr>
                    <w:t>Проректор по учебной работе ПСТБИ</w:t>
                  </w:r>
                </w:p>
                <w:p w14:paraId="46361B3B" w14:textId="77777777" w:rsidR="005D074F" w:rsidRPr="00964689" w:rsidRDefault="005D074F" w:rsidP="005D074F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964689">
                    <w:rPr>
                      <w:i/>
                    </w:rPr>
                    <w:t>_____________ / прот. Николай Емельянов /</w:t>
                  </w:r>
                </w:p>
                <w:p w14:paraId="24BF7735" w14:textId="77777777" w:rsidR="005D074F" w:rsidRPr="00964689" w:rsidRDefault="005D074F" w:rsidP="005D074F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964689">
                    <w:rPr>
                      <w:i/>
                    </w:rPr>
                    <w:t>«_____» _________________ 20__ г.</w:t>
                  </w:r>
                </w:p>
                <w:p w14:paraId="604CFEC0" w14:textId="77777777" w:rsidR="005D074F" w:rsidRPr="00964689" w:rsidRDefault="005D074F" w:rsidP="005D074F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04D5E512" w14:textId="77777777" w:rsidR="005D074F" w:rsidRPr="00964689" w:rsidRDefault="005D074F" w:rsidP="005D074F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07662682" w14:textId="77777777" w:rsidR="005D074F" w:rsidRPr="00744D54" w:rsidRDefault="005D074F" w:rsidP="005D074F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</w:rPr>
            </w:pPr>
          </w:p>
        </w:tc>
      </w:tr>
    </w:tbl>
    <w:p w14:paraId="4F9AFAD0" w14:textId="77777777" w:rsidR="00FC248C" w:rsidRPr="00744D54" w:rsidRDefault="00FC248C" w:rsidP="00FC248C">
      <w:pPr>
        <w:spacing w:after="120" w:line="276" w:lineRule="auto"/>
        <w:ind w:left="567" w:hanging="567"/>
      </w:pPr>
    </w:p>
    <w:p w14:paraId="0794DB74" w14:textId="77777777" w:rsidR="00FC248C" w:rsidRPr="00744D54" w:rsidRDefault="00FC248C" w:rsidP="00FC248C">
      <w:pPr>
        <w:spacing w:after="120" w:line="276" w:lineRule="auto"/>
        <w:jc w:val="center"/>
      </w:pPr>
      <w:r w:rsidRPr="00744D54">
        <w:t>РАБОЧАЯ ПРОГРАММА ДИСЦИПЛИНЫ</w:t>
      </w:r>
    </w:p>
    <w:p w14:paraId="74B3951A" w14:textId="77777777" w:rsidR="00FC248C" w:rsidRPr="00744D54" w:rsidRDefault="00FC248C" w:rsidP="00FC248C">
      <w:pPr>
        <w:spacing w:after="120" w:line="276" w:lineRule="auto"/>
        <w:jc w:val="center"/>
        <w:rPr>
          <w:b/>
          <w:i/>
          <w:spacing w:val="-2"/>
        </w:rPr>
      </w:pPr>
      <w:r>
        <w:rPr>
          <w:b/>
        </w:rPr>
        <w:t>ИСТОРИЯ ПОМЕСТНЫХ ЦЕРКВЕЙ</w:t>
      </w:r>
    </w:p>
    <w:p w14:paraId="286C0DD8" w14:textId="77777777" w:rsidR="00FC248C" w:rsidRPr="00744D54" w:rsidRDefault="00FC248C" w:rsidP="00FC248C">
      <w:pPr>
        <w:spacing w:after="120" w:line="276" w:lineRule="auto"/>
        <w:jc w:val="center"/>
        <w:rPr>
          <w:b/>
          <w:i/>
          <w:spacing w:val="-2"/>
        </w:rPr>
      </w:pPr>
    </w:p>
    <w:p w14:paraId="545BD3A3" w14:textId="77777777" w:rsidR="00FC248C" w:rsidRPr="00744D54" w:rsidRDefault="00FC248C" w:rsidP="00FC248C">
      <w:pPr>
        <w:spacing w:after="120" w:line="276" w:lineRule="auto"/>
        <w:jc w:val="center"/>
      </w:pPr>
      <w:r w:rsidRPr="00744D54">
        <w:t>Основная образовательная программа:</w:t>
      </w:r>
      <w:r w:rsidRPr="00744D54">
        <w:rPr>
          <w:b/>
        </w:rPr>
        <w:t xml:space="preserve"> </w:t>
      </w:r>
      <w:r w:rsidRPr="00B32CFF">
        <w:rPr>
          <w:b/>
          <w:i/>
        </w:rPr>
        <w:t>Подготовка служителей и религиозного персонала православного вероисповедания</w:t>
      </w:r>
    </w:p>
    <w:p w14:paraId="61D2E895" w14:textId="77777777" w:rsidR="00FC248C" w:rsidRPr="00744D54" w:rsidRDefault="00FC248C" w:rsidP="00FC248C">
      <w:pPr>
        <w:spacing w:after="120" w:line="276" w:lineRule="auto"/>
        <w:jc w:val="center"/>
        <w:rPr>
          <w:color w:val="244061"/>
        </w:rPr>
      </w:pPr>
      <w:r w:rsidRPr="00744D54">
        <w:t>Квалификация выпускника</w:t>
      </w:r>
      <w:r w:rsidRPr="00744D54">
        <w:rPr>
          <w:i/>
        </w:rPr>
        <w:t xml:space="preserve">: </w:t>
      </w:r>
      <w:r w:rsidRPr="00744D54">
        <w:rPr>
          <w:b/>
          <w:i/>
        </w:rPr>
        <w:t>бакалавр</w:t>
      </w:r>
      <w:r>
        <w:rPr>
          <w:b/>
          <w:i/>
        </w:rPr>
        <w:t xml:space="preserve"> богословия</w:t>
      </w:r>
    </w:p>
    <w:p w14:paraId="73318A32" w14:textId="77777777" w:rsidR="00FC248C" w:rsidRPr="00744D54" w:rsidRDefault="00FC248C" w:rsidP="00FC248C">
      <w:pPr>
        <w:spacing w:after="120" w:line="276" w:lineRule="auto"/>
        <w:jc w:val="center"/>
      </w:pPr>
      <w:r w:rsidRPr="00744D54">
        <w:t xml:space="preserve">Форма обучения: </w:t>
      </w:r>
      <w:r w:rsidRPr="00744D54">
        <w:rPr>
          <w:b/>
          <w:i/>
        </w:rPr>
        <w:t>очная</w:t>
      </w:r>
    </w:p>
    <w:p w14:paraId="4E8F99D9" w14:textId="77777777" w:rsidR="00FC248C" w:rsidRPr="00744D54" w:rsidRDefault="00FC248C" w:rsidP="00FC248C">
      <w:pPr>
        <w:spacing w:after="120" w:line="276" w:lineRule="auto"/>
        <w:jc w:val="center"/>
      </w:pPr>
    </w:p>
    <w:p w14:paraId="760DF312" w14:textId="77777777" w:rsidR="00FC248C" w:rsidRPr="00744D54" w:rsidRDefault="00FC248C" w:rsidP="00FC248C">
      <w:pPr>
        <w:spacing w:after="120" w:line="276" w:lineRule="auto"/>
        <w:jc w:val="center"/>
      </w:pPr>
    </w:p>
    <w:p w14:paraId="1032E032" w14:textId="77777777" w:rsidR="00FC248C" w:rsidRPr="00744D54" w:rsidRDefault="00FC248C" w:rsidP="00FC248C">
      <w:pPr>
        <w:spacing w:after="120" w:line="276" w:lineRule="auto"/>
        <w:jc w:val="center"/>
      </w:pPr>
    </w:p>
    <w:p w14:paraId="0ACF8BF3" w14:textId="77777777" w:rsidR="00FC248C" w:rsidRPr="00744D54" w:rsidRDefault="00FC248C" w:rsidP="00FC248C">
      <w:pPr>
        <w:spacing w:after="120" w:line="276" w:lineRule="auto"/>
        <w:jc w:val="center"/>
      </w:pPr>
    </w:p>
    <w:p w14:paraId="57389C14" w14:textId="77777777" w:rsidR="00FC248C" w:rsidRPr="00744D54" w:rsidRDefault="00FC248C" w:rsidP="00FC248C">
      <w:pPr>
        <w:spacing w:after="120" w:line="276" w:lineRule="auto"/>
        <w:jc w:val="center"/>
      </w:pPr>
    </w:p>
    <w:p w14:paraId="31C88AF3" w14:textId="77777777" w:rsidR="00FC248C" w:rsidRPr="00744D54" w:rsidRDefault="00FC248C" w:rsidP="00FC248C">
      <w:pPr>
        <w:spacing w:after="120" w:line="276" w:lineRule="auto"/>
        <w:jc w:val="center"/>
      </w:pPr>
    </w:p>
    <w:p w14:paraId="75876464" w14:textId="77777777" w:rsidR="00FC248C" w:rsidRPr="00744D54" w:rsidRDefault="00FC248C" w:rsidP="00FC248C">
      <w:pPr>
        <w:spacing w:after="120" w:line="276" w:lineRule="auto"/>
        <w:jc w:val="center"/>
      </w:pPr>
    </w:p>
    <w:p w14:paraId="6623418B" w14:textId="77777777" w:rsidR="00FC248C" w:rsidRPr="00744D54" w:rsidRDefault="00FC248C" w:rsidP="00FC248C">
      <w:pPr>
        <w:spacing w:after="120" w:line="276" w:lineRule="auto"/>
        <w:jc w:val="center"/>
      </w:pPr>
    </w:p>
    <w:p w14:paraId="71965D04" w14:textId="74715CA7" w:rsidR="00FC248C" w:rsidRDefault="00FC248C" w:rsidP="005D074F">
      <w:pPr>
        <w:widowControl w:val="0"/>
        <w:spacing w:after="120" w:line="276" w:lineRule="auto"/>
        <w:jc w:val="center"/>
      </w:pPr>
      <w:r w:rsidRPr="00744D54">
        <w:t>Москва, 20</w:t>
      </w:r>
      <w:r w:rsidR="005576D2">
        <w:t>2</w:t>
      </w:r>
      <w:r w:rsidR="005D074F">
        <w:rPr>
          <w:lang w:val="en-US"/>
        </w:rPr>
        <w:t>1</w:t>
      </w:r>
      <w:r w:rsidRPr="00744D54">
        <w:t xml:space="preserve"> г.</w:t>
      </w:r>
    </w:p>
    <w:p w14:paraId="3BFC6CBA" w14:textId="77777777" w:rsidR="005D074F" w:rsidRPr="00744D54" w:rsidRDefault="005D074F" w:rsidP="005D074F">
      <w:pPr>
        <w:widowControl w:val="0"/>
        <w:spacing w:after="120" w:line="276" w:lineRule="auto"/>
        <w:jc w:val="center"/>
      </w:pP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1768603856"/>
        <w:docPartObj>
          <w:docPartGallery w:val="Table of Contents"/>
          <w:docPartUnique/>
        </w:docPartObj>
      </w:sdtPr>
      <w:sdtEndPr/>
      <w:sdtContent>
        <w:p w14:paraId="307B5565" w14:textId="77777777" w:rsidR="007A7C05" w:rsidRPr="00E7031F" w:rsidRDefault="00700B9B" w:rsidP="00E7031F">
          <w:pPr>
            <w:pStyle w:val="ab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8168A6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14:paraId="0687CFBF" w14:textId="77777777" w:rsidR="00004CBB" w:rsidRDefault="0008409B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r w:rsidRPr="008168A6">
            <w:fldChar w:fldCharType="begin"/>
          </w:r>
          <w:r w:rsidR="00700B9B" w:rsidRPr="008168A6">
            <w:instrText xml:space="preserve"> TOC \o "1-3" \h \z \u </w:instrText>
          </w:r>
          <w:r w:rsidRPr="008168A6">
            <w:fldChar w:fldCharType="separate"/>
          </w:r>
          <w:hyperlink w:anchor="_Toc54875363" w:history="1">
            <w:r w:rsidR="00004CBB" w:rsidRPr="00686A6D">
              <w:rPr>
                <w:rStyle w:val="ac"/>
                <w:noProof/>
              </w:rPr>
              <w:t>Цели освоения дисциплины</w:t>
            </w:r>
            <w:r w:rsidR="00004CBB">
              <w:rPr>
                <w:noProof/>
                <w:webHidden/>
              </w:rPr>
              <w:tab/>
            </w:r>
            <w:r w:rsidR="00004CBB">
              <w:rPr>
                <w:noProof/>
                <w:webHidden/>
              </w:rPr>
              <w:fldChar w:fldCharType="begin"/>
            </w:r>
            <w:r w:rsidR="00004CBB">
              <w:rPr>
                <w:noProof/>
                <w:webHidden/>
              </w:rPr>
              <w:instrText xml:space="preserve"> PAGEREF _Toc54875363 \h </w:instrText>
            </w:r>
            <w:r w:rsidR="00004CBB">
              <w:rPr>
                <w:noProof/>
                <w:webHidden/>
              </w:rPr>
            </w:r>
            <w:r w:rsidR="00004CBB">
              <w:rPr>
                <w:noProof/>
                <w:webHidden/>
              </w:rPr>
              <w:fldChar w:fldCharType="separate"/>
            </w:r>
            <w:r w:rsidR="00EE12A4">
              <w:rPr>
                <w:noProof/>
                <w:webHidden/>
              </w:rPr>
              <w:t>3</w:t>
            </w:r>
            <w:r w:rsidR="00004CBB">
              <w:rPr>
                <w:noProof/>
                <w:webHidden/>
              </w:rPr>
              <w:fldChar w:fldCharType="end"/>
            </w:r>
          </w:hyperlink>
        </w:p>
        <w:p w14:paraId="233993E0" w14:textId="77777777" w:rsidR="00004CBB" w:rsidRDefault="005D4D1B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64" w:history="1">
            <w:r w:rsidR="00004CBB" w:rsidRPr="00686A6D">
              <w:rPr>
                <w:rStyle w:val="ac"/>
                <w:noProof/>
              </w:rPr>
              <w:t>Место дисциплины в структуре образовательной программы</w:t>
            </w:r>
            <w:r w:rsidR="00004CBB">
              <w:rPr>
                <w:noProof/>
                <w:webHidden/>
              </w:rPr>
              <w:tab/>
            </w:r>
            <w:r w:rsidR="00004CBB">
              <w:rPr>
                <w:noProof/>
                <w:webHidden/>
              </w:rPr>
              <w:fldChar w:fldCharType="begin"/>
            </w:r>
            <w:r w:rsidR="00004CBB">
              <w:rPr>
                <w:noProof/>
                <w:webHidden/>
              </w:rPr>
              <w:instrText xml:space="preserve"> PAGEREF _Toc54875364 \h </w:instrText>
            </w:r>
            <w:r w:rsidR="00004CBB">
              <w:rPr>
                <w:noProof/>
                <w:webHidden/>
              </w:rPr>
            </w:r>
            <w:r w:rsidR="00004CBB">
              <w:rPr>
                <w:noProof/>
                <w:webHidden/>
              </w:rPr>
              <w:fldChar w:fldCharType="separate"/>
            </w:r>
            <w:r w:rsidR="00EE12A4">
              <w:rPr>
                <w:noProof/>
                <w:webHidden/>
              </w:rPr>
              <w:t>3</w:t>
            </w:r>
            <w:r w:rsidR="00004CBB">
              <w:rPr>
                <w:noProof/>
                <w:webHidden/>
              </w:rPr>
              <w:fldChar w:fldCharType="end"/>
            </w:r>
          </w:hyperlink>
        </w:p>
        <w:p w14:paraId="72EAC8C5" w14:textId="77777777" w:rsidR="00004CBB" w:rsidRDefault="005D4D1B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65" w:history="1">
            <w:r w:rsidR="00004CBB" w:rsidRPr="00686A6D">
              <w:rPr>
                <w:rStyle w:val="ac"/>
                <w:noProof/>
              </w:rPr>
              <w:t>Перечень планируемых результатов обучения по дисциплине</w:t>
            </w:r>
            <w:r w:rsidR="00004CBB">
              <w:rPr>
                <w:noProof/>
                <w:webHidden/>
              </w:rPr>
              <w:tab/>
            </w:r>
            <w:r w:rsidR="00004CBB">
              <w:rPr>
                <w:noProof/>
                <w:webHidden/>
              </w:rPr>
              <w:fldChar w:fldCharType="begin"/>
            </w:r>
            <w:r w:rsidR="00004CBB">
              <w:rPr>
                <w:noProof/>
                <w:webHidden/>
              </w:rPr>
              <w:instrText xml:space="preserve"> PAGEREF _Toc54875365 \h </w:instrText>
            </w:r>
            <w:r w:rsidR="00004CBB">
              <w:rPr>
                <w:noProof/>
                <w:webHidden/>
              </w:rPr>
            </w:r>
            <w:r w:rsidR="00004CBB">
              <w:rPr>
                <w:noProof/>
                <w:webHidden/>
              </w:rPr>
              <w:fldChar w:fldCharType="separate"/>
            </w:r>
            <w:r w:rsidR="00EE12A4">
              <w:rPr>
                <w:noProof/>
                <w:webHidden/>
              </w:rPr>
              <w:t>3</w:t>
            </w:r>
            <w:r w:rsidR="00004CBB">
              <w:rPr>
                <w:noProof/>
                <w:webHidden/>
              </w:rPr>
              <w:fldChar w:fldCharType="end"/>
            </w:r>
          </w:hyperlink>
        </w:p>
        <w:p w14:paraId="342529F3" w14:textId="77777777" w:rsidR="00004CBB" w:rsidRDefault="005D4D1B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66" w:history="1">
            <w:r w:rsidR="00004CBB" w:rsidRPr="00686A6D">
              <w:rPr>
                <w:rStyle w:val="ac"/>
                <w:noProof/>
              </w:rPr>
              <w:t>Компетенция, формируемая дисциплиной</w:t>
            </w:r>
            <w:r w:rsidR="00004CBB">
              <w:rPr>
                <w:noProof/>
                <w:webHidden/>
              </w:rPr>
              <w:tab/>
            </w:r>
            <w:r w:rsidR="00004CBB">
              <w:rPr>
                <w:noProof/>
                <w:webHidden/>
              </w:rPr>
              <w:fldChar w:fldCharType="begin"/>
            </w:r>
            <w:r w:rsidR="00004CBB">
              <w:rPr>
                <w:noProof/>
                <w:webHidden/>
              </w:rPr>
              <w:instrText xml:space="preserve"> PAGEREF _Toc54875366 \h </w:instrText>
            </w:r>
            <w:r w:rsidR="00004CBB">
              <w:rPr>
                <w:noProof/>
                <w:webHidden/>
              </w:rPr>
            </w:r>
            <w:r w:rsidR="00004CBB">
              <w:rPr>
                <w:noProof/>
                <w:webHidden/>
              </w:rPr>
              <w:fldChar w:fldCharType="separate"/>
            </w:r>
            <w:r w:rsidR="00EE12A4">
              <w:rPr>
                <w:noProof/>
                <w:webHidden/>
              </w:rPr>
              <w:t>3</w:t>
            </w:r>
            <w:r w:rsidR="00004CBB">
              <w:rPr>
                <w:noProof/>
                <w:webHidden/>
              </w:rPr>
              <w:fldChar w:fldCharType="end"/>
            </w:r>
          </w:hyperlink>
        </w:p>
        <w:p w14:paraId="10C716D6" w14:textId="77777777" w:rsidR="00004CBB" w:rsidRDefault="005D4D1B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67" w:history="1">
            <w:r w:rsidR="00004CBB" w:rsidRPr="00686A6D">
              <w:rPr>
                <w:rStyle w:val="ac"/>
                <w:noProof/>
              </w:rPr>
              <w:t>Этапы освоения компетенции</w:t>
            </w:r>
            <w:r w:rsidR="00004CBB">
              <w:rPr>
                <w:noProof/>
                <w:webHidden/>
              </w:rPr>
              <w:tab/>
            </w:r>
            <w:r w:rsidR="00004CBB">
              <w:rPr>
                <w:noProof/>
                <w:webHidden/>
              </w:rPr>
              <w:fldChar w:fldCharType="begin"/>
            </w:r>
            <w:r w:rsidR="00004CBB">
              <w:rPr>
                <w:noProof/>
                <w:webHidden/>
              </w:rPr>
              <w:instrText xml:space="preserve"> PAGEREF _Toc54875367 \h </w:instrText>
            </w:r>
            <w:r w:rsidR="00004CBB">
              <w:rPr>
                <w:noProof/>
                <w:webHidden/>
              </w:rPr>
            </w:r>
            <w:r w:rsidR="00004CBB">
              <w:rPr>
                <w:noProof/>
                <w:webHidden/>
              </w:rPr>
              <w:fldChar w:fldCharType="separate"/>
            </w:r>
            <w:r w:rsidR="00EE12A4">
              <w:rPr>
                <w:noProof/>
                <w:webHidden/>
              </w:rPr>
              <w:t>3</w:t>
            </w:r>
            <w:r w:rsidR="00004CBB">
              <w:rPr>
                <w:noProof/>
                <w:webHidden/>
              </w:rPr>
              <w:fldChar w:fldCharType="end"/>
            </w:r>
          </w:hyperlink>
        </w:p>
        <w:p w14:paraId="40C3D520" w14:textId="77777777" w:rsidR="00004CBB" w:rsidRDefault="005D4D1B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68" w:history="1">
            <w:r w:rsidR="00004CBB" w:rsidRPr="00686A6D">
              <w:rPr>
                <w:rStyle w:val="ac"/>
                <w:noProof/>
              </w:rPr>
              <w:t>Знания, умения и навыки, получаемые в результате освоения дисциплины</w:t>
            </w:r>
            <w:r w:rsidR="00004CBB">
              <w:rPr>
                <w:noProof/>
                <w:webHidden/>
              </w:rPr>
              <w:tab/>
            </w:r>
            <w:r w:rsidR="00004CBB">
              <w:rPr>
                <w:noProof/>
                <w:webHidden/>
              </w:rPr>
              <w:fldChar w:fldCharType="begin"/>
            </w:r>
            <w:r w:rsidR="00004CBB">
              <w:rPr>
                <w:noProof/>
                <w:webHidden/>
              </w:rPr>
              <w:instrText xml:space="preserve"> PAGEREF _Toc54875368 \h </w:instrText>
            </w:r>
            <w:r w:rsidR="00004CBB">
              <w:rPr>
                <w:noProof/>
                <w:webHidden/>
              </w:rPr>
            </w:r>
            <w:r w:rsidR="00004CBB">
              <w:rPr>
                <w:noProof/>
                <w:webHidden/>
              </w:rPr>
              <w:fldChar w:fldCharType="separate"/>
            </w:r>
            <w:r w:rsidR="00EE12A4">
              <w:rPr>
                <w:noProof/>
                <w:webHidden/>
              </w:rPr>
              <w:t>4</w:t>
            </w:r>
            <w:r w:rsidR="00004CBB">
              <w:rPr>
                <w:noProof/>
                <w:webHidden/>
              </w:rPr>
              <w:fldChar w:fldCharType="end"/>
            </w:r>
          </w:hyperlink>
        </w:p>
        <w:p w14:paraId="33D40E1C" w14:textId="77777777" w:rsidR="00004CBB" w:rsidRDefault="005D4D1B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69" w:history="1">
            <w:r w:rsidR="00004CBB" w:rsidRPr="00686A6D">
              <w:rPr>
                <w:rStyle w:val="ac"/>
                <w:noProof/>
              </w:rPr>
              <w:t>Объём дисциплины и трудоёмкость по видам учебных занятий</w:t>
            </w:r>
            <w:r w:rsidR="00004CBB">
              <w:rPr>
                <w:noProof/>
                <w:webHidden/>
              </w:rPr>
              <w:tab/>
            </w:r>
            <w:r w:rsidR="00004CBB">
              <w:rPr>
                <w:noProof/>
                <w:webHidden/>
              </w:rPr>
              <w:fldChar w:fldCharType="begin"/>
            </w:r>
            <w:r w:rsidR="00004CBB">
              <w:rPr>
                <w:noProof/>
                <w:webHidden/>
              </w:rPr>
              <w:instrText xml:space="preserve"> PAGEREF _Toc54875369 \h </w:instrText>
            </w:r>
            <w:r w:rsidR="00004CBB">
              <w:rPr>
                <w:noProof/>
                <w:webHidden/>
              </w:rPr>
            </w:r>
            <w:r w:rsidR="00004CBB">
              <w:rPr>
                <w:noProof/>
                <w:webHidden/>
              </w:rPr>
              <w:fldChar w:fldCharType="separate"/>
            </w:r>
            <w:r w:rsidR="00EE12A4">
              <w:rPr>
                <w:noProof/>
                <w:webHidden/>
              </w:rPr>
              <w:t>5</w:t>
            </w:r>
            <w:r w:rsidR="00004CBB">
              <w:rPr>
                <w:noProof/>
                <w:webHidden/>
              </w:rPr>
              <w:fldChar w:fldCharType="end"/>
            </w:r>
          </w:hyperlink>
        </w:p>
        <w:p w14:paraId="692E07B5" w14:textId="77777777" w:rsidR="00004CBB" w:rsidRDefault="005D4D1B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70" w:history="1">
            <w:r w:rsidR="00004CBB" w:rsidRPr="00686A6D">
              <w:rPr>
                <w:rStyle w:val="ac"/>
                <w:noProof/>
              </w:rPr>
              <w:t>Тематический план дисциплины</w:t>
            </w:r>
            <w:r w:rsidR="00004CBB">
              <w:rPr>
                <w:noProof/>
                <w:webHidden/>
              </w:rPr>
              <w:tab/>
            </w:r>
            <w:r w:rsidR="00004CBB">
              <w:rPr>
                <w:noProof/>
                <w:webHidden/>
              </w:rPr>
              <w:fldChar w:fldCharType="begin"/>
            </w:r>
            <w:r w:rsidR="00004CBB">
              <w:rPr>
                <w:noProof/>
                <w:webHidden/>
              </w:rPr>
              <w:instrText xml:space="preserve"> PAGEREF _Toc54875370 \h </w:instrText>
            </w:r>
            <w:r w:rsidR="00004CBB">
              <w:rPr>
                <w:noProof/>
                <w:webHidden/>
              </w:rPr>
            </w:r>
            <w:r w:rsidR="00004CBB">
              <w:rPr>
                <w:noProof/>
                <w:webHidden/>
              </w:rPr>
              <w:fldChar w:fldCharType="separate"/>
            </w:r>
            <w:r w:rsidR="00EE12A4">
              <w:rPr>
                <w:noProof/>
                <w:webHidden/>
              </w:rPr>
              <w:t>5</w:t>
            </w:r>
            <w:r w:rsidR="00004CBB">
              <w:rPr>
                <w:noProof/>
                <w:webHidden/>
              </w:rPr>
              <w:fldChar w:fldCharType="end"/>
            </w:r>
          </w:hyperlink>
        </w:p>
        <w:p w14:paraId="25EAAC28" w14:textId="77777777" w:rsidR="00004CBB" w:rsidRDefault="005D4D1B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71" w:history="1">
            <w:r w:rsidR="00004CBB" w:rsidRPr="00686A6D">
              <w:rPr>
                <w:rStyle w:val="ac"/>
                <w:noProof/>
              </w:rPr>
              <w:t>Содержание дисциплины, структурированное по темам</w:t>
            </w:r>
            <w:r w:rsidR="00004CBB">
              <w:rPr>
                <w:noProof/>
                <w:webHidden/>
              </w:rPr>
              <w:tab/>
            </w:r>
            <w:r w:rsidR="00004CBB">
              <w:rPr>
                <w:noProof/>
                <w:webHidden/>
              </w:rPr>
              <w:fldChar w:fldCharType="begin"/>
            </w:r>
            <w:r w:rsidR="00004CBB">
              <w:rPr>
                <w:noProof/>
                <w:webHidden/>
              </w:rPr>
              <w:instrText xml:space="preserve"> PAGEREF _Toc54875371 \h </w:instrText>
            </w:r>
            <w:r w:rsidR="00004CBB">
              <w:rPr>
                <w:noProof/>
                <w:webHidden/>
              </w:rPr>
            </w:r>
            <w:r w:rsidR="00004CBB">
              <w:rPr>
                <w:noProof/>
                <w:webHidden/>
              </w:rPr>
              <w:fldChar w:fldCharType="separate"/>
            </w:r>
            <w:r w:rsidR="00EE12A4">
              <w:rPr>
                <w:noProof/>
                <w:webHidden/>
              </w:rPr>
              <w:t>6</w:t>
            </w:r>
            <w:r w:rsidR="00004CBB">
              <w:rPr>
                <w:noProof/>
                <w:webHidden/>
              </w:rPr>
              <w:fldChar w:fldCharType="end"/>
            </w:r>
          </w:hyperlink>
        </w:p>
        <w:p w14:paraId="36DB489B" w14:textId="77777777" w:rsidR="00004CBB" w:rsidRDefault="005D4D1B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72" w:history="1">
            <w:r w:rsidR="00004CBB" w:rsidRPr="00686A6D">
              <w:rPr>
                <w:rStyle w:val="ac"/>
                <w:noProof/>
              </w:rPr>
              <w:t>Учебно-методическое обеспечение самостоятельной работы обучающихся</w:t>
            </w:r>
            <w:r w:rsidR="00004CBB" w:rsidRPr="00686A6D">
              <w:rPr>
                <w:rStyle w:val="ac"/>
                <w:i/>
                <w:noProof/>
              </w:rPr>
              <w:t xml:space="preserve"> </w:t>
            </w:r>
            <w:r w:rsidR="00004CBB" w:rsidRPr="00686A6D">
              <w:rPr>
                <w:rStyle w:val="ac"/>
                <w:noProof/>
              </w:rPr>
              <w:t>по дисциплине</w:t>
            </w:r>
            <w:r w:rsidR="00004CBB">
              <w:rPr>
                <w:noProof/>
                <w:webHidden/>
              </w:rPr>
              <w:tab/>
            </w:r>
            <w:r w:rsidR="00004CBB">
              <w:rPr>
                <w:noProof/>
                <w:webHidden/>
              </w:rPr>
              <w:fldChar w:fldCharType="begin"/>
            </w:r>
            <w:r w:rsidR="00004CBB">
              <w:rPr>
                <w:noProof/>
                <w:webHidden/>
              </w:rPr>
              <w:instrText xml:space="preserve"> PAGEREF _Toc54875372 \h </w:instrText>
            </w:r>
            <w:r w:rsidR="00004CBB">
              <w:rPr>
                <w:noProof/>
                <w:webHidden/>
              </w:rPr>
            </w:r>
            <w:r w:rsidR="00004CBB">
              <w:rPr>
                <w:noProof/>
                <w:webHidden/>
              </w:rPr>
              <w:fldChar w:fldCharType="separate"/>
            </w:r>
            <w:r w:rsidR="00EE12A4">
              <w:rPr>
                <w:noProof/>
                <w:webHidden/>
              </w:rPr>
              <w:t>11</w:t>
            </w:r>
            <w:r w:rsidR="00004CBB">
              <w:rPr>
                <w:noProof/>
                <w:webHidden/>
              </w:rPr>
              <w:fldChar w:fldCharType="end"/>
            </w:r>
          </w:hyperlink>
        </w:p>
        <w:p w14:paraId="157D467E" w14:textId="77777777" w:rsidR="00004CBB" w:rsidRDefault="005D4D1B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73" w:history="1">
            <w:r w:rsidR="00004CBB" w:rsidRPr="00686A6D">
              <w:rPr>
                <w:rStyle w:val="ac"/>
                <w:noProof/>
              </w:rPr>
              <w:t>Фонд оценочных средств</w:t>
            </w:r>
            <w:r w:rsidR="00004CBB">
              <w:rPr>
                <w:noProof/>
                <w:webHidden/>
              </w:rPr>
              <w:tab/>
            </w:r>
            <w:r w:rsidR="00004CBB">
              <w:rPr>
                <w:noProof/>
                <w:webHidden/>
              </w:rPr>
              <w:fldChar w:fldCharType="begin"/>
            </w:r>
            <w:r w:rsidR="00004CBB">
              <w:rPr>
                <w:noProof/>
                <w:webHidden/>
              </w:rPr>
              <w:instrText xml:space="preserve"> PAGEREF _Toc54875373 \h </w:instrText>
            </w:r>
            <w:r w:rsidR="00004CBB">
              <w:rPr>
                <w:noProof/>
                <w:webHidden/>
              </w:rPr>
            </w:r>
            <w:r w:rsidR="00004CBB">
              <w:rPr>
                <w:noProof/>
                <w:webHidden/>
              </w:rPr>
              <w:fldChar w:fldCharType="separate"/>
            </w:r>
            <w:r w:rsidR="00EE12A4">
              <w:rPr>
                <w:noProof/>
                <w:webHidden/>
              </w:rPr>
              <w:t>11</w:t>
            </w:r>
            <w:r w:rsidR="00004CBB">
              <w:rPr>
                <w:noProof/>
                <w:webHidden/>
              </w:rPr>
              <w:fldChar w:fldCharType="end"/>
            </w:r>
          </w:hyperlink>
        </w:p>
        <w:p w14:paraId="0205FDA2" w14:textId="77777777" w:rsidR="00004CBB" w:rsidRDefault="005D4D1B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74" w:history="1">
            <w:r w:rsidR="00004CBB" w:rsidRPr="00686A6D">
              <w:rPr>
                <w:rStyle w:val="ac"/>
                <w:noProof/>
              </w:rPr>
              <w:t>Информация о фонде оценочных средств и контролируемой компетенции</w:t>
            </w:r>
            <w:r w:rsidR="00004CBB">
              <w:rPr>
                <w:noProof/>
                <w:webHidden/>
              </w:rPr>
              <w:tab/>
            </w:r>
            <w:r w:rsidR="00004CBB">
              <w:rPr>
                <w:noProof/>
                <w:webHidden/>
              </w:rPr>
              <w:fldChar w:fldCharType="begin"/>
            </w:r>
            <w:r w:rsidR="00004CBB">
              <w:rPr>
                <w:noProof/>
                <w:webHidden/>
              </w:rPr>
              <w:instrText xml:space="preserve"> PAGEREF _Toc54875374 \h </w:instrText>
            </w:r>
            <w:r w:rsidR="00004CBB">
              <w:rPr>
                <w:noProof/>
                <w:webHidden/>
              </w:rPr>
            </w:r>
            <w:r w:rsidR="00004CBB">
              <w:rPr>
                <w:noProof/>
                <w:webHidden/>
              </w:rPr>
              <w:fldChar w:fldCharType="separate"/>
            </w:r>
            <w:r w:rsidR="00EE12A4">
              <w:rPr>
                <w:noProof/>
                <w:webHidden/>
              </w:rPr>
              <w:t>11</w:t>
            </w:r>
            <w:r w:rsidR="00004CBB">
              <w:rPr>
                <w:noProof/>
                <w:webHidden/>
              </w:rPr>
              <w:fldChar w:fldCharType="end"/>
            </w:r>
          </w:hyperlink>
        </w:p>
        <w:p w14:paraId="3ADFE99F" w14:textId="77777777" w:rsidR="00004CBB" w:rsidRDefault="005D4D1B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75" w:history="1">
            <w:r w:rsidR="00004CBB" w:rsidRPr="00686A6D">
              <w:rPr>
                <w:rStyle w:val="ac"/>
                <w:noProof/>
              </w:rPr>
              <w:t>Показатели оценивания основного этапа освоения компетенции</w:t>
            </w:r>
            <w:r w:rsidR="00004CBB">
              <w:rPr>
                <w:noProof/>
                <w:webHidden/>
              </w:rPr>
              <w:tab/>
            </w:r>
            <w:r w:rsidR="00004CBB">
              <w:rPr>
                <w:noProof/>
                <w:webHidden/>
              </w:rPr>
              <w:fldChar w:fldCharType="begin"/>
            </w:r>
            <w:r w:rsidR="00004CBB">
              <w:rPr>
                <w:noProof/>
                <w:webHidden/>
              </w:rPr>
              <w:instrText xml:space="preserve"> PAGEREF _Toc54875375 \h </w:instrText>
            </w:r>
            <w:r w:rsidR="00004CBB">
              <w:rPr>
                <w:noProof/>
                <w:webHidden/>
              </w:rPr>
            </w:r>
            <w:r w:rsidR="00004CBB">
              <w:rPr>
                <w:noProof/>
                <w:webHidden/>
              </w:rPr>
              <w:fldChar w:fldCharType="separate"/>
            </w:r>
            <w:r w:rsidR="00EE12A4">
              <w:rPr>
                <w:noProof/>
                <w:webHidden/>
              </w:rPr>
              <w:t>11</w:t>
            </w:r>
            <w:r w:rsidR="00004CBB">
              <w:rPr>
                <w:noProof/>
                <w:webHidden/>
              </w:rPr>
              <w:fldChar w:fldCharType="end"/>
            </w:r>
          </w:hyperlink>
        </w:p>
        <w:p w14:paraId="3B125454" w14:textId="77777777" w:rsidR="00004CBB" w:rsidRDefault="005D4D1B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76" w:history="1">
            <w:r w:rsidR="00004CBB" w:rsidRPr="00686A6D">
              <w:rPr>
                <w:rStyle w:val="ac"/>
                <w:noProof/>
              </w:rPr>
              <w:t>Вопросы для проведения промежуточной аттестации</w:t>
            </w:r>
            <w:r w:rsidR="00004CBB">
              <w:rPr>
                <w:noProof/>
                <w:webHidden/>
              </w:rPr>
              <w:tab/>
            </w:r>
            <w:r w:rsidR="00004CBB">
              <w:rPr>
                <w:noProof/>
                <w:webHidden/>
              </w:rPr>
              <w:fldChar w:fldCharType="begin"/>
            </w:r>
            <w:r w:rsidR="00004CBB">
              <w:rPr>
                <w:noProof/>
                <w:webHidden/>
              </w:rPr>
              <w:instrText xml:space="preserve"> PAGEREF _Toc54875376 \h </w:instrText>
            </w:r>
            <w:r w:rsidR="00004CBB">
              <w:rPr>
                <w:noProof/>
                <w:webHidden/>
              </w:rPr>
            </w:r>
            <w:r w:rsidR="00004CBB">
              <w:rPr>
                <w:noProof/>
                <w:webHidden/>
              </w:rPr>
              <w:fldChar w:fldCharType="separate"/>
            </w:r>
            <w:r w:rsidR="00EE12A4">
              <w:rPr>
                <w:noProof/>
                <w:webHidden/>
              </w:rPr>
              <w:t>11</w:t>
            </w:r>
            <w:r w:rsidR="00004CBB">
              <w:rPr>
                <w:noProof/>
                <w:webHidden/>
              </w:rPr>
              <w:fldChar w:fldCharType="end"/>
            </w:r>
          </w:hyperlink>
        </w:p>
        <w:p w14:paraId="4939E3A5" w14:textId="77777777" w:rsidR="00004CBB" w:rsidRDefault="005D4D1B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77" w:history="1">
            <w:r w:rsidR="00004CBB" w:rsidRPr="00686A6D">
              <w:rPr>
                <w:rStyle w:val="ac"/>
                <w:noProof/>
              </w:rPr>
              <w:t>Критерии оценивания основного этапа освоения компетенции</w:t>
            </w:r>
            <w:r w:rsidR="00004CBB">
              <w:rPr>
                <w:noProof/>
                <w:webHidden/>
              </w:rPr>
              <w:tab/>
            </w:r>
            <w:r w:rsidR="00004CBB">
              <w:rPr>
                <w:noProof/>
                <w:webHidden/>
              </w:rPr>
              <w:fldChar w:fldCharType="begin"/>
            </w:r>
            <w:r w:rsidR="00004CBB">
              <w:rPr>
                <w:noProof/>
                <w:webHidden/>
              </w:rPr>
              <w:instrText xml:space="preserve"> PAGEREF _Toc54875377 \h </w:instrText>
            </w:r>
            <w:r w:rsidR="00004CBB">
              <w:rPr>
                <w:noProof/>
                <w:webHidden/>
              </w:rPr>
            </w:r>
            <w:r w:rsidR="00004CBB">
              <w:rPr>
                <w:noProof/>
                <w:webHidden/>
              </w:rPr>
              <w:fldChar w:fldCharType="separate"/>
            </w:r>
            <w:r w:rsidR="00EE12A4">
              <w:rPr>
                <w:noProof/>
                <w:webHidden/>
              </w:rPr>
              <w:t>12</w:t>
            </w:r>
            <w:r w:rsidR="00004CBB">
              <w:rPr>
                <w:noProof/>
                <w:webHidden/>
              </w:rPr>
              <w:fldChar w:fldCharType="end"/>
            </w:r>
          </w:hyperlink>
        </w:p>
        <w:p w14:paraId="4CDF1592" w14:textId="77777777" w:rsidR="00004CBB" w:rsidRDefault="005D4D1B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78" w:history="1">
            <w:r w:rsidR="00004CBB" w:rsidRPr="00686A6D">
              <w:rPr>
                <w:rStyle w:val="ac"/>
                <w:noProof/>
              </w:rPr>
              <w:t>Описание шкал оценивания основного этапа освоения компетенции</w:t>
            </w:r>
            <w:r w:rsidR="00004CBB">
              <w:rPr>
                <w:noProof/>
                <w:webHidden/>
              </w:rPr>
              <w:tab/>
            </w:r>
            <w:r w:rsidR="00004CBB">
              <w:rPr>
                <w:noProof/>
                <w:webHidden/>
              </w:rPr>
              <w:fldChar w:fldCharType="begin"/>
            </w:r>
            <w:r w:rsidR="00004CBB">
              <w:rPr>
                <w:noProof/>
                <w:webHidden/>
              </w:rPr>
              <w:instrText xml:space="preserve"> PAGEREF _Toc54875378 \h </w:instrText>
            </w:r>
            <w:r w:rsidR="00004CBB">
              <w:rPr>
                <w:noProof/>
                <w:webHidden/>
              </w:rPr>
            </w:r>
            <w:r w:rsidR="00004CBB">
              <w:rPr>
                <w:noProof/>
                <w:webHidden/>
              </w:rPr>
              <w:fldChar w:fldCharType="separate"/>
            </w:r>
            <w:r w:rsidR="00EE12A4">
              <w:rPr>
                <w:noProof/>
                <w:webHidden/>
              </w:rPr>
              <w:t>13</w:t>
            </w:r>
            <w:r w:rsidR="00004CBB">
              <w:rPr>
                <w:noProof/>
                <w:webHidden/>
              </w:rPr>
              <w:fldChar w:fldCharType="end"/>
            </w:r>
          </w:hyperlink>
        </w:p>
        <w:p w14:paraId="254B59B5" w14:textId="77777777" w:rsidR="00004CBB" w:rsidRDefault="005D4D1B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79" w:history="1">
            <w:r w:rsidR="00004CBB" w:rsidRPr="00686A6D">
              <w:rPr>
                <w:rStyle w:val="ac"/>
                <w:noProof/>
              </w:rPr>
              <w:t>Средства оценивания</w:t>
            </w:r>
            <w:r w:rsidR="00004CBB">
              <w:rPr>
                <w:noProof/>
                <w:webHidden/>
              </w:rPr>
              <w:tab/>
            </w:r>
            <w:r w:rsidR="00004CBB">
              <w:rPr>
                <w:noProof/>
                <w:webHidden/>
              </w:rPr>
              <w:fldChar w:fldCharType="begin"/>
            </w:r>
            <w:r w:rsidR="00004CBB">
              <w:rPr>
                <w:noProof/>
                <w:webHidden/>
              </w:rPr>
              <w:instrText xml:space="preserve"> PAGEREF _Toc54875379 \h </w:instrText>
            </w:r>
            <w:r w:rsidR="00004CBB">
              <w:rPr>
                <w:noProof/>
                <w:webHidden/>
              </w:rPr>
            </w:r>
            <w:r w:rsidR="00004CBB">
              <w:rPr>
                <w:noProof/>
                <w:webHidden/>
              </w:rPr>
              <w:fldChar w:fldCharType="separate"/>
            </w:r>
            <w:r w:rsidR="00EE12A4">
              <w:rPr>
                <w:noProof/>
                <w:webHidden/>
              </w:rPr>
              <w:t>14</w:t>
            </w:r>
            <w:r w:rsidR="00004CBB">
              <w:rPr>
                <w:noProof/>
                <w:webHidden/>
              </w:rPr>
              <w:fldChar w:fldCharType="end"/>
            </w:r>
          </w:hyperlink>
        </w:p>
        <w:p w14:paraId="56BD3C29" w14:textId="77777777" w:rsidR="00004CBB" w:rsidRDefault="005D4D1B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80" w:history="1">
            <w:r w:rsidR="00004CBB" w:rsidRPr="00686A6D">
              <w:rPr>
                <w:rStyle w:val="ac"/>
                <w:noProof/>
              </w:rPr>
              <w:t>Литература по дисциплине</w:t>
            </w:r>
            <w:r w:rsidR="00004CBB">
              <w:rPr>
                <w:noProof/>
                <w:webHidden/>
              </w:rPr>
              <w:tab/>
            </w:r>
            <w:r w:rsidR="00004CBB">
              <w:rPr>
                <w:noProof/>
                <w:webHidden/>
              </w:rPr>
              <w:fldChar w:fldCharType="begin"/>
            </w:r>
            <w:r w:rsidR="00004CBB">
              <w:rPr>
                <w:noProof/>
                <w:webHidden/>
              </w:rPr>
              <w:instrText xml:space="preserve"> PAGEREF _Toc54875380 \h </w:instrText>
            </w:r>
            <w:r w:rsidR="00004CBB">
              <w:rPr>
                <w:noProof/>
                <w:webHidden/>
              </w:rPr>
            </w:r>
            <w:r w:rsidR="00004CBB">
              <w:rPr>
                <w:noProof/>
                <w:webHidden/>
              </w:rPr>
              <w:fldChar w:fldCharType="separate"/>
            </w:r>
            <w:r w:rsidR="00EE12A4">
              <w:rPr>
                <w:noProof/>
                <w:webHidden/>
              </w:rPr>
              <w:t>14</w:t>
            </w:r>
            <w:r w:rsidR="00004CBB">
              <w:rPr>
                <w:noProof/>
                <w:webHidden/>
              </w:rPr>
              <w:fldChar w:fldCharType="end"/>
            </w:r>
          </w:hyperlink>
        </w:p>
        <w:p w14:paraId="34B9CEB5" w14:textId="77777777" w:rsidR="00004CBB" w:rsidRDefault="005D4D1B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81" w:history="1">
            <w:r w:rsidR="00004CBB" w:rsidRPr="00686A6D">
              <w:rPr>
                <w:rStyle w:val="ac"/>
                <w:noProof/>
              </w:rPr>
              <w:t>Основная литература:</w:t>
            </w:r>
            <w:r w:rsidR="00004CBB">
              <w:rPr>
                <w:noProof/>
                <w:webHidden/>
              </w:rPr>
              <w:tab/>
            </w:r>
            <w:r w:rsidR="00004CBB">
              <w:rPr>
                <w:noProof/>
                <w:webHidden/>
              </w:rPr>
              <w:fldChar w:fldCharType="begin"/>
            </w:r>
            <w:r w:rsidR="00004CBB">
              <w:rPr>
                <w:noProof/>
                <w:webHidden/>
              </w:rPr>
              <w:instrText xml:space="preserve"> PAGEREF _Toc54875381 \h </w:instrText>
            </w:r>
            <w:r w:rsidR="00004CBB">
              <w:rPr>
                <w:noProof/>
                <w:webHidden/>
              </w:rPr>
            </w:r>
            <w:r w:rsidR="00004CBB">
              <w:rPr>
                <w:noProof/>
                <w:webHidden/>
              </w:rPr>
              <w:fldChar w:fldCharType="separate"/>
            </w:r>
            <w:r w:rsidR="00EE12A4">
              <w:rPr>
                <w:noProof/>
                <w:webHidden/>
              </w:rPr>
              <w:t>14</w:t>
            </w:r>
            <w:r w:rsidR="00004CBB">
              <w:rPr>
                <w:noProof/>
                <w:webHidden/>
              </w:rPr>
              <w:fldChar w:fldCharType="end"/>
            </w:r>
          </w:hyperlink>
        </w:p>
        <w:p w14:paraId="573BB91D" w14:textId="77777777" w:rsidR="00004CBB" w:rsidRDefault="005D4D1B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82" w:history="1">
            <w:r w:rsidR="00004CBB" w:rsidRPr="00686A6D">
              <w:rPr>
                <w:rStyle w:val="ac"/>
                <w:noProof/>
              </w:rPr>
              <w:t>Дополнительная литература:</w:t>
            </w:r>
            <w:r w:rsidR="00004CBB">
              <w:rPr>
                <w:noProof/>
                <w:webHidden/>
              </w:rPr>
              <w:tab/>
            </w:r>
            <w:r w:rsidR="00004CBB">
              <w:rPr>
                <w:noProof/>
                <w:webHidden/>
              </w:rPr>
              <w:fldChar w:fldCharType="begin"/>
            </w:r>
            <w:r w:rsidR="00004CBB">
              <w:rPr>
                <w:noProof/>
                <w:webHidden/>
              </w:rPr>
              <w:instrText xml:space="preserve"> PAGEREF _Toc54875382 \h </w:instrText>
            </w:r>
            <w:r w:rsidR="00004CBB">
              <w:rPr>
                <w:noProof/>
                <w:webHidden/>
              </w:rPr>
            </w:r>
            <w:r w:rsidR="00004CBB">
              <w:rPr>
                <w:noProof/>
                <w:webHidden/>
              </w:rPr>
              <w:fldChar w:fldCharType="separate"/>
            </w:r>
            <w:r w:rsidR="00EE12A4">
              <w:rPr>
                <w:noProof/>
                <w:webHidden/>
              </w:rPr>
              <w:t>14</w:t>
            </w:r>
            <w:r w:rsidR="00004CBB">
              <w:rPr>
                <w:noProof/>
                <w:webHidden/>
              </w:rPr>
              <w:fldChar w:fldCharType="end"/>
            </w:r>
          </w:hyperlink>
        </w:p>
        <w:p w14:paraId="293972B1" w14:textId="77777777" w:rsidR="00004CBB" w:rsidRDefault="005D4D1B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83" w:history="1">
            <w:r w:rsidR="00004CBB" w:rsidRPr="00686A6D">
              <w:rPr>
                <w:rStyle w:val="ac"/>
                <w:noProof/>
              </w:rPr>
              <w:t>Интернет-ресурсы</w:t>
            </w:r>
            <w:r w:rsidR="00004CBB">
              <w:rPr>
                <w:noProof/>
                <w:webHidden/>
              </w:rPr>
              <w:tab/>
            </w:r>
            <w:r w:rsidR="00004CBB">
              <w:rPr>
                <w:noProof/>
                <w:webHidden/>
              </w:rPr>
              <w:fldChar w:fldCharType="begin"/>
            </w:r>
            <w:r w:rsidR="00004CBB">
              <w:rPr>
                <w:noProof/>
                <w:webHidden/>
              </w:rPr>
              <w:instrText xml:space="preserve"> PAGEREF _Toc54875383 \h </w:instrText>
            </w:r>
            <w:r w:rsidR="00004CBB">
              <w:rPr>
                <w:noProof/>
                <w:webHidden/>
              </w:rPr>
            </w:r>
            <w:r w:rsidR="00004CBB">
              <w:rPr>
                <w:noProof/>
                <w:webHidden/>
              </w:rPr>
              <w:fldChar w:fldCharType="separate"/>
            </w:r>
            <w:r w:rsidR="00EE12A4">
              <w:rPr>
                <w:noProof/>
                <w:webHidden/>
              </w:rPr>
              <w:t>14</w:t>
            </w:r>
            <w:r w:rsidR="00004CBB">
              <w:rPr>
                <w:noProof/>
                <w:webHidden/>
              </w:rPr>
              <w:fldChar w:fldCharType="end"/>
            </w:r>
          </w:hyperlink>
        </w:p>
        <w:p w14:paraId="1BF1AC05" w14:textId="77777777" w:rsidR="00004CBB" w:rsidRDefault="005D4D1B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84" w:history="1">
            <w:r w:rsidR="00004CBB" w:rsidRPr="00686A6D">
              <w:rPr>
                <w:rStyle w:val="ac"/>
                <w:noProof/>
              </w:rPr>
              <w:t>Методические указания для обучающихся по освоению дисциплины</w:t>
            </w:r>
            <w:r w:rsidR="00004CBB">
              <w:rPr>
                <w:noProof/>
                <w:webHidden/>
              </w:rPr>
              <w:tab/>
            </w:r>
            <w:r w:rsidR="00004CBB">
              <w:rPr>
                <w:noProof/>
                <w:webHidden/>
              </w:rPr>
              <w:fldChar w:fldCharType="begin"/>
            </w:r>
            <w:r w:rsidR="00004CBB">
              <w:rPr>
                <w:noProof/>
                <w:webHidden/>
              </w:rPr>
              <w:instrText xml:space="preserve"> PAGEREF _Toc54875384 \h </w:instrText>
            </w:r>
            <w:r w:rsidR="00004CBB">
              <w:rPr>
                <w:noProof/>
                <w:webHidden/>
              </w:rPr>
            </w:r>
            <w:r w:rsidR="00004CBB">
              <w:rPr>
                <w:noProof/>
                <w:webHidden/>
              </w:rPr>
              <w:fldChar w:fldCharType="separate"/>
            </w:r>
            <w:r w:rsidR="00EE12A4">
              <w:rPr>
                <w:noProof/>
                <w:webHidden/>
              </w:rPr>
              <w:t>15</w:t>
            </w:r>
            <w:r w:rsidR="00004CBB">
              <w:rPr>
                <w:noProof/>
                <w:webHidden/>
              </w:rPr>
              <w:fldChar w:fldCharType="end"/>
            </w:r>
          </w:hyperlink>
        </w:p>
        <w:p w14:paraId="21610CBE" w14:textId="77777777" w:rsidR="00004CBB" w:rsidRDefault="005D4D1B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85" w:history="1">
            <w:r w:rsidR="00004CBB" w:rsidRPr="00686A6D">
              <w:rPr>
                <w:rStyle w:val="ac"/>
                <w:noProof/>
              </w:rPr>
              <w:t>Материально-техническая база для осуществления образовательного процесса</w:t>
            </w:r>
            <w:r w:rsidR="00004CBB">
              <w:rPr>
                <w:noProof/>
                <w:webHidden/>
              </w:rPr>
              <w:tab/>
            </w:r>
            <w:r w:rsidR="00004CBB">
              <w:rPr>
                <w:noProof/>
                <w:webHidden/>
              </w:rPr>
              <w:fldChar w:fldCharType="begin"/>
            </w:r>
            <w:r w:rsidR="00004CBB">
              <w:rPr>
                <w:noProof/>
                <w:webHidden/>
              </w:rPr>
              <w:instrText xml:space="preserve"> PAGEREF _Toc54875385 \h </w:instrText>
            </w:r>
            <w:r w:rsidR="00004CBB">
              <w:rPr>
                <w:noProof/>
                <w:webHidden/>
              </w:rPr>
            </w:r>
            <w:r w:rsidR="00004CBB">
              <w:rPr>
                <w:noProof/>
                <w:webHidden/>
              </w:rPr>
              <w:fldChar w:fldCharType="separate"/>
            </w:r>
            <w:r w:rsidR="00EE12A4">
              <w:rPr>
                <w:noProof/>
                <w:webHidden/>
              </w:rPr>
              <w:t>15</w:t>
            </w:r>
            <w:r w:rsidR="00004CBB">
              <w:rPr>
                <w:noProof/>
                <w:webHidden/>
              </w:rPr>
              <w:fldChar w:fldCharType="end"/>
            </w:r>
          </w:hyperlink>
        </w:p>
        <w:p w14:paraId="23328F18" w14:textId="77777777" w:rsidR="00700B9B" w:rsidRPr="008168A6" w:rsidRDefault="0008409B" w:rsidP="008168A6">
          <w:pPr>
            <w:spacing w:after="120" w:line="276" w:lineRule="auto"/>
          </w:pPr>
          <w:r w:rsidRPr="008168A6">
            <w:rPr>
              <w:b/>
              <w:bCs/>
            </w:rPr>
            <w:fldChar w:fldCharType="end"/>
          </w:r>
        </w:p>
      </w:sdtContent>
    </w:sdt>
    <w:p w14:paraId="65A85CCA" w14:textId="77777777" w:rsidR="00700B9B" w:rsidRPr="008168A6" w:rsidRDefault="00700B9B" w:rsidP="008168A6">
      <w:pPr>
        <w:pStyle w:val="1"/>
        <w:numPr>
          <w:ilvl w:val="0"/>
          <w:numId w:val="0"/>
        </w:numPr>
        <w:spacing w:before="0" w:after="120" w:line="276" w:lineRule="auto"/>
        <w:ind w:left="928" w:hanging="360"/>
        <w:jc w:val="both"/>
      </w:pPr>
      <w:r w:rsidRPr="008168A6">
        <w:br w:type="page"/>
      </w:r>
    </w:p>
    <w:p w14:paraId="06FC9FC2" w14:textId="77777777"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0" w:name="_Toc54875363"/>
      <w:r w:rsidRPr="008168A6">
        <w:rPr>
          <w:sz w:val="24"/>
          <w:szCs w:val="24"/>
        </w:rPr>
        <w:lastRenderedPageBreak/>
        <w:t>Цели освоения дисциплины</w:t>
      </w:r>
      <w:bookmarkEnd w:id="0"/>
    </w:p>
    <w:p w14:paraId="248977F2" w14:textId="77777777" w:rsidR="00700B9B" w:rsidRPr="008168A6" w:rsidRDefault="00700B9B" w:rsidP="008168A6">
      <w:pPr>
        <w:tabs>
          <w:tab w:val="left" w:pos="0"/>
        </w:tabs>
        <w:spacing w:after="120" w:line="276" w:lineRule="auto"/>
        <w:jc w:val="both"/>
      </w:pPr>
      <w:r w:rsidRPr="008168A6">
        <w:t xml:space="preserve">Целями освоения </w:t>
      </w:r>
      <w:r w:rsidRPr="008168A6">
        <w:rPr>
          <w:spacing w:val="-3"/>
        </w:rPr>
        <w:t>дисциплин</w:t>
      </w:r>
      <w:r w:rsidRPr="008168A6">
        <w:t xml:space="preserve">ы </w:t>
      </w:r>
      <w:r w:rsidR="00DD01C4">
        <w:t>«</w:t>
      </w:r>
      <w:r w:rsidRPr="008168A6">
        <w:t xml:space="preserve">История </w:t>
      </w:r>
      <w:r w:rsidR="00DD01C4">
        <w:t>Поместных церквей»</w:t>
      </w:r>
      <w:r w:rsidRPr="008168A6">
        <w:t xml:space="preserve"> является введение учащихся в круг ключевых тем и проблем Истории Поместных Церквей. </w:t>
      </w:r>
    </w:p>
    <w:p w14:paraId="48CB47AB" w14:textId="77777777" w:rsidR="00700B9B" w:rsidRPr="008168A6" w:rsidRDefault="00700B9B" w:rsidP="008168A6">
      <w:pPr>
        <w:tabs>
          <w:tab w:val="left" w:pos="0"/>
        </w:tabs>
        <w:spacing w:after="120" w:line="276" w:lineRule="auto"/>
        <w:jc w:val="both"/>
      </w:pPr>
      <w:r w:rsidRPr="008168A6">
        <w:t xml:space="preserve">Курс призван способствовать: </w:t>
      </w:r>
    </w:p>
    <w:p w14:paraId="39895346" w14:textId="77777777" w:rsidR="00700B9B" w:rsidRPr="008168A6" w:rsidRDefault="00700B9B" w:rsidP="008168A6">
      <w:pPr>
        <w:widowControl w:val="0"/>
        <w:numPr>
          <w:ilvl w:val="0"/>
          <w:numId w:val="4"/>
        </w:numPr>
        <w:tabs>
          <w:tab w:val="clear" w:pos="1429"/>
          <w:tab w:val="left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8168A6">
        <w:t>пониманию студентами истории Поместных Церквей как составляющей Священной истории Нового Завета;</w:t>
      </w:r>
    </w:p>
    <w:p w14:paraId="644C6A56" w14:textId="77777777" w:rsidR="00DD01C4" w:rsidRDefault="00700B9B" w:rsidP="008168A6">
      <w:pPr>
        <w:widowControl w:val="0"/>
        <w:numPr>
          <w:ilvl w:val="0"/>
          <w:numId w:val="4"/>
        </w:numPr>
        <w:tabs>
          <w:tab w:val="clear" w:pos="1429"/>
          <w:tab w:val="left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8168A6">
        <w:t xml:space="preserve">формированию у студентов адекватного представления о природе Церкви и взаимоотношениях Церкви и государства; </w:t>
      </w:r>
    </w:p>
    <w:p w14:paraId="62985123" w14:textId="77777777" w:rsidR="00DD01C4" w:rsidRDefault="00DD01C4" w:rsidP="008168A6">
      <w:pPr>
        <w:widowControl w:val="0"/>
        <w:numPr>
          <w:ilvl w:val="0"/>
          <w:numId w:val="4"/>
        </w:numPr>
        <w:tabs>
          <w:tab w:val="clear" w:pos="1429"/>
          <w:tab w:val="left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>
        <w:t>р</w:t>
      </w:r>
      <w:r w:rsidR="00700B9B" w:rsidRPr="008168A6">
        <w:t xml:space="preserve">азвитию у учащихся способности самостоятельной и адекватной оценки событий общественно-политической жизни в Европейских государствах с учетом исторической роли Православия. </w:t>
      </w:r>
    </w:p>
    <w:p w14:paraId="086D9B23" w14:textId="77777777" w:rsidR="00700B9B" w:rsidRPr="008168A6" w:rsidRDefault="00700B9B" w:rsidP="008168A6">
      <w:pPr>
        <w:pStyle w:val="a3"/>
        <w:tabs>
          <w:tab w:val="left" w:pos="0"/>
        </w:tabs>
        <w:spacing w:after="120" w:line="276" w:lineRule="auto"/>
        <w:ind w:firstLine="0"/>
      </w:pPr>
      <w:r w:rsidRPr="008168A6">
        <w:t>Целями освоения дисциплины также являются :</w:t>
      </w:r>
    </w:p>
    <w:p w14:paraId="6FE54502" w14:textId="77777777" w:rsidR="00700B9B" w:rsidRPr="008168A6" w:rsidRDefault="00700B9B" w:rsidP="008168A6">
      <w:pPr>
        <w:pStyle w:val="a3"/>
        <w:tabs>
          <w:tab w:val="left" w:pos="0"/>
        </w:tabs>
        <w:spacing w:after="120" w:line="276" w:lineRule="auto"/>
        <w:ind w:firstLine="0"/>
      </w:pPr>
      <w:r w:rsidRPr="008168A6">
        <w:t xml:space="preserve">- </w:t>
      </w:r>
      <w:r w:rsidRPr="008168A6">
        <w:rPr>
          <w:bCs/>
        </w:rPr>
        <w:t>ознакомление студентов с главнейшими событиями и проблемами истории Поместных Церквей в I – Х</w:t>
      </w:r>
      <w:r w:rsidRPr="008168A6">
        <w:rPr>
          <w:bCs/>
          <w:lang w:val="en-US"/>
        </w:rPr>
        <w:t>X</w:t>
      </w:r>
      <w:r w:rsidRPr="008168A6">
        <w:rPr>
          <w:bCs/>
        </w:rPr>
        <w:t xml:space="preserve"> вв.</w:t>
      </w:r>
      <w:r w:rsidRPr="008168A6">
        <w:t>;</w:t>
      </w:r>
    </w:p>
    <w:p w14:paraId="49955FE0" w14:textId="77777777" w:rsidR="00700B9B" w:rsidRPr="008168A6" w:rsidRDefault="00700B9B" w:rsidP="008168A6">
      <w:pPr>
        <w:pStyle w:val="a3"/>
        <w:tabs>
          <w:tab w:val="left" w:pos="0"/>
        </w:tabs>
        <w:spacing w:after="120" w:line="276" w:lineRule="auto"/>
        <w:ind w:firstLine="0"/>
      </w:pPr>
      <w:r w:rsidRPr="008168A6">
        <w:rPr>
          <w:bCs/>
        </w:rPr>
        <w:t>- формирование способности анализа современной общественно-политической ситуации в Европе с учетом исторической роли Православия в регионе.</w:t>
      </w:r>
    </w:p>
    <w:p w14:paraId="028C01D9" w14:textId="77777777" w:rsidR="00700B9B" w:rsidRPr="008168A6" w:rsidRDefault="00700B9B" w:rsidP="008168A6">
      <w:pPr>
        <w:pStyle w:val="1"/>
        <w:numPr>
          <w:ilvl w:val="0"/>
          <w:numId w:val="0"/>
        </w:numPr>
        <w:spacing w:before="0" w:after="120" w:line="276" w:lineRule="auto"/>
        <w:ind w:firstLine="567"/>
        <w:jc w:val="both"/>
        <w:rPr>
          <w:b w:val="0"/>
        </w:rPr>
      </w:pPr>
    </w:p>
    <w:p w14:paraId="502FA3C5" w14:textId="77777777"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1" w:name="_Toc54875364"/>
      <w:r w:rsidRPr="008168A6">
        <w:rPr>
          <w:sz w:val="24"/>
          <w:szCs w:val="24"/>
        </w:rPr>
        <w:t>Место дисциплины в структуре образовательной программы</w:t>
      </w:r>
      <w:bookmarkEnd w:id="1"/>
    </w:p>
    <w:p w14:paraId="4EAA906A" w14:textId="77777777" w:rsidR="00700B9B" w:rsidRPr="008168A6" w:rsidRDefault="00DD01C4" w:rsidP="005576D2">
      <w:pPr>
        <w:spacing w:after="120" w:line="276" w:lineRule="auto"/>
        <w:jc w:val="both"/>
      </w:pPr>
      <w:r>
        <w:t xml:space="preserve">Дисциплина относится к </w:t>
      </w:r>
      <w:r w:rsidR="005576D2">
        <w:t>базовой</w:t>
      </w:r>
      <w:r>
        <w:t xml:space="preserve"> части ООП и является обязательной к освоению</w:t>
      </w:r>
      <w:r w:rsidR="00700B9B" w:rsidRPr="008168A6">
        <w:t>.</w:t>
      </w:r>
    </w:p>
    <w:p w14:paraId="007306CE" w14:textId="77777777" w:rsidR="00700B9B" w:rsidRPr="008168A6" w:rsidRDefault="00700B9B" w:rsidP="008168A6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14:paraId="57D8CD93" w14:textId="77777777"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2" w:name="_Toc54875365"/>
      <w:r w:rsidRPr="008168A6">
        <w:rPr>
          <w:sz w:val="24"/>
          <w:szCs w:val="24"/>
        </w:rPr>
        <w:t>Перечень планируемых результатов обучения по дисциплине</w:t>
      </w:r>
      <w:bookmarkEnd w:id="2"/>
    </w:p>
    <w:p w14:paraId="335357D9" w14:textId="77777777" w:rsidR="00D579D6" w:rsidRPr="008168A6" w:rsidRDefault="00D579D6" w:rsidP="008168A6">
      <w:pPr>
        <w:pStyle w:val="3"/>
        <w:spacing w:after="120" w:line="276" w:lineRule="auto"/>
      </w:pPr>
      <w:bookmarkStart w:id="3" w:name="_Toc54875366"/>
      <w:r w:rsidRPr="008168A6">
        <w:t>Компетенция, формируемая дисциплиной</w:t>
      </w:r>
      <w:bookmarkEnd w:id="3"/>
    </w:p>
    <w:p w14:paraId="1F5DDDCD" w14:textId="23BA87C4" w:rsidR="00D579D6" w:rsidRPr="008168A6" w:rsidRDefault="00700B9B" w:rsidP="008168A6">
      <w:pPr>
        <w:widowControl w:val="0"/>
        <w:spacing w:after="120" w:line="276" w:lineRule="auto"/>
        <w:jc w:val="both"/>
      </w:pPr>
      <w:r w:rsidRPr="008168A6">
        <w:t>Дисциплина призвана сформировать у</w:t>
      </w:r>
      <w:r w:rsidR="00E64A1A" w:rsidRPr="008168A6">
        <w:t xml:space="preserve"> обучающихся обще</w:t>
      </w:r>
      <w:r w:rsidR="00804004">
        <w:t>профессиональ</w:t>
      </w:r>
      <w:r w:rsidR="00120B77" w:rsidRPr="008168A6">
        <w:t xml:space="preserve">ную </w:t>
      </w:r>
      <w:r w:rsidRPr="008168A6">
        <w:t xml:space="preserve">компетенцию </w:t>
      </w:r>
      <w:r w:rsidR="00120B77" w:rsidRPr="008168A6">
        <w:t>О</w:t>
      </w:r>
      <w:r w:rsidR="00804004">
        <w:t>П</w:t>
      </w:r>
      <w:r w:rsidR="00120B77" w:rsidRPr="008168A6">
        <w:t>К-</w:t>
      </w:r>
      <w:r w:rsidR="00804004">
        <w:t>3</w:t>
      </w:r>
      <w:r w:rsidR="00120B77" w:rsidRPr="008168A6">
        <w:t xml:space="preserve">: </w:t>
      </w:r>
      <w:r w:rsidR="00120B77" w:rsidRPr="00804004">
        <w:t xml:space="preserve">способность </w:t>
      </w:r>
      <w:r w:rsidR="00804004" w:rsidRPr="00804004">
        <w:rPr>
          <w:rStyle w:val="211pt"/>
          <w:sz w:val="24"/>
          <w:szCs w:val="24"/>
        </w:rPr>
        <w:t>применять базовые знания теологических дисциплин исторического характера при решении теологических задач</w:t>
      </w:r>
      <w:r w:rsidR="00120B77" w:rsidRPr="008168A6">
        <w:t>.</w:t>
      </w:r>
    </w:p>
    <w:p w14:paraId="6F12BD43" w14:textId="77777777" w:rsidR="00D579D6" w:rsidRPr="008168A6" w:rsidRDefault="00D579D6" w:rsidP="008168A6">
      <w:pPr>
        <w:pStyle w:val="3"/>
        <w:spacing w:after="120" w:line="276" w:lineRule="auto"/>
      </w:pPr>
      <w:bookmarkStart w:id="4" w:name="_Toc473664500"/>
      <w:bookmarkStart w:id="5" w:name="_Toc473718078"/>
      <w:bookmarkStart w:id="6" w:name="_Toc473892880"/>
      <w:bookmarkStart w:id="7" w:name="_Toc474840589"/>
      <w:bookmarkStart w:id="8" w:name="_Toc475970636"/>
      <w:bookmarkStart w:id="9" w:name="_Toc54875367"/>
      <w:r w:rsidRPr="008168A6">
        <w:t>Этапы освоения компетенции</w:t>
      </w:r>
      <w:bookmarkEnd w:id="4"/>
      <w:bookmarkEnd w:id="5"/>
      <w:bookmarkEnd w:id="6"/>
      <w:bookmarkEnd w:id="7"/>
      <w:bookmarkEnd w:id="8"/>
      <w:bookmarkEnd w:id="9"/>
    </w:p>
    <w:p w14:paraId="3CF3B198" w14:textId="77777777" w:rsidR="008168A6" w:rsidRPr="008168A6" w:rsidRDefault="008168A6" w:rsidP="008168A6">
      <w:pPr>
        <w:spacing w:after="120" w:line="276" w:lineRule="auto"/>
        <w:jc w:val="both"/>
      </w:pPr>
      <w:r w:rsidRPr="008168A6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14:paraId="6BF0F09A" w14:textId="77777777" w:rsidR="008168A6" w:rsidRPr="008168A6" w:rsidRDefault="008168A6" w:rsidP="008168A6">
      <w:pPr>
        <w:spacing w:after="120" w:line="276" w:lineRule="auto"/>
        <w:jc w:val="both"/>
      </w:pPr>
      <w:r w:rsidRPr="008168A6">
        <w:t>На начальном этапе в течение семестра формируются знаниевые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14:paraId="154B42BA" w14:textId="77777777" w:rsidR="008168A6" w:rsidRPr="008168A6" w:rsidRDefault="008168A6" w:rsidP="008168A6">
      <w:pPr>
        <w:spacing w:after="120" w:line="276" w:lineRule="auto"/>
        <w:jc w:val="both"/>
      </w:pPr>
      <w:r w:rsidRPr="008168A6">
        <w:lastRenderedPageBreak/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14:paraId="034B99F0" w14:textId="77777777" w:rsidR="00D579D6" w:rsidRPr="008168A6" w:rsidRDefault="008168A6" w:rsidP="008168A6">
      <w:pPr>
        <w:spacing w:after="120" w:line="276" w:lineRule="auto"/>
        <w:jc w:val="both"/>
      </w:pPr>
      <w:r w:rsidRPr="008168A6"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p w14:paraId="065D40CA" w14:textId="77777777" w:rsidR="00D579D6" w:rsidRPr="008168A6" w:rsidRDefault="00D579D6" w:rsidP="008168A6">
      <w:pPr>
        <w:pStyle w:val="3"/>
        <w:spacing w:after="120" w:line="276" w:lineRule="auto"/>
      </w:pPr>
      <w:bookmarkStart w:id="10" w:name="_Toc472951667"/>
      <w:bookmarkStart w:id="11" w:name="_Toc474840590"/>
      <w:bookmarkStart w:id="12" w:name="_Toc475970637"/>
      <w:bookmarkStart w:id="13" w:name="_Toc54875368"/>
      <w:r w:rsidRPr="008168A6">
        <w:t>Знания, умения и навыки, получаемые в результате освоения дисциплины</w:t>
      </w:r>
      <w:bookmarkEnd w:id="10"/>
      <w:bookmarkEnd w:id="11"/>
      <w:bookmarkEnd w:id="12"/>
      <w:bookmarkEnd w:id="13"/>
    </w:p>
    <w:p w14:paraId="428B4C7E" w14:textId="77777777" w:rsidR="0014232F" w:rsidRDefault="0014232F" w:rsidP="00B40CBF">
      <w:pPr>
        <w:spacing w:after="288"/>
        <w:jc w:val="both"/>
      </w:pPr>
      <w:r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14:paraId="750256B3" w14:textId="77777777" w:rsidR="0014232F" w:rsidRDefault="0014232F" w:rsidP="0014232F">
      <w:pPr>
        <w:spacing w:after="288" w:line="276" w:lineRule="auto"/>
        <w:jc w:val="both"/>
      </w:pPr>
      <w:r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423"/>
        <w:gridCol w:w="7148"/>
      </w:tblGrid>
      <w:tr w:rsidR="00D579D6" w:rsidRPr="008168A6" w14:paraId="64C0A550" w14:textId="77777777" w:rsidTr="00484C51">
        <w:tc>
          <w:tcPr>
            <w:tcW w:w="0" w:type="auto"/>
          </w:tcPr>
          <w:p w14:paraId="75C5193E" w14:textId="77777777"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b/>
                <w:sz w:val="24"/>
                <w:szCs w:val="24"/>
                <w:lang w:eastAsia="en-US"/>
              </w:rPr>
              <w:t>Этап освоения компетенции</w:t>
            </w:r>
          </w:p>
        </w:tc>
        <w:tc>
          <w:tcPr>
            <w:tcW w:w="0" w:type="auto"/>
          </w:tcPr>
          <w:p w14:paraId="2566686B" w14:textId="77777777" w:rsidR="00D579D6" w:rsidRPr="008168A6" w:rsidRDefault="00D579D6" w:rsidP="008168A6">
            <w:pPr>
              <w:spacing w:after="120" w:line="276" w:lineRule="auto"/>
              <w:contextualSpacing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b/>
                <w:sz w:val="24"/>
                <w:szCs w:val="24"/>
                <w:lang w:eastAsia="en-US"/>
              </w:rPr>
              <w:t>Планируемые результаты освоения</w:t>
            </w:r>
          </w:p>
        </w:tc>
      </w:tr>
      <w:tr w:rsidR="00D579D6" w:rsidRPr="008168A6" w14:paraId="280F88E6" w14:textId="77777777" w:rsidTr="00484C51">
        <w:tc>
          <w:tcPr>
            <w:tcW w:w="0" w:type="auto"/>
            <w:vMerge w:val="restart"/>
          </w:tcPr>
          <w:p w14:paraId="4D92E31A" w14:textId="77777777" w:rsidR="00D579D6" w:rsidRPr="008168A6" w:rsidRDefault="00D579D6" w:rsidP="00484C5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 xml:space="preserve">Начальный </w:t>
            </w:r>
          </w:p>
        </w:tc>
        <w:tc>
          <w:tcPr>
            <w:tcW w:w="0" w:type="auto"/>
          </w:tcPr>
          <w:p w14:paraId="171F2BA6" w14:textId="77777777" w:rsidR="00D579D6" w:rsidRPr="008168A6" w:rsidRDefault="00D579D6" w:rsidP="008168A6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8168A6">
              <w:rPr>
                <w:sz w:val="24"/>
                <w:szCs w:val="24"/>
              </w:rPr>
              <w:t xml:space="preserve">- знание хронологических рамок и периодов изучаемой церковной дисциплины; </w:t>
            </w:r>
          </w:p>
          <w:p w14:paraId="21DA328F" w14:textId="77777777" w:rsidR="00D579D6" w:rsidRPr="008168A6" w:rsidRDefault="00D579D6" w:rsidP="008168A6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8168A6">
              <w:rPr>
                <w:sz w:val="24"/>
                <w:szCs w:val="24"/>
              </w:rPr>
              <w:t>- знание ключевых процессов, дат важнейших событий отечественной и всеобщей истории;</w:t>
            </w:r>
          </w:p>
          <w:p w14:paraId="4AD254B7" w14:textId="77777777" w:rsidR="00D579D6" w:rsidRPr="008168A6" w:rsidRDefault="00D579D6" w:rsidP="008168A6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8168A6">
              <w:rPr>
                <w:sz w:val="24"/>
                <w:szCs w:val="24"/>
              </w:rPr>
              <w:t>- знание понятийного аппарата в области истории и церковной истории;</w:t>
            </w:r>
          </w:p>
          <w:p w14:paraId="0208D63D" w14:textId="77777777" w:rsidR="00D579D6" w:rsidRPr="008168A6" w:rsidRDefault="00D579D6" w:rsidP="008168A6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8168A6">
              <w:rPr>
                <w:sz w:val="24"/>
                <w:szCs w:val="24"/>
              </w:rPr>
              <w:t>- знание основных деятелей всеобщей и церковной истории и их роли в событиях изучаемого периода.</w:t>
            </w:r>
          </w:p>
        </w:tc>
      </w:tr>
      <w:tr w:rsidR="00D579D6" w:rsidRPr="008168A6" w14:paraId="3FC9C538" w14:textId="77777777" w:rsidTr="00484C51">
        <w:tc>
          <w:tcPr>
            <w:tcW w:w="0" w:type="auto"/>
            <w:vMerge/>
          </w:tcPr>
          <w:p w14:paraId="7703B5DF" w14:textId="77777777"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14:paraId="64652671" w14:textId="77777777"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- умение нах</w:t>
            </w:r>
            <w:r w:rsidR="00484C51">
              <w:rPr>
                <w:rFonts w:eastAsiaTheme="minorHAnsi"/>
                <w:sz w:val="24"/>
                <w:szCs w:val="24"/>
                <w:lang w:eastAsia="en-US"/>
              </w:rPr>
              <w:t xml:space="preserve">одить необходимую информацию в </w:t>
            </w: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исторических и церковно-исторических источниках</w:t>
            </w:r>
          </w:p>
          <w:p w14:paraId="1780B5C3" w14:textId="77777777" w:rsidR="00D579D6" w:rsidRPr="008168A6" w:rsidRDefault="00D579D6" w:rsidP="008168A6">
            <w:pPr>
              <w:widowControl w:val="0"/>
              <w:tabs>
                <w:tab w:val="left" w:pos="-1"/>
              </w:tabs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- умение изложить содержание и охарактеризовать суть важнейших исторических событий и процессов изучаемого периода.</w:t>
            </w:r>
          </w:p>
        </w:tc>
      </w:tr>
      <w:tr w:rsidR="00D579D6" w:rsidRPr="008168A6" w14:paraId="1BD44426" w14:textId="77777777" w:rsidTr="00484C51">
        <w:tc>
          <w:tcPr>
            <w:tcW w:w="0" w:type="auto"/>
            <w:vMerge/>
          </w:tcPr>
          <w:p w14:paraId="3A9FC4D8" w14:textId="77777777"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14:paraId="1E4F6198" w14:textId="77777777"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 xml:space="preserve">- владение навыком работы с историческими и научными текстами; </w:t>
            </w:r>
          </w:p>
          <w:p w14:paraId="665FD6DD" w14:textId="77777777"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- владение навыками грамотного использования научной терминологии при изложении вопроса;</w:t>
            </w:r>
          </w:p>
          <w:p w14:paraId="05C2C38A" w14:textId="77777777"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 xml:space="preserve">- владение навыком сопоставления исторических событий и </w:t>
            </w:r>
            <w:r w:rsidRPr="008168A6">
              <w:rPr>
                <w:rFonts w:eastAsiaTheme="minorHAnsi"/>
                <w:sz w:val="24"/>
                <w:szCs w:val="24"/>
                <w:lang w:eastAsia="en-US"/>
              </w:rPr>
              <w:lastRenderedPageBreak/>
              <w:t>явлений.</w:t>
            </w:r>
          </w:p>
        </w:tc>
      </w:tr>
      <w:tr w:rsidR="00D579D6" w:rsidRPr="008168A6" w14:paraId="399ED908" w14:textId="77777777" w:rsidTr="00484C51">
        <w:tc>
          <w:tcPr>
            <w:tcW w:w="0" w:type="auto"/>
            <w:vMerge w:val="restart"/>
          </w:tcPr>
          <w:p w14:paraId="3947366E" w14:textId="77777777" w:rsidR="00D579D6" w:rsidRPr="008168A6" w:rsidRDefault="00D579D6" w:rsidP="00484C5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lastRenderedPageBreak/>
              <w:t xml:space="preserve">Основной </w:t>
            </w:r>
          </w:p>
        </w:tc>
        <w:tc>
          <w:tcPr>
            <w:tcW w:w="0" w:type="auto"/>
          </w:tcPr>
          <w:p w14:paraId="7BFFDE84" w14:textId="77777777"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 xml:space="preserve">- </w:t>
            </w:r>
            <w:r w:rsidR="00484C51">
              <w:rPr>
                <w:rFonts w:eastAsiaTheme="minorHAnsi"/>
                <w:sz w:val="24"/>
                <w:szCs w:val="24"/>
                <w:lang w:eastAsia="en-US"/>
              </w:rPr>
              <w:t xml:space="preserve">знание основы методики анализа </w:t>
            </w: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исторических и церковно-исторических источников;</w:t>
            </w:r>
          </w:p>
          <w:p w14:paraId="220875E0" w14:textId="77777777"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 xml:space="preserve"> - знание основы методики анализа исторических событий в их взаимосвязи. </w:t>
            </w:r>
          </w:p>
        </w:tc>
      </w:tr>
      <w:tr w:rsidR="00D579D6" w:rsidRPr="008168A6" w14:paraId="09141FE1" w14:textId="77777777" w:rsidTr="00484C51">
        <w:tc>
          <w:tcPr>
            <w:tcW w:w="0" w:type="auto"/>
            <w:vMerge/>
          </w:tcPr>
          <w:p w14:paraId="1DF8ECC3" w14:textId="77777777"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14:paraId="719FBB0C" w14:textId="77777777"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 xml:space="preserve">- умение выполнять теоретический анализ исторических и церковно-исторических источников; </w:t>
            </w:r>
          </w:p>
          <w:p w14:paraId="17D79CC5" w14:textId="77777777"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- умение выполнять сравнительный анализ исторических явлений и явлений современности;</w:t>
            </w:r>
          </w:p>
          <w:p w14:paraId="45A5EA23" w14:textId="77777777"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 xml:space="preserve">- умение аргументировано обосновывать свои суждения и выводы. </w:t>
            </w:r>
          </w:p>
        </w:tc>
      </w:tr>
      <w:tr w:rsidR="00D579D6" w:rsidRPr="008168A6" w14:paraId="375C40B2" w14:textId="77777777" w:rsidTr="00484C51">
        <w:tc>
          <w:tcPr>
            <w:tcW w:w="0" w:type="auto"/>
            <w:vMerge/>
          </w:tcPr>
          <w:p w14:paraId="6417A213" w14:textId="77777777"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14:paraId="79B19A9A" w14:textId="77777777"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- владение навыками исторического анализа при работе с историческими и научными текстами;</w:t>
            </w:r>
          </w:p>
          <w:p w14:paraId="2D84EEC5" w14:textId="77777777"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- владение навыками сопоставления исторических событий и явлений в историческом контексте и в связи с современностью;</w:t>
            </w:r>
          </w:p>
          <w:p w14:paraId="5FC8D9E6" w14:textId="77777777"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- владение навыками применения научной методики в исследованиях по церковно-исторической проблематике.</w:t>
            </w:r>
          </w:p>
        </w:tc>
      </w:tr>
    </w:tbl>
    <w:p w14:paraId="692AB4F8" w14:textId="77777777" w:rsidR="00D579D6" w:rsidRPr="008168A6" w:rsidRDefault="00D579D6" w:rsidP="008168A6">
      <w:pPr>
        <w:spacing w:after="120" w:line="276" w:lineRule="auto"/>
        <w:jc w:val="both"/>
      </w:pPr>
    </w:p>
    <w:p w14:paraId="266D72CD" w14:textId="77777777" w:rsidR="00700B9B" w:rsidRPr="008168A6" w:rsidRDefault="00700B9B" w:rsidP="00484C51">
      <w:pPr>
        <w:pStyle w:val="10"/>
        <w:spacing w:before="0" w:after="120" w:line="276" w:lineRule="auto"/>
        <w:rPr>
          <w:sz w:val="24"/>
          <w:szCs w:val="24"/>
        </w:rPr>
      </w:pPr>
      <w:bookmarkStart w:id="14" w:name="_Toc54875369"/>
      <w:r w:rsidRPr="008168A6">
        <w:rPr>
          <w:sz w:val="24"/>
          <w:szCs w:val="24"/>
        </w:rPr>
        <w:t>Объ</w:t>
      </w:r>
      <w:r w:rsidR="00484C51">
        <w:rPr>
          <w:sz w:val="24"/>
          <w:szCs w:val="24"/>
        </w:rPr>
        <w:t>ё</w:t>
      </w:r>
      <w:r w:rsidRPr="008168A6">
        <w:rPr>
          <w:sz w:val="24"/>
          <w:szCs w:val="24"/>
        </w:rPr>
        <w:t>м дисциплины</w:t>
      </w:r>
      <w:r w:rsidR="00484C51">
        <w:rPr>
          <w:sz w:val="24"/>
          <w:szCs w:val="24"/>
        </w:rPr>
        <w:t xml:space="preserve"> и трудоёмкость по видам учебных занятий</w:t>
      </w:r>
      <w:bookmarkEnd w:id="14"/>
    </w:p>
    <w:tbl>
      <w:tblPr>
        <w:tblW w:w="5000" w:type="pct"/>
        <w:tblLook w:val="04A0" w:firstRow="1" w:lastRow="0" w:firstColumn="1" w:lastColumn="0" w:noHBand="0" w:noVBand="1"/>
      </w:tblPr>
      <w:tblGrid>
        <w:gridCol w:w="1695"/>
        <w:gridCol w:w="504"/>
        <w:gridCol w:w="946"/>
        <w:gridCol w:w="503"/>
        <w:gridCol w:w="503"/>
        <w:gridCol w:w="503"/>
        <w:gridCol w:w="503"/>
        <w:gridCol w:w="582"/>
        <w:gridCol w:w="582"/>
        <w:gridCol w:w="582"/>
        <w:gridCol w:w="582"/>
        <w:gridCol w:w="582"/>
        <w:gridCol w:w="503"/>
        <w:gridCol w:w="503"/>
        <w:gridCol w:w="498"/>
      </w:tblGrid>
      <w:tr w:rsidR="00484C51" w:rsidRPr="008B5CBE" w14:paraId="69269EDF" w14:textId="77777777" w:rsidTr="00484C51">
        <w:trPr>
          <w:trHeight w:val="195"/>
        </w:trPr>
        <w:tc>
          <w:tcPr>
            <w:tcW w:w="88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D9DABE" w14:textId="77777777" w:rsidR="00484C51" w:rsidRPr="008B5CBE" w:rsidRDefault="00484C51" w:rsidP="00EF1C16">
            <w:pPr>
              <w:jc w:val="center"/>
            </w:pPr>
            <w:r w:rsidRPr="008B5CBE">
              <w:t>-</w:t>
            </w:r>
          </w:p>
        </w:tc>
        <w:tc>
          <w:tcPr>
            <w:tcW w:w="1282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A994AB" w14:textId="77777777" w:rsidR="00484C51" w:rsidRPr="008B5CBE" w:rsidRDefault="00484C51" w:rsidP="00EF1C16">
            <w:pPr>
              <w:jc w:val="center"/>
            </w:pPr>
            <w:r w:rsidRPr="008B5CBE">
              <w:t>Форма контроля</w:t>
            </w:r>
            <w:r>
              <w:t xml:space="preserve"> (указан номер семестра)</w:t>
            </w:r>
          </w:p>
        </w:tc>
        <w:tc>
          <w:tcPr>
            <w:tcW w:w="525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B968AB" w14:textId="77777777" w:rsidR="00484C51" w:rsidRPr="008B5CBE" w:rsidRDefault="00484C51" w:rsidP="00EF1C16">
            <w:pPr>
              <w:jc w:val="center"/>
            </w:pPr>
            <w:r w:rsidRPr="008B5CBE">
              <w:t>з.е.</w:t>
            </w:r>
          </w:p>
        </w:tc>
        <w:tc>
          <w:tcPr>
            <w:tcW w:w="1782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F14E66" w14:textId="77777777" w:rsidR="00484C51" w:rsidRPr="008B5CBE" w:rsidRDefault="00484C51" w:rsidP="00EF1C16">
            <w:pPr>
              <w:jc w:val="center"/>
            </w:pPr>
            <w:r w:rsidRPr="008B5CBE">
              <w:t>Итого акад.часов</w:t>
            </w:r>
          </w:p>
        </w:tc>
        <w:tc>
          <w:tcPr>
            <w:tcW w:w="52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597693" w14:textId="77777777" w:rsidR="00484C51" w:rsidRPr="008B5CBE" w:rsidRDefault="00484C51" w:rsidP="00EF1C16">
            <w:pPr>
              <w:jc w:val="center"/>
            </w:pPr>
            <w:r w:rsidRPr="008B5CBE">
              <w:t>Курс 2</w:t>
            </w:r>
          </w:p>
        </w:tc>
      </w:tr>
      <w:tr w:rsidR="00484C51" w:rsidRPr="008B5CBE" w14:paraId="51AE30B6" w14:textId="77777777" w:rsidTr="00484C51">
        <w:trPr>
          <w:cantSplit/>
          <w:trHeight w:val="1134"/>
        </w:trPr>
        <w:tc>
          <w:tcPr>
            <w:tcW w:w="88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A9B711" w14:textId="77777777" w:rsidR="00484C51" w:rsidRPr="008B5CBE" w:rsidRDefault="00484C51" w:rsidP="00EF1C16"/>
        </w:tc>
        <w:tc>
          <w:tcPr>
            <w:tcW w:w="1282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E0C9C9" w14:textId="77777777" w:rsidR="00484C51" w:rsidRPr="008B5CBE" w:rsidRDefault="00484C51" w:rsidP="00EF1C16"/>
        </w:tc>
        <w:tc>
          <w:tcPr>
            <w:tcW w:w="525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AA1038" w14:textId="77777777" w:rsidR="00484C51" w:rsidRPr="008B5CBE" w:rsidRDefault="00484C51" w:rsidP="00EF1C16"/>
        </w:tc>
        <w:tc>
          <w:tcPr>
            <w:tcW w:w="1782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3CF2E9" w14:textId="77777777" w:rsidR="00484C51" w:rsidRPr="008B5CBE" w:rsidRDefault="00484C51" w:rsidP="00EF1C16"/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83FA1D2" w14:textId="77777777" w:rsidR="00484C51" w:rsidRPr="008B5CBE" w:rsidRDefault="00484C51" w:rsidP="00EF1C16">
            <w:pPr>
              <w:ind w:left="113" w:right="113"/>
              <w:jc w:val="center"/>
            </w:pPr>
            <w:r w:rsidRPr="008B5CBE">
              <w:t>Сем. 3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C2FD292" w14:textId="77777777" w:rsidR="00484C51" w:rsidRPr="008B5CBE" w:rsidRDefault="00484C51" w:rsidP="00EF1C16">
            <w:pPr>
              <w:ind w:left="113" w:right="113"/>
              <w:jc w:val="center"/>
            </w:pPr>
            <w:r w:rsidRPr="008B5CBE">
              <w:t>Сем. 4</w:t>
            </w:r>
          </w:p>
        </w:tc>
      </w:tr>
      <w:tr w:rsidR="00484C51" w:rsidRPr="008B5CBE" w14:paraId="590C9E93" w14:textId="77777777" w:rsidTr="00484C51">
        <w:trPr>
          <w:cantSplit/>
          <w:trHeight w:val="1465"/>
        </w:trPr>
        <w:tc>
          <w:tcPr>
            <w:tcW w:w="88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28F91C2" w14:textId="77777777" w:rsidR="00484C51" w:rsidRPr="008B5CBE" w:rsidRDefault="00484C51" w:rsidP="00EF1C16">
            <w:pPr>
              <w:ind w:left="113" w:right="113"/>
              <w:jc w:val="center"/>
            </w:pPr>
            <w:r w:rsidRPr="008B5CBE">
              <w:t>Индекс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8D77892" w14:textId="77777777" w:rsidR="00484C51" w:rsidRPr="008B5CBE" w:rsidRDefault="00484C51" w:rsidP="00EF1C16">
            <w:pPr>
              <w:ind w:left="113" w:right="113"/>
              <w:jc w:val="center"/>
            </w:pPr>
            <w:r w:rsidRPr="008B5CBE">
              <w:t>Экзамен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D39629C" w14:textId="77777777" w:rsidR="00484C51" w:rsidRPr="008B5CBE" w:rsidRDefault="00484C51" w:rsidP="00EF1C16">
            <w:pPr>
              <w:ind w:left="113" w:right="113"/>
              <w:jc w:val="center"/>
            </w:pPr>
            <w:r w:rsidRPr="008B5CBE">
              <w:t>Зачёт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D88F854" w14:textId="77777777" w:rsidR="00484C51" w:rsidRPr="008B5CBE" w:rsidRDefault="00484C51" w:rsidP="00EF1C16">
            <w:pPr>
              <w:ind w:left="113" w:right="113"/>
              <w:jc w:val="center"/>
            </w:pPr>
            <w:r w:rsidRPr="008B5CBE">
              <w:t>КР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AAB7985" w14:textId="77777777" w:rsidR="00484C51" w:rsidRPr="008B5CBE" w:rsidRDefault="00484C51" w:rsidP="00EF1C16">
            <w:pPr>
              <w:ind w:left="113" w:right="113"/>
              <w:jc w:val="center"/>
            </w:pPr>
            <w:r w:rsidRPr="008B5CBE">
              <w:t>Реферат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F61B657" w14:textId="77777777" w:rsidR="00484C51" w:rsidRPr="008B5CBE" w:rsidRDefault="00484C51" w:rsidP="00EF1C16">
            <w:pPr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29CE4F9" w14:textId="77777777" w:rsidR="00484C51" w:rsidRPr="008B5CBE" w:rsidRDefault="00484C51" w:rsidP="00EF1C16">
            <w:pPr>
              <w:ind w:left="113" w:right="113"/>
              <w:jc w:val="center"/>
            </w:pPr>
            <w:r w:rsidRPr="008B5CBE">
              <w:t>Факт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808F53B" w14:textId="77777777" w:rsidR="00484C51" w:rsidRPr="008B5CBE" w:rsidRDefault="00484C51" w:rsidP="00EF1C16">
            <w:pPr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AB4AAEF" w14:textId="77777777" w:rsidR="00484C51" w:rsidRPr="008B5CBE" w:rsidRDefault="00484C51" w:rsidP="00EF1C16">
            <w:pPr>
              <w:ind w:left="113" w:right="113"/>
              <w:jc w:val="center"/>
            </w:pPr>
            <w:r w:rsidRPr="008B5CBE">
              <w:t>По плану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00E45C7" w14:textId="77777777" w:rsidR="00484C51" w:rsidRPr="008B5CBE" w:rsidRDefault="00484C51" w:rsidP="00EF1C16">
            <w:pPr>
              <w:ind w:left="113" w:right="113"/>
              <w:jc w:val="center"/>
            </w:pPr>
            <w:r w:rsidRPr="008B5CBE">
              <w:t>Контакт часы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E97AA8C" w14:textId="77777777" w:rsidR="00484C51" w:rsidRPr="008B5CBE" w:rsidRDefault="00484C51" w:rsidP="00EF1C16">
            <w:pPr>
              <w:ind w:left="113" w:right="113"/>
              <w:jc w:val="center"/>
            </w:pPr>
            <w:r w:rsidRPr="008B5CBE">
              <w:t>Ауд.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B76B318" w14:textId="77777777" w:rsidR="00484C51" w:rsidRPr="008B5CBE" w:rsidRDefault="00484C51" w:rsidP="00EF1C16">
            <w:pPr>
              <w:ind w:left="113" w:right="113"/>
              <w:jc w:val="center"/>
            </w:pPr>
            <w:r w:rsidRPr="008B5CBE">
              <w:t>СР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3C191B0" w14:textId="77777777" w:rsidR="00484C51" w:rsidRPr="008B5CBE" w:rsidRDefault="00484C51" w:rsidP="00EF1C16">
            <w:pPr>
              <w:ind w:left="113" w:right="113"/>
              <w:jc w:val="center"/>
            </w:pPr>
            <w:r w:rsidRPr="008B5CBE">
              <w:t>Конт роль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3FECB0F" w14:textId="77777777" w:rsidR="00484C51" w:rsidRPr="008B5CBE" w:rsidRDefault="00484C51" w:rsidP="00EF1C16">
            <w:pPr>
              <w:ind w:left="113" w:right="113"/>
              <w:jc w:val="center"/>
            </w:pPr>
            <w:r w:rsidRPr="008B5CBE">
              <w:t>з.е.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0C0A1D0" w14:textId="77777777" w:rsidR="00484C51" w:rsidRPr="008B5CBE" w:rsidRDefault="00484C51" w:rsidP="00EF1C16">
            <w:pPr>
              <w:ind w:left="113" w:right="113"/>
              <w:jc w:val="center"/>
            </w:pPr>
            <w:r w:rsidRPr="008B5CBE">
              <w:t>з.е.</w:t>
            </w:r>
          </w:p>
        </w:tc>
      </w:tr>
      <w:tr w:rsidR="00484C51" w:rsidRPr="008B5CBE" w14:paraId="4D0C327A" w14:textId="77777777" w:rsidTr="00484C51">
        <w:trPr>
          <w:trHeight w:val="330"/>
        </w:trPr>
        <w:tc>
          <w:tcPr>
            <w:tcW w:w="88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2C4A76" w14:textId="77777777" w:rsidR="00484C51" w:rsidRPr="008B5CBE" w:rsidRDefault="00484C51" w:rsidP="00EF1C16">
            <w:r w:rsidRPr="008B5CBE">
              <w:t>Б1.Б.24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3181A2" w14:textId="77777777" w:rsidR="00484C51" w:rsidRPr="008B5CBE" w:rsidRDefault="00484C51" w:rsidP="00EF1C16">
            <w:pPr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470BDB" w14:textId="77777777" w:rsidR="00484C51" w:rsidRPr="008B5CBE" w:rsidRDefault="00484C51" w:rsidP="00EF1C16">
            <w:pPr>
              <w:jc w:val="center"/>
            </w:pPr>
            <w:r w:rsidRPr="008B5CBE">
              <w:t>4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9E8888" w14:textId="77777777" w:rsidR="00484C51" w:rsidRPr="008B5CBE" w:rsidRDefault="00484C51" w:rsidP="00EF1C16">
            <w:pPr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E89730" w14:textId="77777777" w:rsidR="00484C51" w:rsidRPr="008B5CBE" w:rsidRDefault="00484C51" w:rsidP="00EF1C16">
            <w:pPr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FCBCC5" w14:textId="77777777" w:rsidR="00484C51" w:rsidRPr="008B5CBE" w:rsidRDefault="00484C51" w:rsidP="00EF1C16">
            <w:pPr>
              <w:jc w:val="center"/>
            </w:pPr>
            <w:r w:rsidRPr="008B5CBE">
              <w:t>2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E28B1C" w14:textId="77777777" w:rsidR="00484C51" w:rsidRPr="008B5CBE" w:rsidRDefault="00484C51" w:rsidP="00EF1C16">
            <w:pPr>
              <w:jc w:val="center"/>
            </w:pPr>
            <w:r w:rsidRPr="008B5CBE">
              <w:t>2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FF9E31" w14:textId="77777777" w:rsidR="00484C51" w:rsidRPr="008B5CBE" w:rsidRDefault="00484C51" w:rsidP="00EF1C16">
            <w:pPr>
              <w:jc w:val="center"/>
            </w:pPr>
            <w:r w:rsidRPr="008B5CBE">
              <w:t>72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64A2BB" w14:textId="77777777" w:rsidR="00484C51" w:rsidRPr="008B5CBE" w:rsidRDefault="00484C51" w:rsidP="00EF1C16">
            <w:pPr>
              <w:jc w:val="center"/>
            </w:pPr>
            <w:r w:rsidRPr="008B5CBE">
              <w:t>72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C3AD1C" w14:textId="42CD23B4" w:rsidR="00484C51" w:rsidRPr="005D074F" w:rsidRDefault="005D074F" w:rsidP="00EF1C1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8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D4E875" w14:textId="16903C2D" w:rsidR="00484C51" w:rsidRPr="005D074F" w:rsidRDefault="005D074F" w:rsidP="00EF1C1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8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E6AFD0" w14:textId="4B095F46" w:rsidR="00484C51" w:rsidRPr="005D074F" w:rsidRDefault="00484C51" w:rsidP="00EF1C16">
            <w:pPr>
              <w:jc w:val="center"/>
              <w:rPr>
                <w:lang w:val="en-US"/>
              </w:rPr>
            </w:pPr>
            <w:r w:rsidRPr="008B5CBE">
              <w:t>3</w:t>
            </w:r>
            <w:r w:rsidR="005D074F">
              <w:rPr>
                <w:lang w:val="en-US"/>
              </w:rPr>
              <w:t>4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F39A33" w14:textId="77777777" w:rsidR="00484C51" w:rsidRPr="008B5CBE" w:rsidRDefault="00484C51" w:rsidP="00EF1C16">
            <w:pPr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6F75FC" w14:textId="77777777" w:rsidR="00484C51" w:rsidRPr="008B5CBE" w:rsidRDefault="00484C51" w:rsidP="00EF1C16">
            <w:pPr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0E2E1F" w14:textId="77777777" w:rsidR="00484C51" w:rsidRPr="008B5CBE" w:rsidRDefault="00484C51" w:rsidP="00EF1C16">
            <w:pPr>
              <w:jc w:val="center"/>
            </w:pPr>
            <w:r w:rsidRPr="008B5CBE">
              <w:t>2</w:t>
            </w:r>
          </w:p>
        </w:tc>
      </w:tr>
    </w:tbl>
    <w:p w14:paraId="67F95CA4" w14:textId="77777777" w:rsidR="0014232F" w:rsidRPr="008168A6" w:rsidRDefault="0014232F" w:rsidP="008168A6">
      <w:pPr>
        <w:pStyle w:val="a3"/>
        <w:spacing w:after="120" w:line="276" w:lineRule="auto"/>
        <w:ind w:firstLine="0"/>
      </w:pPr>
    </w:p>
    <w:p w14:paraId="6463F61D" w14:textId="77777777" w:rsidR="00700B9B" w:rsidRPr="00484C51" w:rsidRDefault="00484C51" w:rsidP="00484C51">
      <w:pPr>
        <w:pStyle w:val="10"/>
        <w:spacing w:before="0" w:after="120" w:line="276" w:lineRule="auto"/>
        <w:rPr>
          <w:sz w:val="24"/>
          <w:szCs w:val="24"/>
        </w:rPr>
      </w:pPr>
      <w:bookmarkStart w:id="15" w:name="_Toc54875370"/>
      <w:r>
        <w:rPr>
          <w:sz w:val="24"/>
          <w:szCs w:val="24"/>
        </w:rPr>
        <w:t>Тематический план дисциплины</w:t>
      </w:r>
      <w:bookmarkEnd w:id="15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1"/>
        <w:gridCol w:w="9140"/>
      </w:tblGrid>
      <w:tr w:rsidR="00484C51" w:rsidRPr="008168A6" w14:paraId="74591059" w14:textId="77777777" w:rsidTr="00484C51">
        <w:tc>
          <w:tcPr>
            <w:tcW w:w="225" w:type="pct"/>
          </w:tcPr>
          <w:p w14:paraId="69E59E02" w14:textId="77777777" w:rsidR="00484C51" w:rsidRPr="008168A6" w:rsidRDefault="00484C51" w:rsidP="00EF1C16">
            <w:pPr>
              <w:spacing w:after="120" w:line="276" w:lineRule="auto"/>
              <w:jc w:val="both"/>
            </w:pPr>
            <w:r w:rsidRPr="008168A6">
              <w:t>1.</w:t>
            </w:r>
          </w:p>
        </w:tc>
        <w:tc>
          <w:tcPr>
            <w:tcW w:w="4775" w:type="pct"/>
            <w:shd w:val="clear" w:color="auto" w:fill="auto"/>
          </w:tcPr>
          <w:p w14:paraId="28EBAD03" w14:textId="77777777" w:rsidR="00484C51" w:rsidRPr="008168A6" w:rsidRDefault="00484C51" w:rsidP="00EF1C16">
            <w:pPr>
              <w:spacing w:after="120" w:line="276" w:lineRule="auto"/>
              <w:jc w:val="both"/>
            </w:pPr>
            <w:r w:rsidRPr="008168A6">
              <w:t>Основные понятия курса: терминология и канонические основы.</w:t>
            </w:r>
          </w:p>
        </w:tc>
      </w:tr>
      <w:tr w:rsidR="00484C51" w:rsidRPr="008168A6" w14:paraId="76E26E97" w14:textId="77777777" w:rsidTr="00484C51">
        <w:tc>
          <w:tcPr>
            <w:tcW w:w="225" w:type="pct"/>
          </w:tcPr>
          <w:p w14:paraId="17D51262" w14:textId="77777777" w:rsidR="00484C51" w:rsidRPr="008168A6" w:rsidRDefault="00484C51" w:rsidP="00EF1C16">
            <w:pPr>
              <w:spacing w:after="120" w:line="276" w:lineRule="auto"/>
              <w:jc w:val="both"/>
            </w:pPr>
            <w:r w:rsidRPr="008168A6">
              <w:t>2</w:t>
            </w:r>
          </w:p>
        </w:tc>
        <w:tc>
          <w:tcPr>
            <w:tcW w:w="4775" w:type="pct"/>
            <w:shd w:val="clear" w:color="auto" w:fill="auto"/>
          </w:tcPr>
          <w:p w14:paraId="642EEA61" w14:textId="77777777" w:rsidR="00484C51" w:rsidRPr="008168A6" w:rsidRDefault="00484C51" w:rsidP="00EF1C16">
            <w:pPr>
              <w:spacing w:after="120" w:line="276" w:lineRule="auto"/>
              <w:jc w:val="both"/>
            </w:pPr>
            <w:r w:rsidRPr="008168A6">
              <w:t>Раздел 2. Древние Патриархаты</w:t>
            </w:r>
          </w:p>
        </w:tc>
      </w:tr>
      <w:tr w:rsidR="00484C51" w:rsidRPr="008168A6" w14:paraId="69EB7E9C" w14:textId="77777777" w:rsidTr="00484C51">
        <w:tc>
          <w:tcPr>
            <w:tcW w:w="225" w:type="pct"/>
          </w:tcPr>
          <w:p w14:paraId="67B99183" w14:textId="77777777" w:rsidR="00484C51" w:rsidRPr="008168A6" w:rsidRDefault="00484C51" w:rsidP="00EF1C16">
            <w:pPr>
              <w:spacing w:after="120" w:line="276" w:lineRule="auto"/>
              <w:jc w:val="both"/>
            </w:pPr>
            <w:r w:rsidRPr="008168A6">
              <w:t>3</w:t>
            </w:r>
          </w:p>
        </w:tc>
        <w:tc>
          <w:tcPr>
            <w:tcW w:w="4775" w:type="pct"/>
            <w:shd w:val="clear" w:color="auto" w:fill="auto"/>
          </w:tcPr>
          <w:p w14:paraId="551035C4" w14:textId="77777777" w:rsidR="00484C51" w:rsidRPr="008168A6" w:rsidRDefault="00484C51" w:rsidP="00EF1C16">
            <w:pPr>
              <w:spacing w:after="120" w:line="276" w:lineRule="auto"/>
              <w:jc w:val="both"/>
            </w:pPr>
            <w:r w:rsidRPr="008168A6">
              <w:t>Раздел 3. Грузинская Православная Церковь</w:t>
            </w:r>
          </w:p>
        </w:tc>
      </w:tr>
      <w:tr w:rsidR="00484C51" w:rsidRPr="008168A6" w14:paraId="435F522F" w14:textId="77777777" w:rsidTr="00484C51">
        <w:tc>
          <w:tcPr>
            <w:tcW w:w="225" w:type="pct"/>
          </w:tcPr>
          <w:p w14:paraId="0A6521C8" w14:textId="77777777" w:rsidR="00484C51" w:rsidRPr="008168A6" w:rsidRDefault="00484C51" w:rsidP="00EF1C16">
            <w:pPr>
              <w:spacing w:after="120" w:line="276" w:lineRule="auto"/>
              <w:jc w:val="both"/>
            </w:pPr>
            <w:r w:rsidRPr="008168A6">
              <w:t>4</w:t>
            </w:r>
          </w:p>
        </w:tc>
        <w:tc>
          <w:tcPr>
            <w:tcW w:w="4775" w:type="pct"/>
            <w:shd w:val="clear" w:color="auto" w:fill="auto"/>
          </w:tcPr>
          <w:p w14:paraId="64CDB9D7" w14:textId="77777777" w:rsidR="00484C51" w:rsidRPr="008168A6" w:rsidRDefault="00484C51" w:rsidP="00EF1C16">
            <w:pPr>
              <w:spacing w:after="120" w:line="276" w:lineRule="auto"/>
              <w:jc w:val="both"/>
            </w:pPr>
            <w:r w:rsidRPr="008168A6">
              <w:t>Раздел 4. История славянских, Румынской и Албанской Православных Церквей</w:t>
            </w:r>
          </w:p>
        </w:tc>
      </w:tr>
      <w:tr w:rsidR="00484C51" w:rsidRPr="008168A6" w14:paraId="56A3ACBE" w14:textId="77777777" w:rsidTr="00484C51">
        <w:tc>
          <w:tcPr>
            <w:tcW w:w="225" w:type="pct"/>
          </w:tcPr>
          <w:p w14:paraId="3AE0B030" w14:textId="77777777" w:rsidR="00484C51" w:rsidRPr="008168A6" w:rsidRDefault="00484C51" w:rsidP="00EF1C16">
            <w:pPr>
              <w:spacing w:after="120" w:line="276" w:lineRule="auto"/>
              <w:jc w:val="both"/>
            </w:pPr>
            <w:r w:rsidRPr="008168A6">
              <w:t>5</w:t>
            </w:r>
          </w:p>
        </w:tc>
        <w:tc>
          <w:tcPr>
            <w:tcW w:w="4775" w:type="pct"/>
            <w:shd w:val="clear" w:color="auto" w:fill="auto"/>
          </w:tcPr>
          <w:p w14:paraId="58D3F67B" w14:textId="77777777" w:rsidR="00484C51" w:rsidRPr="008168A6" w:rsidRDefault="00484C51" w:rsidP="00EF1C16">
            <w:pPr>
              <w:spacing w:after="120" w:line="276" w:lineRule="auto"/>
              <w:jc w:val="both"/>
            </w:pPr>
            <w:r w:rsidRPr="008168A6">
              <w:t>Раздел 5. Кипрская и Элладская Православные Церкви</w:t>
            </w:r>
          </w:p>
        </w:tc>
      </w:tr>
      <w:tr w:rsidR="00484C51" w:rsidRPr="008168A6" w14:paraId="7BA82D0B" w14:textId="77777777" w:rsidTr="00484C51">
        <w:tc>
          <w:tcPr>
            <w:tcW w:w="225" w:type="pct"/>
          </w:tcPr>
          <w:p w14:paraId="6026C99E" w14:textId="77777777" w:rsidR="00484C51" w:rsidRPr="008168A6" w:rsidRDefault="00484C51" w:rsidP="00EF1C16">
            <w:pPr>
              <w:spacing w:after="120" w:line="276" w:lineRule="auto"/>
              <w:jc w:val="both"/>
            </w:pPr>
            <w:r w:rsidRPr="008168A6">
              <w:t>6</w:t>
            </w:r>
          </w:p>
        </w:tc>
        <w:tc>
          <w:tcPr>
            <w:tcW w:w="4775" w:type="pct"/>
            <w:shd w:val="clear" w:color="auto" w:fill="auto"/>
          </w:tcPr>
          <w:p w14:paraId="4B118F02" w14:textId="77777777" w:rsidR="00484C51" w:rsidRPr="008168A6" w:rsidRDefault="00484C51" w:rsidP="00EF1C16">
            <w:pPr>
              <w:spacing w:after="120" w:line="276" w:lineRule="auto"/>
              <w:jc w:val="both"/>
            </w:pPr>
            <w:r w:rsidRPr="008168A6">
              <w:t>Раздел 6. Церкви, получившие автокефалию от Русской Православной Церкви</w:t>
            </w:r>
          </w:p>
        </w:tc>
      </w:tr>
    </w:tbl>
    <w:p w14:paraId="7DD4FFB8" w14:textId="77777777" w:rsidR="00484C51" w:rsidRPr="008168A6" w:rsidRDefault="00484C51" w:rsidP="008168A6">
      <w:pPr>
        <w:pStyle w:val="a3"/>
        <w:spacing w:after="120" w:line="276" w:lineRule="auto"/>
        <w:ind w:firstLine="0"/>
      </w:pPr>
    </w:p>
    <w:p w14:paraId="6F633871" w14:textId="77777777"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16" w:name="_Toc54875371"/>
      <w:r w:rsidRPr="008168A6">
        <w:rPr>
          <w:sz w:val="24"/>
          <w:szCs w:val="24"/>
        </w:rPr>
        <w:lastRenderedPageBreak/>
        <w:t>Содержание дисциплины, структурированное по темам</w:t>
      </w:r>
      <w:bookmarkEnd w:id="16"/>
      <w:r w:rsidRPr="008168A6">
        <w:rPr>
          <w:sz w:val="24"/>
          <w:szCs w:val="24"/>
        </w:rPr>
        <w:t xml:space="preserve"> </w:t>
      </w:r>
    </w:p>
    <w:p w14:paraId="4C7937F8" w14:textId="77777777" w:rsidR="00700B9B" w:rsidRPr="008168A6" w:rsidRDefault="00D579D6" w:rsidP="008168A6">
      <w:pPr>
        <w:spacing w:after="120" w:line="276" w:lineRule="auto"/>
        <w:jc w:val="both"/>
      </w:pPr>
      <w:r w:rsidRPr="008168A6">
        <w:t xml:space="preserve">Раздел 1. </w:t>
      </w:r>
      <w:r w:rsidR="00700B9B" w:rsidRPr="008168A6">
        <w:t>Основные понятия курса: терминология и канонические основы.</w:t>
      </w:r>
    </w:p>
    <w:p w14:paraId="6164F4BE" w14:textId="77777777"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</w:t>
      </w:r>
      <w:r w:rsidR="00700B9B" w:rsidRPr="008168A6">
        <w:t>. Диптих. Кириархальная Церковь. Автокефалия. Автономия. Единство и различие Автономных Православных Церквей.</w:t>
      </w:r>
    </w:p>
    <w:p w14:paraId="790DFA15" w14:textId="77777777" w:rsidR="00700B9B" w:rsidRPr="008168A6" w:rsidRDefault="00700B9B" w:rsidP="008168A6">
      <w:pPr>
        <w:pStyle w:val="31"/>
        <w:tabs>
          <w:tab w:val="left" w:pos="709"/>
        </w:tabs>
        <w:spacing w:line="276" w:lineRule="auto"/>
        <w:ind w:left="708"/>
        <w:jc w:val="both"/>
        <w:rPr>
          <w:sz w:val="24"/>
          <w:szCs w:val="24"/>
        </w:rPr>
      </w:pPr>
      <w:r w:rsidRPr="008168A6">
        <w:rPr>
          <w:sz w:val="24"/>
          <w:szCs w:val="24"/>
        </w:rPr>
        <w:tab/>
        <w:t>Литература: Цыпин В., прот. Автокефалия церковная // ПЭ. 2000. Т. 1. С. 199–202; Он же. Автономная Церковь // ПЭ. 2000. Т. 1. С. 203–204.</w:t>
      </w:r>
    </w:p>
    <w:p w14:paraId="283FE866" w14:textId="77777777" w:rsidR="00700B9B" w:rsidRPr="008168A6" w:rsidRDefault="00700B9B" w:rsidP="008168A6">
      <w:pPr>
        <w:pStyle w:val="31"/>
        <w:tabs>
          <w:tab w:val="left" w:pos="709"/>
          <w:tab w:val="left" w:pos="7480"/>
        </w:tabs>
        <w:spacing w:line="276" w:lineRule="auto"/>
        <w:ind w:left="708"/>
        <w:jc w:val="both"/>
        <w:rPr>
          <w:sz w:val="24"/>
          <w:szCs w:val="24"/>
        </w:rPr>
      </w:pPr>
      <w:r w:rsidRPr="008168A6">
        <w:rPr>
          <w:sz w:val="24"/>
          <w:szCs w:val="24"/>
        </w:rPr>
        <w:tab/>
        <w:t>Вопросы: Каковы основания для деления на Поместные Церкви в Православии? Что является общим для всех поместных Православных Церквей? Каковы признаки автокефальной и автономной церквей?</w:t>
      </w:r>
    </w:p>
    <w:p w14:paraId="36C352C5" w14:textId="77777777"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2</w:t>
      </w:r>
      <w:r w:rsidR="00700B9B" w:rsidRPr="008168A6">
        <w:t>. Территориальный принцип церковной юрисдикции и отступления от него. Единство Вселенской Православной Церкви. Канонические правила, регулирующие бытие поместных Церквей.</w:t>
      </w:r>
    </w:p>
    <w:p w14:paraId="7E4B0E81" w14:textId="77777777" w:rsidR="00700B9B" w:rsidRPr="008168A6" w:rsidRDefault="00700B9B" w:rsidP="008168A6">
      <w:pPr>
        <w:spacing w:after="120" w:line="276" w:lineRule="auto"/>
        <w:ind w:left="708"/>
        <w:jc w:val="both"/>
      </w:pPr>
      <w:r w:rsidRPr="008168A6">
        <w:t xml:space="preserve">Литература: </w:t>
      </w:r>
      <w:r w:rsidRPr="008168A6">
        <w:rPr>
          <w:i/>
        </w:rPr>
        <w:t>Цыпин В., прот.</w:t>
      </w:r>
      <w:r w:rsidRPr="008168A6">
        <w:t xml:space="preserve"> Административной устройство Вселенской Православной Церкви // ПЭ. М., 2000. Т. 1. С. 303–307;</w:t>
      </w:r>
    </w:p>
    <w:p w14:paraId="20785AE2" w14:textId="77777777" w:rsidR="00700B9B" w:rsidRPr="008168A6" w:rsidRDefault="00700B9B" w:rsidP="00E7031F">
      <w:pPr>
        <w:spacing w:after="120" w:line="276" w:lineRule="auto"/>
        <w:ind w:left="708"/>
        <w:jc w:val="both"/>
      </w:pPr>
      <w:r w:rsidRPr="008168A6">
        <w:t>Вопросы: Назовите и охарактеризуйте основные этапы формирования поместных Церквей? Что такое епархия, митрополия, экзархат, патриархат?</w:t>
      </w:r>
    </w:p>
    <w:p w14:paraId="444358DB" w14:textId="77777777" w:rsidR="00700B9B" w:rsidRPr="008168A6" w:rsidRDefault="00D579D6" w:rsidP="008168A6">
      <w:pPr>
        <w:spacing w:after="120" w:line="276" w:lineRule="auto"/>
        <w:jc w:val="both"/>
      </w:pPr>
      <w:r w:rsidRPr="008168A6">
        <w:t xml:space="preserve">Раздел 2. </w:t>
      </w:r>
      <w:r w:rsidR="00700B9B" w:rsidRPr="008168A6">
        <w:t>Древние Патриархаты</w:t>
      </w:r>
    </w:p>
    <w:p w14:paraId="66B4B1B5" w14:textId="77777777"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3</w:t>
      </w:r>
      <w:r w:rsidR="00700B9B" w:rsidRPr="008168A6">
        <w:t xml:space="preserve">. Константинопольская Православная Церковь. Периодизация истории КПЦ. Захват крестоносцами. Унии. Положение Церкви в турецком государстве. Богословие в </w:t>
      </w:r>
      <w:r w:rsidR="00700B9B" w:rsidRPr="008168A6">
        <w:rPr>
          <w:lang w:val="en-US"/>
        </w:rPr>
        <w:t>XVI</w:t>
      </w:r>
      <w:r w:rsidR="00700B9B" w:rsidRPr="008168A6">
        <w:t>-</w:t>
      </w:r>
      <w:r w:rsidR="00700B9B" w:rsidRPr="008168A6">
        <w:rPr>
          <w:lang w:val="en-US"/>
        </w:rPr>
        <w:t>XVII</w:t>
      </w:r>
      <w:r w:rsidR="00700B9B" w:rsidRPr="008168A6">
        <w:t xml:space="preserve"> вв. Движение колливадов. Каноническая территория и юрисдикция. КПЦ в </w:t>
      </w:r>
      <w:r w:rsidR="00700B9B" w:rsidRPr="008168A6">
        <w:rPr>
          <w:lang w:val="en-US"/>
        </w:rPr>
        <w:t>XX</w:t>
      </w:r>
      <w:r w:rsidR="00700B9B" w:rsidRPr="008168A6">
        <w:t xml:space="preserve"> в. Малоазийская катастрофа. </w:t>
      </w:r>
    </w:p>
    <w:p w14:paraId="3D125907" w14:textId="77777777" w:rsidR="00700B9B" w:rsidRPr="008168A6" w:rsidRDefault="00700B9B" w:rsidP="008168A6">
      <w:pPr>
        <w:spacing w:after="120" w:line="276" w:lineRule="auto"/>
        <w:ind w:left="720"/>
        <w:jc w:val="both"/>
      </w:pPr>
      <w:r w:rsidRPr="008168A6">
        <w:t xml:space="preserve">Литература: </w:t>
      </w:r>
      <w:r w:rsidRPr="008168A6">
        <w:rPr>
          <w:i/>
        </w:rPr>
        <w:t>Блохин В. С</w:t>
      </w:r>
      <w:r w:rsidRPr="008168A6">
        <w:t xml:space="preserve">. История Поместных Православных Церквей. Екатеринбург, 2004. С. 18–30. </w:t>
      </w:r>
    </w:p>
    <w:p w14:paraId="03EE2715" w14:textId="77777777" w:rsidR="00700B9B" w:rsidRPr="008168A6" w:rsidRDefault="00700B9B" w:rsidP="008168A6">
      <w:pPr>
        <w:spacing w:after="120" w:line="276" w:lineRule="auto"/>
        <w:ind w:left="720"/>
        <w:jc w:val="both"/>
      </w:pPr>
      <w:r w:rsidRPr="008168A6">
        <w:t>Вопросы: Почему Константинопольская кафедра стала первой по чести на Востоке? Как отразились на судьбе Патриархата латинский и османский периоды? Какова роль Константинополя в сохранения христианства на Востоке?</w:t>
      </w:r>
      <w:r w:rsidR="008168A6" w:rsidRPr="008168A6">
        <w:t xml:space="preserve">                         </w:t>
      </w:r>
      <w:r w:rsidRPr="008168A6">
        <w:t xml:space="preserve">                         </w:t>
      </w:r>
    </w:p>
    <w:p w14:paraId="625DF352" w14:textId="77777777"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4</w:t>
      </w:r>
      <w:r w:rsidR="00700B9B" w:rsidRPr="008168A6">
        <w:t xml:space="preserve">. Александрийская Православная Церковь. Огласительное училище. Монашество. Арианство. «Спор» о первенстве кафедр. Монофизитство. Уния 633 г. Александрия под властью арабов. АПЦ в составе турецкой империи. </w:t>
      </w:r>
    </w:p>
    <w:p w14:paraId="494C6E73" w14:textId="77777777" w:rsidR="00700B9B" w:rsidRPr="008168A6" w:rsidRDefault="00700B9B" w:rsidP="008168A6">
      <w:pPr>
        <w:spacing w:after="120" w:line="276" w:lineRule="auto"/>
        <w:ind w:left="720"/>
        <w:jc w:val="both"/>
      </w:pPr>
      <w:r w:rsidRPr="008168A6">
        <w:t xml:space="preserve">Литература: Александрийская Православная Церковь (Александрийский Патриархат) // ПЭ М., 2000. Т. </w:t>
      </w:r>
      <w:r w:rsidRPr="008168A6">
        <w:rPr>
          <w:lang w:val="en-US"/>
        </w:rPr>
        <w:t>I</w:t>
      </w:r>
      <w:r w:rsidRPr="008168A6">
        <w:t xml:space="preserve">. С. 559–594;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47–57.</w:t>
      </w:r>
    </w:p>
    <w:p w14:paraId="14360D91" w14:textId="77777777" w:rsidR="00700B9B" w:rsidRPr="008168A6" w:rsidRDefault="00700B9B" w:rsidP="008168A6">
      <w:pPr>
        <w:pStyle w:val="a4"/>
        <w:spacing w:line="276" w:lineRule="auto"/>
        <w:ind w:left="720"/>
        <w:jc w:val="both"/>
      </w:pPr>
      <w:r w:rsidRPr="008168A6">
        <w:t>Вопросы: Оцените долю участия и роль александрийских предстоятелей в эпоху Вселенских соборов. Каковы были условия для распространения христианства в Египте? Чье владычество (арабов или османов) было наиболее жестоким по отношению к Православной Церкви в Египте?</w:t>
      </w:r>
    </w:p>
    <w:p w14:paraId="78B33AB4" w14:textId="77777777"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5</w:t>
      </w:r>
      <w:r w:rsidR="00700B9B" w:rsidRPr="008168A6">
        <w:t xml:space="preserve">. Антиохийская Православная Церковь. Древнейшая история АПЦ. Антиохийская схизма в </w:t>
      </w:r>
      <w:r w:rsidR="00700B9B" w:rsidRPr="008168A6">
        <w:rPr>
          <w:lang w:val="en-US"/>
        </w:rPr>
        <w:t>IV</w:t>
      </w:r>
      <w:r w:rsidR="00700B9B" w:rsidRPr="008168A6">
        <w:t xml:space="preserve"> в. Монашество. Антиохийская богословская школа. Несторианство. </w:t>
      </w:r>
      <w:r w:rsidR="00700B9B" w:rsidRPr="008168A6">
        <w:lastRenderedPageBreak/>
        <w:t>Распространение монофизитства. Нападения персов и арабов. АПЦ под властью крестоносцев. В составе турецкой империи.</w:t>
      </w:r>
    </w:p>
    <w:p w14:paraId="0EE01317" w14:textId="77777777" w:rsidR="00700B9B" w:rsidRPr="008168A6" w:rsidRDefault="00700B9B" w:rsidP="008168A6">
      <w:pPr>
        <w:pStyle w:val="a4"/>
        <w:spacing w:line="276" w:lineRule="auto"/>
        <w:ind w:left="705"/>
        <w:jc w:val="both"/>
      </w:pPr>
      <w:r w:rsidRPr="008168A6">
        <w:t xml:space="preserve">Литература: Антиохийская Православная Церковь (Антиохийский Патриархат) // ПЭ. М., 2001. Т. 2. С. 501–529.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64–76.</w:t>
      </w:r>
    </w:p>
    <w:p w14:paraId="45490B08" w14:textId="77777777" w:rsidR="00700B9B" w:rsidRPr="008168A6" w:rsidRDefault="00700B9B" w:rsidP="008168A6">
      <w:pPr>
        <w:pStyle w:val="a4"/>
        <w:spacing w:line="276" w:lineRule="auto"/>
        <w:ind w:left="705"/>
        <w:jc w:val="both"/>
      </w:pPr>
      <w:r w:rsidRPr="008168A6">
        <w:t>Вопросы: Какое участие принимала Антиохийская Церковь в догматических спорах?  Каковы обстоятельства возникновения яковитского раскола? Каковы особенности существования Антиохийской Церкви в арабский, латинский и османский периоды своей истории?</w:t>
      </w:r>
    </w:p>
    <w:p w14:paraId="1E391C28" w14:textId="77777777"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6</w:t>
      </w:r>
      <w:r w:rsidR="00700B9B" w:rsidRPr="008168A6">
        <w:t xml:space="preserve">. Иерусалимская Православная Церковь. Каноническая территория. ИПЦ в первые века христианства. Обретение святынь в </w:t>
      </w:r>
      <w:r w:rsidR="00700B9B" w:rsidRPr="008168A6">
        <w:rPr>
          <w:lang w:val="en-US"/>
        </w:rPr>
        <w:t>IV</w:t>
      </w:r>
      <w:r w:rsidR="00700B9B" w:rsidRPr="008168A6">
        <w:t xml:space="preserve"> в. Оригенистские споры. Монофизитские волнения. Свв. Савва и Феодосий. Новолаврский оригенизм. Персидское завоевание. ИПЦ под властью арабов. Нашествие крестоносцев. ИПЦ в составе Османской империи. Русская духовная миссия.</w:t>
      </w:r>
    </w:p>
    <w:p w14:paraId="0FF9F3BD" w14:textId="77777777" w:rsidR="00700B9B" w:rsidRPr="008168A6" w:rsidRDefault="00700B9B" w:rsidP="008168A6">
      <w:pPr>
        <w:pStyle w:val="a4"/>
        <w:spacing w:line="276" w:lineRule="auto"/>
        <w:ind w:left="705"/>
        <w:jc w:val="both"/>
      </w:pPr>
      <w:r w:rsidRPr="008168A6">
        <w:tab/>
        <w:t xml:space="preserve">Литература: </w:t>
      </w:r>
      <w:r w:rsidRPr="008168A6">
        <w:rPr>
          <w:i/>
        </w:rPr>
        <w:t xml:space="preserve">Кыржелев А. </w:t>
      </w:r>
      <w:r w:rsidRPr="008168A6">
        <w:t xml:space="preserve">Иерусалимский Патриархат // ЖМП. 1990. № 5; </w:t>
      </w:r>
      <w:r w:rsidRPr="008168A6">
        <w:rPr>
          <w:i/>
        </w:rPr>
        <w:t>Марк (Головков), иером.</w:t>
      </w:r>
      <w:r w:rsidRPr="008168A6">
        <w:t xml:space="preserve"> Русская Духовная Миссия в Иерусалиме: история учреждения, цели и задачи // ЖМП. 1997. № 5.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80–84.</w:t>
      </w:r>
    </w:p>
    <w:p w14:paraId="03085EE6" w14:textId="77777777" w:rsidR="00700B9B" w:rsidRPr="008168A6" w:rsidRDefault="00700B9B" w:rsidP="008168A6">
      <w:pPr>
        <w:pStyle w:val="a4"/>
        <w:spacing w:line="276" w:lineRule="auto"/>
        <w:ind w:left="705"/>
        <w:jc w:val="both"/>
      </w:pPr>
      <w:r w:rsidRPr="008168A6">
        <w:t xml:space="preserve">Вопросы: Какое место изначально занимала Иерусалимская Православная Церковь среди других кафедр? Что общего в истории Александрийского, Антиохийского и Иерусалимского Патриархатов в </w:t>
      </w:r>
      <w:r w:rsidRPr="008168A6">
        <w:rPr>
          <w:lang w:val="en-US"/>
        </w:rPr>
        <w:t>VII</w:t>
      </w:r>
      <w:r w:rsidRPr="008168A6">
        <w:t xml:space="preserve"> – начале ХХ столетий? Как появилась Русской Духовной Миссии во Святой Земле и почему?</w:t>
      </w:r>
    </w:p>
    <w:p w14:paraId="732D4ABC" w14:textId="77777777"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7</w:t>
      </w:r>
      <w:r w:rsidR="00700B9B" w:rsidRPr="008168A6">
        <w:t xml:space="preserve">. Современные проблемы древних патриархатов. Православная Церковь в Финляндии. Синайская Церковь. Критская Церковь. Положение древних патриархатов в </w:t>
      </w:r>
      <w:r w:rsidR="00700B9B" w:rsidRPr="008168A6">
        <w:rPr>
          <w:lang w:val="en-US"/>
        </w:rPr>
        <w:t>XX</w:t>
      </w:r>
      <w:r w:rsidR="00700B9B" w:rsidRPr="008168A6">
        <w:t xml:space="preserve"> в. Каноническая территория. Миссия Александрийской Церкви. Современное положение: иерархия и паства, Церковь и государства. </w:t>
      </w:r>
    </w:p>
    <w:p w14:paraId="2B98FC72" w14:textId="77777777" w:rsidR="00700B9B" w:rsidRPr="008168A6" w:rsidRDefault="00700B9B" w:rsidP="008168A6">
      <w:pPr>
        <w:spacing w:after="120" w:line="276" w:lineRule="auto"/>
        <w:ind w:left="708" w:firstLine="1"/>
        <w:jc w:val="both"/>
      </w:pPr>
      <w:r w:rsidRPr="008168A6">
        <w:t xml:space="preserve">Литература: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30–37; 42–44; 59–62; 76–78; 86–89.</w:t>
      </w:r>
    </w:p>
    <w:p w14:paraId="27196C6B" w14:textId="77777777" w:rsidR="00700B9B" w:rsidRPr="008168A6" w:rsidRDefault="00700B9B" w:rsidP="00E7031F">
      <w:pPr>
        <w:spacing w:after="120" w:line="276" w:lineRule="auto"/>
        <w:ind w:left="708" w:firstLine="1"/>
        <w:jc w:val="both"/>
      </w:pPr>
      <w:r w:rsidRPr="008168A6">
        <w:t xml:space="preserve">Вопросы: Каковы основные проблемы древних патриархатов в </w:t>
      </w:r>
      <w:r w:rsidRPr="008168A6">
        <w:rPr>
          <w:lang w:val="en-US"/>
        </w:rPr>
        <w:t>XX</w:t>
      </w:r>
      <w:r w:rsidRPr="008168A6">
        <w:t xml:space="preserve"> веке? Почему Финляндская, Критская и Синайская Церкви получили или не получили автономный статус в </w:t>
      </w:r>
      <w:r w:rsidRPr="008168A6">
        <w:rPr>
          <w:lang w:val="en-US"/>
        </w:rPr>
        <w:t>XX</w:t>
      </w:r>
      <w:r w:rsidRPr="008168A6">
        <w:t xml:space="preserve"> веке?</w:t>
      </w:r>
    </w:p>
    <w:p w14:paraId="156117E5" w14:textId="77777777" w:rsidR="00700B9B" w:rsidRPr="008168A6" w:rsidRDefault="00D579D6" w:rsidP="008168A6">
      <w:pPr>
        <w:spacing w:after="120" w:line="276" w:lineRule="auto"/>
        <w:jc w:val="both"/>
      </w:pPr>
      <w:r w:rsidRPr="008168A6">
        <w:t xml:space="preserve">Раздел 3. </w:t>
      </w:r>
      <w:r w:rsidR="00700B9B" w:rsidRPr="008168A6">
        <w:t>Грузинская Православная Церковь</w:t>
      </w:r>
    </w:p>
    <w:p w14:paraId="48DE698F" w14:textId="77777777"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8</w:t>
      </w:r>
      <w:r w:rsidR="00700B9B" w:rsidRPr="008168A6">
        <w:t>. Древнейший период. Вопрос об автокефалии. Разорение магометанами и персами. Духовенство и монашество. Католическая пропаганда. Абхазский Католикосат. Грузинский Экзархат. Восстановление автокефалии. Духовная жизнь: храмы, святыни, монашество, подвижники, мученики. Отношения с РПЦ.</w:t>
      </w:r>
    </w:p>
    <w:p w14:paraId="178463BA" w14:textId="77777777" w:rsidR="00700B9B" w:rsidRPr="008168A6" w:rsidRDefault="00700B9B" w:rsidP="008168A6">
      <w:pPr>
        <w:spacing w:after="120" w:line="276" w:lineRule="auto"/>
        <w:ind w:left="705"/>
        <w:jc w:val="both"/>
        <w:rPr>
          <w:rStyle w:val="content"/>
        </w:rPr>
      </w:pPr>
      <w:r w:rsidRPr="008168A6">
        <w:t xml:space="preserve">Литература:    </w:t>
      </w:r>
      <w:r w:rsidRPr="008168A6">
        <w:rPr>
          <w:i/>
        </w:rPr>
        <w:t xml:space="preserve">Коридзе Т. В., Абашидзе З. Д. </w:t>
      </w:r>
      <w:r w:rsidRPr="008168A6">
        <w:t xml:space="preserve">Абхазский  (Западногрузинский) католикосат Грузинской Православной Церкви // М., 2000. Т. 1. С. 67–72; Абазгийская епархия // ПЭ. М., 2000. Т. 1. С. 25–27; Грузинская Православная Церковь // ПЭ. </w:t>
      </w:r>
      <w:r w:rsidRPr="008168A6">
        <w:rPr>
          <w:rStyle w:val="content"/>
        </w:rPr>
        <w:t>Т. 13, С. 191–320.</w:t>
      </w:r>
    </w:p>
    <w:p w14:paraId="4CF282B4" w14:textId="77777777" w:rsidR="00700B9B" w:rsidRPr="008168A6" w:rsidRDefault="00700B9B" w:rsidP="00E7031F">
      <w:pPr>
        <w:spacing w:after="120" w:line="276" w:lineRule="auto"/>
        <w:ind w:left="705"/>
        <w:jc w:val="both"/>
      </w:pPr>
      <w:r w:rsidRPr="008168A6">
        <w:rPr>
          <w:rStyle w:val="content"/>
        </w:rPr>
        <w:lastRenderedPageBreak/>
        <w:t xml:space="preserve">Вопросы: В чем сложность определения даты автокефалии Грузинской Церкви? </w:t>
      </w:r>
      <w:r w:rsidRPr="008168A6">
        <w:t xml:space="preserve">Каковы особенности развития Западногрузинской Церкви?  Опишите ее взаимоотношения с христианами в Западной грузи. Почему в начале </w:t>
      </w:r>
      <w:r w:rsidRPr="008168A6">
        <w:rPr>
          <w:lang w:val="en-US"/>
        </w:rPr>
        <w:t>XIX</w:t>
      </w:r>
      <w:r w:rsidRPr="008168A6">
        <w:t xml:space="preserve"> в. Грузинская Церковь вошла в состав Русской?</w:t>
      </w:r>
    </w:p>
    <w:p w14:paraId="0E8D0CB5" w14:textId="77777777" w:rsidR="00700B9B" w:rsidRPr="008168A6" w:rsidRDefault="00D579D6" w:rsidP="008168A6">
      <w:pPr>
        <w:spacing w:after="120" w:line="276" w:lineRule="auto"/>
        <w:jc w:val="both"/>
      </w:pPr>
      <w:r w:rsidRPr="008168A6">
        <w:t xml:space="preserve">Раздел 4. </w:t>
      </w:r>
      <w:r w:rsidR="00700B9B" w:rsidRPr="008168A6">
        <w:t>История славянских, Румынской и Албанской Православных Церквей</w:t>
      </w:r>
    </w:p>
    <w:p w14:paraId="542D4303" w14:textId="77777777"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9</w:t>
      </w:r>
      <w:r w:rsidR="00700B9B" w:rsidRPr="008168A6">
        <w:t xml:space="preserve">. Сербская Православная Церковь. Церковь в королевстве Сербском, Османской империи, и в восстановленной Сербии. Митрополия-Патриархат в Австро-Венгрии. Церковная жизнь в Далмации, Боснии и Герцеговине. Черногорская митрополия. Церковная письменность. Сербская Церковь в </w:t>
      </w:r>
      <w:r w:rsidR="00700B9B" w:rsidRPr="008168A6">
        <w:rPr>
          <w:lang w:val="en-US"/>
        </w:rPr>
        <w:t>XX</w:t>
      </w:r>
      <w:r w:rsidR="00700B9B" w:rsidRPr="008168A6">
        <w:t xml:space="preserve"> в. Македонская Церковь. Монастыри, святые, духовное просвещение.</w:t>
      </w:r>
    </w:p>
    <w:p w14:paraId="677099F6" w14:textId="77777777" w:rsidR="00700B9B" w:rsidRPr="008168A6" w:rsidRDefault="00700B9B" w:rsidP="008168A6">
      <w:pPr>
        <w:spacing w:after="120" w:line="276" w:lineRule="auto"/>
        <w:ind w:left="705"/>
        <w:jc w:val="both"/>
      </w:pPr>
      <w:r w:rsidRPr="008168A6">
        <w:t xml:space="preserve">Литература: Сербская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1;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105–119.</w:t>
      </w:r>
    </w:p>
    <w:p w14:paraId="65CF6455" w14:textId="77777777" w:rsidR="00700B9B" w:rsidRPr="008168A6" w:rsidRDefault="00700B9B" w:rsidP="008168A6">
      <w:pPr>
        <w:spacing w:after="120" w:line="276" w:lineRule="auto"/>
        <w:ind w:left="708"/>
        <w:jc w:val="both"/>
      </w:pPr>
      <w:r w:rsidRPr="008168A6">
        <w:t>Вопросы: Как зародились церковные институты в Сербии какую роль сыграл при этом свт. Савва? Как сложились судьбы сербов и их Церкви в период османского владычества? В чем состоит особенность развития Черногорской Церкви?</w:t>
      </w:r>
    </w:p>
    <w:p w14:paraId="6048F548" w14:textId="77777777"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0</w:t>
      </w:r>
      <w:r w:rsidR="00700B9B" w:rsidRPr="008168A6">
        <w:t>. Румынская Православная Церковь. Древнейший период. Османское владычество. Правление фанариотов. Подъем национального самосознания. Реформы князя А. Кузы. Провозглашение автокефалии. Патриархат. Взаимоотношения с РПЦ. Монастыри, святые и духовное просвещение.</w:t>
      </w:r>
    </w:p>
    <w:p w14:paraId="69F6B447" w14:textId="77777777" w:rsidR="00700B9B" w:rsidRPr="008168A6" w:rsidRDefault="00700B9B" w:rsidP="008168A6">
      <w:pPr>
        <w:spacing w:after="120" w:line="276" w:lineRule="auto"/>
        <w:ind w:left="705"/>
        <w:jc w:val="both"/>
      </w:pPr>
      <w:r w:rsidRPr="008168A6">
        <w:t xml:space="preserve">Литература: Румынская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1;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125–139</w:t>
      </w:r>
    </w:p>
    <w:p w14:paraId="386F01ED" w14:textId="77777777" w:rsidR="00700B9B" w:rsidRPr="008168A6" w:rsidRDefault="00700B9B" w:rsidP="008168A6">
      <w:pPr>
        <w:spacing w:after="120" w:line="276" w:lineRule="auto"/>
        <w:ind w:left="705"/>
        <w:jc w:val="both"/>
      </w:pPr>
      <w:r w:rsidRPr="008168A6">
        <w:t xml:space="preserve">Вопросы: Опишите особенности образования государств и Православной Церкви на территории современной Румынии? Как выстраивались русско-молдавские связи в </w:t>
      </w:r>
      <w:r w:rsidRPr="008168A6">
        <w:rPr>
          <w:lang w:val="en-US"/>
        </w:rPr>
        <w:t>XVII</w:t>
      </w:r>
      <w:r w:rsidRPr="008168A6">
        <w:t xml:space="preserve"> – </w:t>
      </w:r>
      <w:r w:rsidRPr="008168A6">
        <w:rPr>
          <w:lang w:val="en-US"/>
        </w:rPr>
        <w:t>XVIII</w:t>
      </w:r>
      <w:r w:rsidRPr="008168A6">
        <w:t xml:space="preserve">  вв.? В чем состояли основные положения церковной политики румынского правительства во 2-й половине  </w:t>
      </w:r>
      <w:r w:rsidRPr="008168A6">
        <w:rPr>
          <w:lang w:val="en-US"/>
        </w:rPr>
        <w:t>XIX</w:t>
      </w:r>
      <w:r w:rsidRPr="008168A6">
        <w:t xml:space="preserve"> в.</w:t>
      </w:r>
    </w:p>
    <w:p w14:paraId="15A9BDC9" w14:textId="77777777"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1</w:t>
      </w:r>
      <w:r w:rsidR="00700B9B" w:rsidRPr="008168A6">
        <w:t xml:space="preserve">. Болгарская Православная Церковь. Проникновение христианства к болгарам. Князь Борис: стремление к автокефалии. Кирилл и Мефодий: расцвет славянской Письменности. Охридская архиепископия. Тырновский Патриархат и его упразднение. Борьба болгар за национально-церковную независимость. Греко-болгарская схизма. Положение Церкви в </w:t>
      </w:r>
      <w:r w:rsidR="00700B9B" w:rsidRPr="008168A6">
        <w:rPr>
          <w:lang w:val="en-US"/>
        </w:rPr>
        <w:t>XX</w:t>
      </w:r>
      <w:r w:rsidR="00700B9B" w:rsidRPr="008168A6">
        <w:t xml:space="preserve"> в. Духовные школы, святые и монастыри.</w:t>
      </w:r>
    </w:p>
    <w:p w14:paraId="2BE295F2" w14:textId="77777777" w:rsidR="00700B9B" w:rsidRPr="008168A6" w:rsidRDefault="00700B9B" w:rsidP="008168A6">
      <w:pPr>
        <w:spacing w:after="120" w:line="276" w:lineRule="auto"/>
        <w:ind w:left="705"/>
        <w:jc w:val="both"/>
      </w:pPr>
      <w:r w:rsidRPr="008168A6">
        <w:tab/>
        <w:t xml:space="preserve">Литература: Болгарская Православная Церковь // ПЭ. </w:t>
      </w:r>
      <w:r w:rsidRPr="008168A6">
        <w:rPr>
          <w:rStyle w:val="content"/>
        </w:rPr>
        <w:t xml:space="preserve">Т. 5. С. 615–643; </w:t>
      </w:r>
      <w:r w:rsidRPr="008168A6">
        <w:t xml:space="preserve">Болгарская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1;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145–157.</w:t>
      </w:r>
    </w:p>
    <w:p w14:paraId="2E9F3B28" w14:textId="77777777" w:rsidR="00700B9B" w:rsidRPr="008168A6" w:rsidRDefault="00700B9B" w:rsidP="008168A6">
      <w:pPr>
        <w:spacing w:after="120" w:line="276" w:lineRule="auto"/>
        <w:ind w:left="705"/>
        <w:jc w:val="both"/>
      </w:pPr>
      <w:r w:rsidRPr="008168A6">
        <w:t>Вопросы: Каковы особенности появления христианства на территории Болгарии? Каковы особенности и канонические рамки существования Охридской архиепископии и Тырновского Патриархата? Как и когда появился Болгарский экзархат? При каких условиях Болгарская Церковь получила автокефалию?</w:t>
      </w:r>
    </w:p>
    <w:p w14:paraId="2DAD49FF" w14:textId="77777777"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lastRenderedPageBreak/>
        <w:t>Тема</w:t>
      </w:r>
      <w:r w:rsidR="00700B9B" w:rsidRPr="008168A6">
        <w:rPr>
          <w:i/>
        </w:rPr>
        <w:t xml:space="preserve"> 12</w:t>
      </w:r>
      <w:r w:rsidR="00700B9B" w:rsidRPr="008168A6">
        <w:t xml:space="preserve">. Албанская Православная Церковь. Христианство на берегу Адриатического моря. Фанариоты и турки. Духовный и политический гнет в </w:t>
      </w:r>
      <w:r w:rsidR="00700B9B" w:rsidRPr="008168A6">
        <w:rPr>
          <w:lang w:val="en-US"/>
        </w:rPr>
        <w:t>XIX</w:t>
      </w:r>
      <w:r w:rsidR="00700B9B" w:rsidRPr="008168A6">
        <w:t xml:space="preserve"> и нач. </w:t>
      </w:r>
      <w:r w:rsidR="00700B9B" w:rsidRPr="008168A6">
        <w:rPr>
          <w:lang w:val="en-US"/>
        </w:rPr>
        <w:t>XX</w:t>
      </w:r>
      <w:r w:rsidR="00700B9B" w:rsidRPr="008168A6">
        <w:t xml:space="preserve"> вв. стремление к автокефалии, конфликт с Константинополем, позиция РПЦ. Признание автокефалии. Албанская Церковь в середине и второй половине </w:t>
      </w:r>
      <w:r w:rsidR="00700B9B" w:rsidRPr="008168A6">
        <w:rPr>
          <w:lang w:val="en-US"/>
        </w:rPr>
        <w:t>XX</w:t>
      </w:r>
      <w:r w:rsidR="00700B9B" w:rsidRPr="008168A6">
        <w:t xml:space="preserve"> в.</w:t>
      </w:r>
    </w:p>
    <w:p w14:paraId="6BFC74A8" w14:textId="77777777" w:rsidR="00700B9B" w:rsidRPr="008168A6" w:rsidRDefault="00700B9B" w:rsidP="008168A6">
      <w:pPr>
        <w:pStyle w:val="21"/>
        <w:spacing w:line="276" w:lineRule="auto"/>
        <w:ind w:left="708"/>
        <w:jc w:val="both"/>
      </w:pPr>
      <w:r w:rsidRPr="008168A6">
        <w:t xml:space="preserve">Литература: Албанская Православная Церковь // ПЭ. </w:t>
      </w:r>
      <w:r w:rsidRPr="008168A6">
        <w:rPr>
          <w:rStyle w:val="content"/>
        </w:rPr>
        <w:t xml:space="preserve">Т. 1. С. 465–470;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</w:t>
      </w:r>
      <w:r w:rsidRPr="008168A6">
        <w:rPr>
          <w:rStyle w:val="content"/>
        </w:rPr>
        <w:t xml:space="preserve">С. 185–191; </w:t>
      </w:r>
      <w:r w:rsidRPr="008168A6">
        <w:t xml:space="preserve">Албанская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2.</w:t>
      </w:r>
    </w:p>
    <w:p w14:paraId="4F1433A3" w14:textId="77777777" w:rsidR="00700B9B" w:rsidRPr="008168A6" w:rsidRDefault="00700B9B" w:rsidP="00E7031F">
      <w:pPr>
        <w:pStyle w:val="21"/>
        <w:spacing w:line="276" w:lineRule="auto"/>
        <w:ind w:left="708"/>
        <w:jc w:val="both"/>
      </w:pPr>
      <w:r w:rsidRPr="008168A6">
        <w:t xml:space="preserve">Вопросы: В каких рамках существовало христианство на территории Албании до </w:t>
      </w:r>
      <w:r w:rsidRPr="008168A6">
        <w:rPr>
          <w:lang w:val="en-US"/>
        </w:rPr>
        <w:t>XX</w:t>
      </w:r>
      <w:r w:rsidRPr="008168A6">
        <w:t xml:space="preserve"> века? Как проходила борьба за церковную автокефалию в Албании в начале </w:t>
      </w:r>
      <w:r w:rsidRPr="008168A6">
        <w:rPr>
          <w:lang w:val="en-US"/>
        </w:rPr>
        <w:t>XX</w:t>
      </w:r>
      <w:r w:rsidRPr="008168A6">
        <w:t xml:space="preserve"> века?  С чем связано трагическое положение Албанской Православной Церкви во второй половине ХХ века?</w:t>
      </w:r>
    </w:p>
    <w:p w14:paraId="550DCF8D" w14:textId="77777777" w:rsidR="00700B9B" w:rsidRPr="008168A6" w:rsidRDefault="00D579D6" w:rsidP="008168A6">
      <w:pPr>
        <w:spacing w:after="120" w:line="276" w:lineRule="auto"/>
        <w:jc w:val="both"/>
      </w:pPr>
      <w:r w:rsidRPr="008168A6">
        <w:t xml:space="preserve">Раздел 5. </w:t>
      </w:r>
      <w:r w:rsidR="00700B9B" w:rsidRPr="008168A6">
        <w:t>Кипрская и Элладская Православные Церкви</w:t>
      </w:r>
    </w:p>
    <w:p w14:paraId="0DE03E2D" w14:textId="77777777"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3</w:t>
      </w:r>
      <w:r w:rsidR="00700B9B" w:rsidRPr="008168A6">
        <w:t xml:space="preserve">. Кипрская Православная Церковь. Древнейшая история. Церковный центр. Завоевание крестоносцами (1191 г.). Латинское господство. Правление турок. Английское господство на Кипре. Кипрская Церковь в </w:t>
      </w:r>
      <w:r w:rsidR="00700B9B" w:rsidRPr="008168A6">
        <w:rPr>
          <w:lang w:val="en-US"/>
        </w:rPr>
        <w:t>XX</w:t>
      </w:r>
      <w:r w:rsidR="00700B9B" w:rsidRPr="008168A6">
        <w:t xml:space="preserve"> в. Святые, монастыри и духовное просвещение.</w:t>
      </w:r>
    </w:p>
    <w:p w14:paraId="6EBDF1AD" w14:textId="77777777" w:rsidR="00700B9B" w:rsidRPr="008168A6" w:rsidRDefault="00700B9B" w:rsidP="008168A6">
      <w:pPr>
        <w:spacing w:after="120" w:line="276" w:lineRule="auto"/>
        <w:ind w:left="705"/>
        <w:jc w:val="both"/>
      </w:pPr>
      <w:r w:rsidRPr="008168A6">
        <w:t xml:space="preserve">Литература: Кипрская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2;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С. 161–171; Православие на Кипре // ЖМП. 1991. № 4.</w:t>
      </w:r>
    </w:p>
    <w:p w14:paraId="07ED75EF" w14:textId="77777777" w:rsidR="00700B9B" w:rsidRPr="008168A6" w:rsidRDefault="00700B9B" w:rsidP="008168A6">
      <w:pPr>
        <w:pStyle w:val="a4"/>
        <w:spacing w:line="276" w:lineRule="auto"/>
        <w:ind w:left="705"/>
        <w:jc w:val="both"/>
      </w:pPr>
      <w:r w:rsidRPr="008168A6">
        <w:t>Вопросы: Каковы особенности развития Кипрской Церкви в первые века христианства?  В чем особенность положения Кипрской Церкви по сравнению с древними патриархатами? Как проходила национально-освободительная борьба на Кипре в середине ХХ в.?</w:t>
      </w:r>
    </w:p>
    <w:p w14:paraId="3BD1FD82" w14:textId="77777777"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4</w:t>
      </w:r>
      <w:r w:rsidR="00700B9B" w:rsidRPr="008168A6">
        <w:t xml:space="preserve">. Элладская Православная Церковь. Древнейший период. Распространение христианства. Элладская Церковь в юрисдикции Константинополя. Турецкое правление. Борьба греков за политическую и церковную самостоятельность. Объявление автокефалии. Декларация 1833 г. Положение Церкви в </w:t>
      </w:r>
      <w:r w:rsidR="00700B9B" w:rsidRPr="008168A6">
        <w:rPr>
          <w:lang w:val="en-US"/>
        </w:rPr>
        <w:t>XX</w:t>
      </w:r>
      <w:r w:rsidR="00700B9B" w:rsidRPr="008168A6">
        <w:t xml:space="preserve"> в., военные перевороты, конфликты с правительством. Закон 1974 г. Просветительская деятельность, монастыри, материальное положение. Связи с РПЦ.</w:t>
      </w:r>
    </w:p>
    <w:p w14:paraId="01F73A19" w14:textId="77777777" w:rsidR="00700B9B" w:rsidRPr="008168A6" w:rsidRDefault="00700B9B" w:rsidP="008168A6">
      <w:pPr>
        <w:spacing w:after="120" w:line="276" w:lineRule="auto"/>
        <w:ind w:left="708" w:firstLine="1"/>
        <w:jc w:val="both"/>
      </w:pPr>
      <w:r w:rsidRPr="008168A6">
        <w:t xml:space="preserve">Литература: Элладская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2. </w:t>
      </w:r>
      <w:r w:rsidRPr="008168A6">
        <w:rPr>
          <w:i/>
        </w:rPr>
        <w:t>Блохин В. С</w:t>
      </w:r>
      <w:r w:rsidRPr="008168A6">
        <w:t xml:space="preserve">. История Поместных Православных Церквей. Екатеринбург, 2004. С. 173–183; </w:t>
      </w:r>
      <w:r w:rsidRPr="008168A6">
        <w:rPr>
          <w:i/>
        </w:rPr>
        <w:t>Анисимов Л.</w:t>
      </w:r>
      <w:r w:rsidRPr="008168A6">
        <w:t xml:space="preserve"> Из истории Элладской Православной Церкви // Журнал Московской Патриархии (ЖМП). 1991. № 8.</w:t>
      </w:r>
    </w:p>
    <w:p w14:paraId="047C8AB5" w14:textId="77777777" w:rsidR="00700B9B" w:rsidRPr="008168A6" w:rsidRDefault="00700B9B" w:rsidP="00E7031F">
      <w:pPr>
        <w:spacing w:after="120" w:line="276" w:lineRule="auto"/>
        <w:ind w:left="708"/>
        <w:jc w:val="both"/>
      </w:pPr>
      <w:r w:rsidRPr="008168A6">
        <w:t>Вопросы: Каков был статус Элладской Церкви в составе Константинопольского Патриархата? Как проходило Морейское восстание 1821 г. и какое влияние оно оказало на историю Элладской Церкви? Вляет ли на Православие в Греции государственный статус религии?</w:t>
      </w:r>
    </w:p>
    <w:p w14:paraId="38E1E905" w14:textId="77777777" w:rsidR="00700B9B" w:rsidRPr="008168A6" w:rsidRDefault="00D579D6" w:rsidP="008168A6">
      <w:pPr>
        <w:spacing w:after="120" w:line="276" w:lineRule="auto"/>
        <w:jc w:val="both"/>
      </w:pPr>
      <w:r w:rsidRPr="008168A6">
        <w:t xml:space="preserve">Раздел 6. </w:t>
      </w:r>
      <w:r w:rsidR="00700B9B" w:rsidRPr="008168A6">
        <w:t>Церкви, получившие автокефалию от Русской Православной Церкви</w:t>
      </w:r>
    </w:p>
    <w:p w14:paraId="4DB5362E" w14:textId="77777777"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lastRenderedPageBreak/>
        <w:t>Тема</w:t>
      </w:r>
      <w:r w:rsidR="00700B9B" w:rsidRPr="008168A6">
        <w:rPr>
          <w:i/>
        </w:rPr>
        <w:t xml:space="preserve"> 15</w:t>
      </w:r>
      <w:r w:rsidR="00700B9B" w:rsidRPr="008168A6">
        <w:t xml:space="preserve">. Польская Православная Церковь. Древний период. Католическая пропаганда в </w:t>
      </w:r>
      <w:r w:rsidR="00700B9B" w:rsidRPr="008168A6">
        <w:rPr>
          <w:lang w:val="en-US"/>
        </w:rPr>
        <w:t>XIV</w:t>
      </w:r>
      <w:r w:rsidR="00700B9B" w:rsidRPr="008168A6">
        <w:t xml:space="preserve"> в. Люблинская уния. Православные братства, монастыри. Присоединение к России, возвращение в Православие. ППЦ в начале </w:t>
      </w:r>
      <w:r w:rsidR="00700B9B" w:rsidRPr="008168A6">
        <w:rPr>
          <w:lang w:val="en-US"/>
        </w:rPr>
        <w:t>XX</w:t>
      </w:r>
      <w:r w:rsidR="00700B9B" w:rsidRPr="008168A6">
        <w:t xml:space="preserve"> в. Объявление «автокефалии». Полонизация Церкви. Преследование православных. Польская Церковь накануне и во время Второй мировой войны. Украинская и Белорусская Церкви. Православная Церковь в ПНР после войны. Законная автокефалия. Современное положение.</w:t>
      </w:r>
    </w:p>
    <w:p w14:paraId="3BEC574E" w14:textId="77777777" w:rsidR="00700B9B" w:rsidRPr="008168A6" w:rsidRDefault="00700B9B" w:rsidP="008168A6">
      <w:pPr>
        <w:pStyle w:val="21"/>
        <w:spacing w:line="276" w:lineRule="auto"/>
        <w:ind w:left="708" w:firstLine="12"/>
        <w:jc w:val="both"/>
      </w:pPr>
      <w:r w:rsidRPr="008168A6">
        <w:t xml:space="preserve">Литература: Польская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2; </w:t>
      </w:r>
      <w:r w:rsidRPr="008168A6">
        <w:rPr>
          <w:i/>
        </w:rPr>
        <w:t>Блохин В. С</w:t>
      </w:r>
      <w:r w:rsidRPr="008168A6">
        <w:t xml:space="preserve">. История Поместных Православных Церквей. Екатеринбург, 2004. С. 193–208; </w:t>
      </w:r>
      <w:r w:rsidRPr="008168A6">
        <w:rPr>
          <w:i/>
        </w:rPr>
        <w:t>Кривонос Ф. П.</w:t>
      </w:r>
      <w:r w:rsidRPr="008168A6">
        <w:t xml:space="preserve"> Судьбы Православия в Белоруссии // ЖМП. 1993. № 2.</w:t>
      </w:r>
    </w:p>
    <w:p w14:paraId="74DE27F2" w14:textId="77777777" w:rsidR="00700B9B" w:rsidRPr="008168A6" w:rsidRDefault="00700B9B" w:rsidP="008168A6">
      <w:pPr>
        <w:spacing w:after="120" w:line="276" w:lineRule="auto"/>
        <w:ind w:left="705"/>
        <w:jc w:val="both"/>
      </w:pPr>
      <w:r w:rsidRPr="008168A6">
        <w:t xml:space="preserve">Вопросы: Как происходила славянская миссия на польских землях? Как повлияли унии на жизнь православной Церкви в Польше? Опишите ход борьбы Польской Церкви за автокефалию в 20-х–30-х гг. </w:t>
      </w:r>
      <w:r w:rsidRPr="008168A6">
        <w:rPr>
          <w:lang w:val="en-US"/>
        </w:rPr>
        <w:t>XX</w:t>
      </w:r>
      <w:r w:rsidRPr="008168A6">
        <w:t xml:space="preserve"> века.</w:t>
      </w:r>
    </w:p>
    <w:p w14:paraId="09AF5C3D" w14:textId="77777777"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6</w:t>
      </w:r>
      <w:r w:rsidR="00700B9B" w:rsidRPr="008168A6">
        <w:t xml:space="preserve">. Православная Церковь Чешских земель и Словакии. Основание Церкви, ее состояние в средние века. Кирилл и Мефодий. Борьба с католической пропагандой. Оппозиция со стороны гуситов. Православие у чехов в </w:t>
      </w:r>
      <w:r w:rsidR="00700B9B" w:rsidRPr="008168A6">
        <w:rPr>
          <w:lang w:val="en-US"/>
        </w:rPr>
        <w:t>XIX</w:t>
      </w:r>
      <w:r w:rsidR="00700B9B" w:rsidRPr="008168A6">
        <w:t xml:space="preserve"> и нач. </w:t>
      </w:r>
      <w:r w:rsidR="00700B9B" w:rsidRPr="008168A6">
        <w:rPr>
          <w:lang w:val="en-US"/>
        </w:rPr>
        <w:t>XX</w:t>
      </w:r>
      <w:r w:rsidR="00700B9B" w:rsidRPr="008168A6">
        <w:t xml:space="preserve"> вв. Православие в Восточной Словакии. Ужгородская уния. Православная Церковь в Чехословацкой Республике. Чешская Гуситская Церковь. «Чешская православная община». Единая Сербская юрисдикция. Борьба с оккупантами. Послевоенное положение, учреждение Экзархата. Предоставление автокефалии. Современное положение.</w:t>
      </w:r>
    </w:p>
    <w:p w14:paraId="2772443D" w14:textId="77777777" w:rsidR="00700B9B" w:rsidRPr="008168A6" w:rsidRDefault="00700B9B" w:rsidP="008168A6">
      <w:pPr>
        <w:pStyle w:val="a9"/>
        <w:spacing w:line="276" w:lineRule="auto"/>
        <w:ind w:left="705"/>
        <w:jc w:val="both"/>
      </w:pPr>
      <w:r w:rsidRPr="008168A6">
        <w:t xml:space="preserve">Литература: Чехословацкая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2; </w:t>
      </w:r>
      <w:r w:rsidRPr="008168A6">
        <w:rPr>
          <w:i/>
        </w:rPr>
        <w:t>Блохин В. С</w:t>
      </w:r>
      <w:r w:rsidRPr="008168A6">
        <w:t xml:space="preserve">. История Поместных Православных Церквей. Екатеринбург, 2004. С. 210–225; </w:t>
      </w:r>
      <w:r w:rsidRPr="008168A6">
        <w:rPr>
          <w:i/>
        </w:rPr>
        <w:t>Иосиф (Пустоутов), игумен.</w:t>
      </w:r>
      <w:r w:rsidRPr="008168A6">
        <w:t xml:space="preserve"> Чехословацкая Гуситская Церковь // ЖМП. 1977. № 7.</w:t>
      </w:r>
    </w:p>
    <w:p w14:paraId="65B094DA" w14:textId="77777777" w:rsidR="00700B9B" w:rsidRPr="008168A6" w:rsidRDefault="00700B9B" w:rsidP="008168A6">
      <w:pPr>
        <w:pStyle w:val="a9"/>
        <w:spacing w:line="276" w:lineRule="auto"/>
        <w:ind w:left="705"/>
        <w:jc w:val="both"/>
      </w:pPr>
      <w:r w:rsidRPr="008168A6">
        <w:t>Вопросы: В чем особенности миссии Кирилла и Мефодия на территории Чешских земель? В чем состоит принципиальное отличие статуса православия в Чехии от православия в Польше до получения ими автокефалии? Каково современное положение Православной Церкви Чешских Земель и Словакии?</w:t>
      </w:r>
    </w:p>
    <w:p w14:paraId="424B4DFB" w14:textId="77777777" w:rsidR="00700B9B" w:rsidRPr="008168A6" w:rsidRDefault="00D579D6" w:rsidP="008168A6">
      <w:pPr>
        <w:pStyle w:val="a9"/>
        <w:spacing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7</w:t>
      </w:r>
      <w:r w:rsidR="00700B9B" w:rsidRPr="008168A6">
        <w:t>. Православная Церковь в Америке. Основание Церкви. Валаамские миссионеры. Алеутская и Аляскинская епархии. Перенесение центра в Нью-Йорк. Труды архиеп. Тихона. Нарушение связи с РПЦ, антиканоническая деятельность. Митрополичий Округ. Участие в переговорах митр. Никодима. Провозглашение автокефалии. Отношение к этому Константинопольской и других Автокефальных Православных Церквей. Современное состояние. Духовные школы.</w:t>
      </w:r>
    </w:p>
    <w:p w14:paraId="5DFB6768" w14:textId="77777777" w:rsidR="00700B9B" w:rsidRPr="008168A6" w:rsidRDefault="00700B9B" w:rsidP="008168A6">
      <w:pPr>
        <w:pStyle w:val="a9"/>
        <w:spacing w:line="276" w:lineRule="auto"/>
        <w:ind w:left="705"/>
        <w:jc w:val="both"/>
      </w:pPr>
      <w:r w:rsidRPr="008168A6">
        <w:t xml:space="preserve">Литература:  Православная Церковь в Америке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2;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227–240.</w:t>
      </w:r>
    </w:p>
    <w:p w14:paraId="10BAD6BA" w14:textId="77777777" w:rsidR="00700B9B" w:rsidRPr="008168A6" w:rsidRDefault="00700B9B" w:rsidP="008168A6">
      <w:pPr>
        <w:pStyle w:val="a9"/>
        <w:spacing w:line="276" w:lineRule="auto"/>
        <w:ind w:left="705"/>
        <w:jc w:val="both"/>
      </w:pPr>
      <w:r w:rsidRPr="008168A6">
        <w:t xml:space="preserve">Вопросы: Как сформировалась Русская Духовная Миссия на Аляске? Назовите основных представителей этой Миссии и опишите их деятельность. Как проходил церковный раскол в Северной Америке в начале </w:t>
      </w:r>
      <w:r w:rsidRPr="008168A6">
        <w:rPr>
          <w:lang w:val="en-US"/>
        </w:rPr>
        <w:t>XX</w:t>
      </w:r>
      <w:r w:rsidRPr="008168A6">
        <w:t xml:space="preserve"> века? Каков современный статус Американской Православной Церкви и отношение к ней со стороны других Церквей?</w:t>
      </w:r>
    </w:p>
    <w:p w14:paraId="6ACC5E28" w14:textId="77777777" w:rsidR="008168A6" w:rsidRPr="008168A6" w:rsidRDefault="008168A6" w:rsidP="008168A6">
      <w:pPr>
        <w:pStyle w:val="a9"/>
        <w:spacing w:line="276" w:lineRule="auto"/>
        <w:ind w:left="705"/>
        <w:jc w:val="both"/>
      </w:pPr>
    </w:p>
    <w:p w14:paraId="3D451466" w14:textId="77777777"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17" w:name="_Toc54875372"/>
      <w:r w:rsidRPr="008168A6">
        <w:rPr>
          <w:sz w:val="24"/>
          <w:szCs w:val="24"/>
        </w:rPr>
        <w:t>Учебно-методическое обеспечение самостоятельной работы обучающихся</w:t>
      </w:r>
      <w:r w:rsidRPr="008168A6">
        <w:rPr>
          <w:i/>
          <w:sz w:val="24"/>
          <w:szCs w:val="24"/>
        </w:rPr>
        <w:t xml:space="preserve"> </w:t>
      </w:r>
      <w:r w:rsidRPr="008168A6">
        <w:rPr>
          <w:sz w:val="24"/>
          <w:szCs w:val="24"/>
        </w:rPr>
        <w:t>по дисциплине</w:t>
      </w:r>
      <w:bookmarkEnd w:id="17"/>
    </w:p>
    <w:p w14:paraId="1E2C6E3D" w14:textId="77777777" w:rsidR="00700B9B" w:rsidRPr="008168A6" w:rsidRDefault="00700B9B" w:rsidP="008168A6">
      <w:pPr>
        <w:keepLines/>
        <w:widowControl w:val="0"/>
        <w:spacing w:after="120" w:line="276" w:lineRule="auto"/>
        <w:jc w:val="both"/>
      </w:pPr>
      <w:r w:rsidRPr="008168A6">
        <w:t>Самостоятельная работа обучающихся обеспечивается следующими документами и материалами:</w:t>
      </w:r>
    </w:p>
    <w:p w14:paraId="298DE431" w14:textId="77777777" w:rsidR="00700B9B" w:rsidRPr="008168A6" w:rsidRDefault="00700B9B" w:rsidP="008168A6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</w:pPr>
      <w:r w:rsidRPr="008168A6">
        <w:t>Рабочей программой дисциплины</w:t>
      </w:r>
    </w:p>
    <w:p w14:paraId="4377F0F6" w14:textId="77777777" w:rsidR="00700B9B" w:rsidRPr="008168A6" w:rsidRDefault="00700B9B" w:rsidP="008168A6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</w:pPr>
      <w:r w:rsidRPr="008168A6">
        <w:t>Планами учебных занятий, предоставляемых преподавателем в начале каждого раздела дисциплины</w:t>
      </w:r>
    </w:p>
    <w:p w14:paraId="6B63D9F1" w14:textId="77777777" w:rsidR="00700B9B" w:rsidRPr="008168A6" w:rsidRDefault="00700B9B" w:rsidP="008168A6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</w:pPr>
      <w:r w:rsidRPr="008168A6">
        <w:t>Методическими пособиями по дисциплине (см. в списке литературы)</w:t>
      </w:r>
    </w:p>
    <w:p w14:paraId="70ACE4D0" w14:textId="77777777" w:rsidR="00700B9B" w:rsidRPr="008168A6" w:rsidRDefault="00700B9B" w:rsidP="008168A6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</w:pPr>
      <w:r w:rsidRPr="008168A6">
        <w:t>Образцами проверочных заданий, представленных в фонде оценочных средств.</w:t>
      </w:r>
    </w:p>
    <w:p w14:paraId="33D2FFEA" w14:textId="77777777" w:rsidR="00700B9B" w:rsidRPr="008168A6" w:rsidRDefault="00700B9B" w:rsidP="008168A6">
      <w:pPr>
        <w:pStyle w:val="a3"/>
        <w:keepLines w:val="0"/>
        <w:spacing w:after="120" w:line="276" w:lineRule="auto"/>
        <w:ind w:firstLine="0"/>
      </w:pPr>
      <w:r w:rsidRPr="008168A6">
        <w:t>Учащиеся самостоятельно знакомятся и анализируют основные источники и литературу в рамках курса на базе электронных и традиционных библиотек.</w:t>
      </w:r>
    </w:p>
    <w:p w14:paraId="40B093B1" w14:textId="77777777" w:rsidR="008168A6" w:rsidRPr="008168A6" w:rsidRDefault="008168A6" w:rsidP="008168A6">
      <w:pPr>
        <w:pStyle w:val="a3"/>
        <w:keepLines w:val="0"/>
        <w:spacing w:after="120" w:line="276" w:lineRule="auto"/>
        <w:ind w:firstLine="0"/>
      </w:pPr>
    </w:p>
    <w:p w14:paraId="511EC56A" w14:textId="77777777"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18" w:name="_Toc54875373"/>
      <w:r w:rsidRPr="008168A6">
        <w:rPr>
          <w:sz w:val="24"/>
          <w:szCs w:val="24"/>
        </w:rPr>
        <w:t>Фонд оценочных средств</w:t>
      </w:r>
      <w:bookmarkEnd w:id="18"/>
      <w:r w:rsidRPr="008168A6">
        <w:rPr>
          <w:sz w:val="24"/>
          <w:szCs w:val="24"/>
        </w:rPr>
        <w:t xml:space="preserve"> </w:t>
      </w:r>
    </w:p>
    <w:p w14:paraId="248864BA" w14:textId="77777777" w:rsidR="0019511A" w:rsidRPr="008168A6" w:rsidRDefault="0019511A" w:rsidP="008168A6">
      <w:pPr>
        <w:pStyle w:val="3"/>
        <w:spacing w:after="120" w:line="276" w:lineRule="auto"/>
      </w:pPr>
      <w:bookmarkStart w:id="19" w:name="_Toc473664508"/>
      <w:bookmarkStart w:id="20" w:name="_Toc473718086"/>
      <w:bookmarkStart w:id="21" w:name="_Toc473892887"/>
      <w:bookmarkStart w:id="22" w:name="_Toc474840596"/>
      <w:bookmarkStart w:id="23" w:name="_Toc475970643"/>
      <w:bookmarkStart w:id="24" w:name="_Toc475973454"/>
      <w:bookmarkStart w:id="25" w:name="_Toc54875374"/>
      <w:r w:rsidRPr="008168A6">
        <w:t>Информация о фонде оценочных средств и контролируемой компетенции</w:t>
      </w:r>
      <w:bookmarkEnd w:id="19"/>
      <w:bookmarkEnd w:id="20"/>
      <w:bookmarkEnd w:id="21"/>
      <w:bookmarkEnd w:id="22"/>
      <w:bookmarkEnd w:id="23"/>
      <w:bookmarkEnd w:id="24"/>
      <w:bookmarkEnd w:id="25"/>
    </w:p>
    <w:p w14:paraId="1F8CF8A8" w14:textId="77777777" w:rsidR="0019511A" w:rsidRPr="008168A6" w:rsidRDefault="0019511A" w:rsidP="008168A6">
      <w:pPr>
        <w:keepLines/>
        <w:spacing w:after="120" w:line="276" w:lineRule="auto"/>
        <w:jc w:val="both"/>
      </w:pPr>
      <w:r w:rsidRPr="008168A6">
        <w:t xml:space="preserve">Фонд оценочных средств разработан для осваиваемой в ходе реализации курса компетенции и представлен в </w:t>
      </w:r>
      <w:r w:rsidR="00484C51">
        <w:rPr>
          <w:i/>
        </w:rPr>
        <w:t>Приложении</w:t>
      </w:r>
      <w:r w:rsidRPr="008168A6">
        <w:t xml:space="preserve"> к настоящей программе.</w:t>
      </w:r>
    </w:p>
    <w:p w14:paraId="7E2C0AA3" w14:textId="77777777" w:rsidR="0019511A" w:rsidRPr="008168A6" w:rsidRDefault="0019511A" w:rsidP="008168A6">
      <w:pPr>
        <w:keepLines/>
        <w:spacing w:after="120" w:line="276" w:lineRule="auto"/>
        <w:jc w:val="both"/>
      </w:pPr>
      <w:r w:rsidRPr="008168A6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14:paraId="7AA10599" w14:textId="77777777" w:rsidR="0019511A" w:rsidRPr="008168A6" w:rsidRDefault="0019511A" w:rsidP="008168A6">
      <w:pPr>
        <w:pStyle w:val="3"/>
        <w:spacing w:after="120" w:line="276" w:lineRule="auto"/>
      </w:pPr>
      <w:bookmarkStart w:id="26" w:name="_Toc473664509"/>
      <w:bookmarkStart w:id="27" w:name="_Toc473718087"/>
      <w:bookmarkStart w:id="28" w:name="_Toc473892888"/>
      <w:bookmarkStart w:id="29" w:name="_Toc474840597"/>
      <w:bookmarkStart w:id="30" w:name="_Toc475970644"/>
      <w:bookmarkStart w:id="31" w:name="_Toc475973455"/>
      <w:bookmarkStart w:id="32" w:name="_Toc54875375"/>
      <w:r w:rsidRPr="008168A6">
        <w:t>Показатели оценивания основного этапа освоения компетенции</w:t>
      </w:r>
      <w:bookmarkEnd w:id="26"/>
      <w:bookmarkEnd w:id="27"/>
      <w:bookmarkEnd w:id="28"/>
      <w:bookmarkEnd w:id="29"/>
      <w:bookmarkEnd w:id="30"/>
      <w:bookmarkEnd w:id="31"/>
      <w:bookmarkEnd w:id="32"/>
    </w:p>
    <w:p w14:paraId="0E60BE7D" w14:textId="77777777" w:rsidR="0019511A" w:rsidRPr="008168A6" w:rsidRDefault="0019511A" w:rsidP="008168A6">
      <w:pPr>
        <w:spacing w:after="120" w:line="276" w:lineRule="auto"/>
        <w:jc w:val="both"/>
      </w:pPr>
      <w:r w:rsidRPr="008168A6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14:paraId="30787749" w14:textId="77777777" w:rsidR="00700B9B" w:rsidRPr="008168A6" w:rsidRDefault="00700B9B" w:rsidP="008168A6">
      <w:pPr>
        <w:pStyle w:val="3"/>
        <w:spacing w:after="120" w:line="276" w:lineRule="auto"/>
      </w:pPr>
      <w:r w:rsidRPr="008168A6">
        <w:t xml:space="preserve">        </w:t>
      </w:r>
      <w:bookmarkStart w:id="33" w:name="_Toc54875376"/>
      <w:r w:rsidR="0019511A" w:rsidRPr="008168A6">
        <w:rPr>
          <w:rStyle w:val="s1"/>
        </w:rPr>
        <w:t>Вопросы для проведения промежуточной аттестации</w:t>
      </w:r>
      <w:bookmarkEnd w:id="33"/>
    </w:p>
    <w:p w14:paraId="1884F600" w14:textId="77777777"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Понятие Поместной Церкви. Единство Церкви Христовых и различие Поместных Церквей.</w:t>
      </w:r>
    </w:p>
    <w:p w14:paraId="3FDE269B" w14:textId="77777777"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Территориальный принцип церковной юрисдикции и «нормативные» отклонения от него.</w:t>
      </w:r>
    </w:p>
    <w:p w14:paraId="487BE286" w14:textId="77777777"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Понятия автокефалии и автономии.</w:t>
      </w:r>
    </w:p>
    <w:p w14:paraId="53ADFCD4" w14:textId="77777777"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История Константинопольского Патриархата: деление на периоды, общая характеристика.</w:t>
      </w:r>
    </w:p>
    <w:p w14:paraId="54C93C2A" w14:textId="77777777"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Рост значимости Константинопольской Церкви в исторической перспективе. Теория «пентархии».</w:t>
      </w:r>
    </w:p>
    <w:p w14:paraId="4715E75B" w14:textId="77777777"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Православная Церковь и Реформация: ответы патр. Иеремии, патр. Кирилл Лукарис.</w:t>
      </w:r>
    </w:p>
    <w:p w14:paraId="2E596E91" w14:textId="77777777"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Развитие богословия во время турецкого владычества.</w:t>
      </w:r>
    </w:p>
    <w:p w14:paraId="37F388B8" w14:textId="77777777"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Движение колливадов. Составление и распространение Добротолюбия</w:t>
      </w:r>
    </w:p>
    <w:p w14:paraId="14D0BEBB" w14:textId="77777777"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lastRenderedPageBreak/>
        <w:t>Александрийский Патриархат, его история (расцвет и упадок), титул предстоятеля, значение и роль в истории Церкви.</w:t>
      </w:r>
    </w:p>
    <w:p w14:paraId="2731D524" w14:textId="77777777"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Антиохийский Патриархат, его история (расцвет и упадок), титул предстоятеля, значение и роль в истории Церкви.</w:t>
      </w:r>
    </w:p>
    <w:p w14:paraId="3DCA8B50" w14:textId="77777777"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Иерусалимский Патриархат: история возвышения и упадка. Современные проблемы.</w:t>
      </w:r>
    </w:p>
    <w:p w14:paraId="1E4F4F9C" w14:textId="77777777"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Положение христиан под турецким владычеством (</w:t>
      </w:r>
      <w:r w:rsidRPr="008168A6">
        <w:rPr>
          <w:lang w:val="en-US"/>
        </w:rPr>
        <w:t>XV</w:t>
      </w:r>
      <w:r w:rsidRPr="008168A6">
        <w:t xml:space="preserve"> – </w:t>
      </w:r>
      <w:r w:rsidRPr="008168A6">
        <w:rPr>
          <w:lang w:val="en-US"/>
        </w:rPr>
        <w:t>XIX</w:t>
      </w:r>
      <w:r w:rsidRPr="008168A6">
        <w:t xml:space="preserve"> вв.).</w:t>
      </w:r>
    </w:p>
    <w:p w14:paraId="63ADDB74" w14:textId="77777777"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Проблема эллинизации: рост национального самосознания под влиянием деятельности фанариотов.</w:t>
      </w:r>
    </w:p>
    <w:p w14:paraId="1FC8CB6E" w14:textId="77777777"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Распад турецкой империи. Образование независимых государств и автокефальных поместных церквей (общий обзор).</w:t>
      </w:r>
    </w:p>
    <w:p w14:paraId="75311014" w14:textId="77777777"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История Грузинской Православной Церкви. Взаимоотношения с РПЦ в исторической перспективе.</w:t>
      </w:r>
    </w:p>
    <w:p w14:paraId="7642B64A" w14:textId="77777777"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 xml:space="preserve">Православие в странах Восточной Европы в </w:t>
      </w:r>
      <w:r w:rsidRPr="008168A6">
        <w:rPr>
          <w:lang w:val="en-US"/>
        </w:rPr>
        <w:t>XX</w:t>
      </w:r>
      <w:r w:rsidRPr="008168A6">
        <w:t xml:space="preserve"> в.: общая характеристика.</w:t>
      </w:r>
    </w:p>
    <w:p w14:paraId="78582BCA" w14:textId="77777777" w:rsidR="00700B9B" w:rsidRPr="008168A6" w:rsidRDefault="00700B9B" w:rsidP="008168A6">
      <w:pPr>
        <w:pStyle w:val="a4"/>
        <w:numPr>
          <w:ilvl w:val="0"/>
          <w:numId w:val="6"/>
        </w:numPr>
        <w:tabs>
          <w:tab w:val="clear" w:pos="1437"/>
          <w:tab w:val="num" w:pos="360"/>
        </w:tabs>
        <w:spacing w:line="276" w:lineRule="auto"/>
        <w:ind w:left="360"/>
        <w:jc w:val="both"/>
      </w:pPr>
      <w:r w:rsidRPr="008168A6">
        <w:t xml:space="preserve">Древнейшая история Сербской Православной Церкви (до </w:t>
      </w:r>
      <w:r w:rsidRPr="008168A6">
        <w:rPr>
          <w:lang w:val="en-US"/>
        </w:rPr>
        <w:t>XVIII</w:t>
      </w:r>
      <w:r w:rsidRPr="008168A6">
        <w:t>) .</w:t>
      </w:r>
    </w:p>
    <w:p w14:paraId="6994EEC6" w14:textId="77777777"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Сербская Православная Церковь, ее связь с судьбами Югославии.</w:t>
      </w:r>
    </w:p>
    <w:p w14:paraId="11990EA7" w14:textId="77777777"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Румынская Православная Церковь: история. Церковно-государственные отношения.</w:t>
      </w:r>
    </w:p>
    <w:p w14:paraId="37D3E5A6" w14:textId="77777777"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Периоды самостоятельности Болгарской Православной Церкви.</w:t>
      </w:r>
    </w:p>
    <w:p w14:paraId="571DE7FF" w14:textId="77777777"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 xml:space="preserve">Болгарская схизма </w:t>
      </w:r>
      <w:r w:rsidRPr="008168A6">
        <w:rPr>
          <w:lang w:val="en-US"/>
        </w:rPr>
        <w:t>XIX</w:t>
      </w:r>
      <w:r w:rsidRPr="008168A6">
        <w:t xml:space="preserve"> в.</w:t>
      </w:r>
    </w:p>
    <w:p w14:paraId="315A018C" w14:textId="77777777"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Кипрская Православная Церковь: история, насущные проблемы.</w:t>
      </w:r>
    </w:p>
    <w:p w14:paraId="64FA1E84" w14:textId="77777777"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Элладская Православная Церковь: история, насущные проблемы.</w:t>
      </w:r>
    </w:p>
    <w:p w14:paraId="6A7192CE" w14:textId="77777777"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Различные пути развития Поместных Церквей: классификация. Сравнительная характеристика.</w:t>
      </w:r>
    </w:p>
    <w:p w14:paraId="2219D569" w14:textId="77777777"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Церкви, получившие автокефалию от РПЦ, их краткая история и современное положение.</w:t>
      </w:r>
    </w:p>
    <w:p w14:paraId="541CD830" w14:textId="77777777"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Православная Церковь в Америке: история.</w:t>
      </w:r>
    </w:p>
    <w:p w14:paraId="719E885E" w14:textId="77777777"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Нынешние предстоятели автокефальных Поместных Церквей.</w:t>
      </w:r>
    </w:p>
    <w:p w14:paraId="69E283AB" w14:textId="77777777" w:rsidR="008168A6" w:rsidRPr="008168A6" w:rsidRDefault="00700B9B" w:rsidP="00E7031F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Общая характеристика положения Православия в современном мире: различные ситуации существования Православной Церкви. Юрисдикции, их соотношение с канонической территорией.</w:t>
      </w:r>
    </w:p>
    <w:p w14:paraId="31E22B56" w14:textId="77777777" w:rsidR="0019511A" w:rsidRPr="008168A6" w:rsidRDefault="0019511A" w:rsidP="008168A6">
      <w:pPr>
        <w:pStyle w:val="3"/>
        <w:spacing w:after="120" w:line="276" w:lineRule="auto"/>
      </w:pPr>
      <w:bookmarkStart w:id="34" w:name="_Toc473664511"/>
      <w:bookmarkStart w:id="35" w:name="_Toc473718089"/>
      <w:bookmarkStart w:id="36" w:name="_Toc473892890"/>
      <w:bookmarkStart w:id="37" w:name="_Toc474840599"/>
      <w:bookmarkStart w:id="38" w:name="_Toc475970646"/>
      <w:bookmarkStart w:id="39" w:name="_Toc475973457"/>
      <w:bookmarkStart w:id="40" w:name="_Toc54875377"/>
      <w:r w:rsidRPr="008168A6">
        <w:t>Критерии оценивания основного этапа освоения компетенции</w:t>
      </w:r>
      <w:bookmarkEnd w:id="34"/>
      <w:bookmarkEnd w:id="35"/>
      <w:bookmarkEnd w:id="36"/>
      <w:bookmarkEnd w:id="37"/>
      <w:bookmarkEnd w:id="38"/>
      <w:bookmarkEnd w:id="39"/>
      <w:bookmarkEnd w:id="40"/>
    </w:p>
    <w:p w14:paraId="4CA55184" w14:textId="77777777" w:rsidR="0019511A" w:rsidRPr="008168A6" w:rsidRDefault="0019511A" w:rsidP="008168A6">
      <w:pPr>
        <w:spacing w:after="120" w:line="276" w:lineRule="auto"/>
        <w:jc w:val="both"/>
      </w:pPr>
      <w:r w:rsidRPr="008168A6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14:paraId="7D351588" w14:textId="77777777" w:rsidR="0019511A" w:rsidRPr="008168A6" w:rsidRDefault="0019511A" w:rsidP="008168A6">
      <w:pPr>
        <w:pStyle w:val="4"/>
        <w:numPr>
          <w:ilvl w:val="0"/>
          <w:numId w:val="0"/>
        </w:numPr>
        <w:spacing w:before="0" w:after="120" w:line="276" w:lineRule="auto"/>
        <w:ind w:left="1584" w:hanging="864"/>
        <w:rPr>
          <w:sz w:val="24"/>
          <w:szCs w:val="24"/>
        </w:rPr>
      </w:pPr>
      <w:bookmarkStart w:id="41" w:name="_Toc473664512"/>
      <w:bookmarkStart w:id="42" w:name="_Toc473718090"/>
      <w:bookmarkStart w:id="43" w:name="_Toc473892891"/>
      <w:bookmarkStart w:id="44" w:name="_Toc474840600"/>
      <w:bookmarkStart w:id="45" w:name="_Toc475970647"/>
      <w:bookmarkStart w:id="46" w:name="_Toc475973458"/>
      <w:r w:rsidRPr="008168A6">
        <w:rPr>
          <w:sz w:val="24"/>
          <w:szCs w:val="24"/>
        </w:rPr>
        <w:t>Критерии оценивания устных опросов</w:t>
      </w:r>
      <w:bookmarkEnd w:id="41"/>
      <w:bookmarkEnd w:id="42"/>
      <w:bookmarkEnd w:id="43"/>
      <w:bookmarkEnd w:id="44"/>
      <w:bookmarkEnd w:id="45"/>
      <w:bookmarkEnd w:id="46"/>
    </w:p>
    <w:p w14:paraId="788807C7" w14:textId="77777777" w:rsidR="0019511A" w:rsidRPr="008168A6" w:rsidRDefault="0019511A" w:rsidP="008168A6">
      <w:pPr>
        <w:spacing w:after="120" w:line="276" w:lineRule="auto"/>
        <w:jc w:val="both"/>
        <w:rPr>
          <w:bCs/>
          <w:i/>
        </w:rPr>
      </w:pPr>
      <w:bookmarkStart w:id="47" w:name="_Toc473664513"/>
      <w:bookmarkStart w:id="48" w:name="_Toc473718091"/>
      <w:r w:rsidRPr="008168A6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14:paraId="159F436C" w14:textId="77777777"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lastRenderedPageBreak/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14:paraId="19EA4FE4" w14:textId="77777777"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14:paraId="4D07A682" w14:textId="77777777"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14:paraId="398BAA69" w14:textId="77777777"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14:paraId="3E15482D" w14:textId="77777777" w:rsidR="0019511A" w:rsidRPr="008168A6" w:rsidRDefault="0019511A" w:rsidP="008168A6">
      <w:pPr>
        <w:pStyle w:val="3"/>
        <w:spacing w:after="120" w:line="276" w:lineRule="auto"/>
      </w:pPr>
      <w:bookmarkStart w:id="49" w:name="_Toc473892892"/>
      <w:bookmarkStart w:id="50" w:name="_Toc474840601"/>
      <w:bookmarkStart w:id="51" w:name="_Toc475970648"/>
      <w:bookmarkStart w:id="52" w:name="_Toc475973459"/>
      <w:bookmarkStart w:id="53" w:name="_Toc54875378"/>
      <w:r w:rsidRPr="008168A6">
        <w:t>Описание шкал оценивания основного этапа освоения компетенции</w:t>
      </w:r>
      <w:bookmarkEnd w:id="47"/>
      <w:bookmarkEnd w:id="48"/>
      <w:bookmarkEnd w:id="49"/>
      <w:bookmarkEnd w:id="50"/>
      <w:bookmarkEnd w:id="51"/>
      <w:bookmarkEnd w:id="52"/>
      <w:bookmarkEnd w:id="53"/>
    </w:p>
    <w:p w14:paraId="517EAB81" w14:textId="77777777"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>Итоговая оценка по дисциплине, обеспечивающей освоение начального и основного эта</w:t>
      </w:r>
      <w:r w:rsidR="00484C51">
        <w:rPr>
          <w:bCs/>
        </w:rPr>
        <w:t xml:space="preserve">па контролируемой компетенции, </w:t>
      </w:r>
      <w:r w:rsidRPr="008168A6">
        <w:rPr>
          <w:bCs/>
        </w:rPr>
        <w:t>складывается из суммирования результатов контроля текущей успеваемости и промежуточной аттестации. В рамках балльно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14:paraId="038666CF" w14:textId="77777777"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8168A6">
        <w:t>по балльно-рейтинговой системе.</w:t>
      </w:r>
    </w:p>
    <w:p w14:paraId="5622B8BD" w14:textId="77777777"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8168A6">
        <w:t>по балльно-рейтинговой системе.</w:t>
      </w:r>
      <w:r w:rsidRPr="008168A6">
        <w:rPr>
          <w:bCs/>
        </w:rPr>
        <w:t xml:space="preserve"> </w:t>
      </w:r>
    </w:p>
    <w:p w14:paraId="0D160494" w14:textId="77777777"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8168A6">
        <w:t>по балльно-рейтинговой системе.</w:t>
      </w:r>
      <w:r w:rsidRPr="008168A6">
        <w:rPr>
          <w:bCs/>
        </w:rPr>
        <w:t xml:space="preserve"> </w:t>
      </w:r>
    </w:p>
    <w:p w14:paraId="20BA540B" w14:textId="77777777"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балльно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19511A" w:rsidRPr="008168A6" w14:paraId="283638E7" w14:textId="77777777" w:rsidTr="0037780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36FF44" w14:textId="77777777" w:rsidR="0019511A" w:rsidRPr="008168A6" w:rsidRDefault="0019511A" w:rsidP="008168A6">
            <w:pPr>
              <w:spacing w:after="120" w:line="276" w:lineRule="auto"/>
              <w:jc w:val="both"/>
              <w:rPr>
                <w:b/>
              </w:rPr>
            </w:pPr>
            <w:r w:rsidRPr="008168A6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BA24F" w14:textId="77777777" w:rsidR="0019511A" w:rsidRPr="008168A6" w:rsidRDefault="0019511A" w:rsidP="008168A6">
            <w:pPr>
              <w:spacing w:after="120" w:line="276" w:lineRule="auto"/>
              <w:jc w:val="both"/>
              <w:rPr>
                <w:b/>
              </w:rPr>
            </w:pPr>
            <w:r w:rsidRPr="008168A6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E5292" w14:textId="77777777" w:rsidR="0019511A" w:rsidRPr="008168A6" w:rsidRDefault="0019511A" w:rsidP="008168A6">
            <w:pPr>
              <w:spacing w:after="120" w:line="276" w:lineRule="auto"/>
              <w:jc w:val="both"/>
              <w:rPr>
                <w:b/>
              </w:rPr>
            </w:pPr>
            <w:r w:rsidRPr="008168A6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726268" w14:textId="77777777" w:rsidR="0019511A" w:rsidRPr="008168A6" w:rsidRDefault="0019511A" w:rsidP="008168A6">
            <w:pPr>
              <w:spacing w:after="120" w:line="276" w:lineRule="auto"/>
              <w:jc w:val="both"/>
              <w:rPr>
                <w:b/>
              </w:rPr>
            </w:pPr>
            <w:r w:rsidRPr="008168A6">
              <w:rPr>
                <w:b/>
              </w:rPr>
              <w:t>Итоговая оценка за дисциплину</w:t>
            </w:r>
          </w:p>
        </w:tc>
      </w:tr>
      <w:tr w:rsidR="0019511A" w:rsidRPr="008168A6" w14:paraId="1D17A8D2" w14:textId="77777777" w:rsidTr="0037780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31CFE8" w14:textId="77777777"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01D6E3" w14:textId="77777777"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9DB9FB" w14:textId="77777777"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F47ACB" w14:textId="77777777"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rPr>
                <w:bCs/>
              </w:rPr>
              <w:t>«5» («отлично»)</w:t>
            </w:r>
          </w:p>
        </w:tc>
      </w:tr>
      <w:tr w:rsidR="0019511A" w:rsidRPr="008168A6" w14:paraId="4FFA66B9" w14:textId="77777777" w:rsidTr="0037780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B4497F" w14:textId="77777777"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74525F" w14:textId="77777777"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88DA0F" w14:textId="77777777"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22393C" w14:textId="77777777"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rPr>
                <w:bCs/>
              </w:rPr>
              <w:t>«4» («хорошо»)</w:t>
            </w:r>
          </w:p>
        </w:tc>
      </w:tr>
      <w:tr w:rsidR="0019511A" w:rsidRPr="008168A6" w14:paraId="47419D3F" w14:textId="77777777" w:rsidTr="0037780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439C53" w14:textId="77777777"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D1032E" w14:textId="77777777"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73CC2F" w14:textId="77777777"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6D040F" w14:textId="77777777"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rPr>
                <w:bCs/>
              </w:rPr>
              <w:t>«3» («удовлетворительно»)</w:t>
            </w:r>
          </w:p>
        </w:tc>
      </w:tr>
      <w:tr w:rsidR="0019511A" w:rsidRPr="008168A6" w14:paraId="082FC597" w14:textId="77777777" w:rsidTr="0037780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3A6602" w14:textId="77777777"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6838B0" w14:textId="77777777"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53893D" w14:textId="77777777"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C49FB5" w14:textId="77777777"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rPr>
                <w:bCs/>
              </w:rPr>
              <w:t>«2» («неудовлетворительно»)</w:t>
            </w:r>
          </w:p>
        </w:tc>
      </w:tr>
    </w:tbl>
    <w:p w14:paraId="2BBBD573" w14:textId="77777777" w:rsidR="0019511A" w:rsidRPr="008168A6" w:rsidRDefault="0019511A" w:rsidP="008168A6">
      <w:pPr>
        <w:pStyle w:val="3"/>
        <w:spacing w:after="120" w:line="276" w:lineRule="auto"/>
      </w:pPr>
      <w:bookmarkStart w:id="54" w:name="_Toc473664514"/>
      <w:bookmarkStart w:id="55" w:name="_Toc473718092"/>
      <w:bookmarkStart w:id="56" w:name="_Toc473892893"/>
      <w:bookmarkStart w:id="57" w:name="_Toc474840602"/>
      <w:bookmarkStart w:id="58" w:name="_Toc475970649"/>
      <w:bookmarkStart w:id="59" w:name="_Toc475973460"/>
      <w:bookmarkStart w:id="60" w:name="_Toc54875379"/>
      <w:r w:rsidRPr="008168A6">
        <w:lastRenderedPageBreak/>
        <w:t>Средства оценивания</w:t>
      </w:r>
      <w:bookmarkEnd w:id="54"/>
      <w:bookmarkEnd w:id="55"/>
      <w:bookmarkEnd w:id="56"/>
      <w:bookmarkEnd w:id="57"/>
      <w:bookmarkEnd w:id="58"/>
      <w:bookmarkEnd w:id="59"/>
      <w:bookmarkEnd w:id="60"/>
      <w:r w:rsidRPr="008168A6">
        <w:t xml:space="preserve">  </w:t>
      </w:r>
    </w:p>
    <w:p w14:paraId="5FF85AF7" w14:textId="77777777" w:rsidR="00194ABF" w:rsidRPr="008168A6" w:rsidRDefault="00194ABF" w:rsidP="008168A6">
      <w:pPr>
        <w:pStyle w:val="a6"/>
        <w:spacing w:before="0" w:beforeAutospacing="0" w:after="120" w:afterAutospacing="0" w:line="276" w:lineRule="auto"/>
        <w:jc w:val="both"/>
      </w:pPr>
      <w:r w:rsidRPr="008168A6">
        <w:t xml:space="preserve">В случае </w:t>
      </w:r>
      <w:r w:rsidRPr="008168A6">
        <w:rPr>
          <w:i/>
        </w:rPr>
        <w:t>недифференцированного контроля (в форме зачета</w:t>
      </w:r>
      <w:r w:rsidRPr="008168A6">
        <w:t>) необходимым и достаточным для зачета является один положительный критерий в заданиях промежуточной аттестации. В этом случае ответ обучающегося в балльно-рейтинговой системе оценивается 34 баллами.</w:t>
      </w:r>
    </w:p>
    <w:p w14:paraId="55C6ACCA" w14:textId="77777777" w:rsidR="00700B9B" w:rsidRPr="008168A6" w:rsidRDefault="00700B9B" w:rsidP="008168A6">
      <w:pPr>
        <w:pStyle w:val="a6"/>
        <w:spacing w:before="0" w:beforeAutospacing="0" w:after="120" w:afterAutospacing="0" w:line="276" w:lineRule="auto"/>
        <w:jc w:val="both"/>
      </w:pPr>
      <w:r w:rsidRPr="008168A6">
        <w:t>Для повышения итогового балла по текущей аттестации студент по договоренности с преподавателем может получить от него индивидуальное задание по конспектированию или реферированию необходимых для усвоения курса источников или научной литературы. Объем и параметры такой работы определяются преподавателем в зависимости от причин получения студентом низкого балла по текущей аттестации.</w:t>
      </w:r>
    </w:p>
    <w:p w14:paraId="41DFB346" w14:textId="77777777" w:rsidR="008168A6" w:rsidRPr="008168A6" w:rsidRDefault="008168A6" w:rsidP="008168A6">
      <w:pPr>
        <w:pStyle w:val="a6"/>
        <w:spacing w:before="0" w:beforeAutospacing="0" w:after="120" w:afterAutospacing="0" w:line="276" w:lineRule="auto"/>
        <w:jc w:val="both"/>
      </w:pPr>
    </w:p>
    <w:p w14:paraId="3DED61DE" w14:textId="77777777"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r w:rsidRPr="008168A6">
        <w:rPr>
          <w:sz w:val="24"/>
          <w:szCs w:val="24"/>
        </w:rPr>
        <w:t xml:space="preserve"> </w:t>
      </w:r>
      <w:bookmarkStart w:id="61" w:name="_Toc54875380"/>
      <w:r w:rsidR="008168A6" w:rsidRPr="008168A6">
        <w:rPr>
          <w:sz w:val="24"/>
          <w:szCs w:val="24"/>
        </w:rPr>
        <w:t>Литература по дисциплине</w:t>
      </w:r>
      <w:bookmarkEnd w:id="61"/>
    </w:p>
    <w:p w14:paraId="56D04888" w14:textId="77777777" w:rsidR="00700B9B" w:rsidRPr="008168A6" w:rsidRDefault="00700B9B" w:rsidP="00EE12A4">
      <w:pPr>
        <w:pStyle w:val="3"/>
        <w:spacing w:after="120" w:line="276" w:lineRule="auto"/>
      </w:pPr>
      <w:bookmarkStart w:id="62" w:name="_Toc54875381"/>
      <w:r w:rsidRPr="008168A6">
        <w:t>Основная литература:</w:t>
      </w:r>
      <w:bookmarkEnd w:id="62"/>
    </w:p>
    <w:p w14:paraId="0F7B5CCE" w14:textId="77777777" w:rsidR="005B6955" w:rsidRPr="008168A6" w:rsidRDefault="005B6955" w:rsidP="00EE12A4">
      <w:pPr>
        <w:spacing w:after="120" w:line="276" w:lineRule="auto"/>
        <w:jc w:val="both"/>
      </w:pPr>
      <w:r>
        <w:t>Блохин, Владимир Сергеевич. История Поместных Православных Церквей [Текст] : Учеб. пособие / В. С. Блохин ; Екатеринбургская Духовная Семинария. - Екатеринбург : Информю-издат. отдел ЕДС, 2014. - 607 с.</w:t>
      </w:r>
    </w:p>
    <w:p w14:paraId="0AA404AF" w14:textId="77777777" w:rsidR="005B6955" w:rsidRPr="008168A6" w:rsidRDefault="005B6955" w:rsidP="00EE12A4">
      <w:pPr>
        <w:spacing w:after="120" w:line="276" w:lineRule="auto"/>
        <w:jc w:val="both"/>
      </w:pPr>
      <w:r>
        <w:t>Скурат, Константин Ефимович. История Поместных Православных Церквей [Текст] : В 2 т / К.Е. Скурат. - М. : Рус. огни, 1994.</w:t>
      </w:r>
    </w:p>
    <w:p w14:paraId="515469BE" w14:textId="77777777" w:rsidR="005B6955" w:rsidRDefault="005B6955" w:rsidP="00EE12A4">
      <w:pPr>
        <w:spacing w:after="120" w:line="276" w:lineRule="auto"/>
        <w:jc w:val="both"/>
      </w:pPr>
      <w:r>
        <w:t>Болотов, Василий Васильевич (1853-1900). Лекции по истории древней Церкви [Текст] : В 4 т / В. В. Болотов. Т. 3 : История церкви в период Вселенских соборов : I. Церковь и государство. II. Церковный строй. - СПб. : Тип. М. Меркушева, 1913. - ХIII, 340 с.</w:t>
      </w:r>
    </w:p>
    <w:p w14:paraId="2E697265" w14:textId="77777777" w:rsidR="005B6955" w:rsidRPr="008168A6" w:rsidRDefault="005B6955" w:rsidP="00EE12A4">
      <w:pPr>
        <w:spacing w:after="120" w:line="276" w:lineRule="auto"/>
        <w:jc w:val="both"/>
      </w:pPr>
      <w:r>
        <w:t>Васильев, Александр Александрович (1863-1953). История Византийской Империи. От начала крестовых походов до падения Константинополя [Текст] / А.А. Васильев. - СПб. : Алетейя, 1998. - 581 с.</w:t>
      </w:r>
    </w:p>
    <w:p w14:paraId="1E565466" w14:textId="77777777" w:rsidR="00700B9B" w:rsidRPr="008168A6" w:rsidRDefault="00700B9B" w:rsidP="00EE12A4">
      <w:pPr>
        <w:pStyle w:val="3"/>
        <w:spacing w:after="120" w:line="276" w:lineRule="auto"/>
      </w:pPr>
      <w:bookmarkStart w:id="63" w:name="_Toc54875382"/>
      <w:r w:rsidRPr="008168A6">
        <w:t>Дополнительная литература:</w:t>
      </w:r>
      <w:bookmarkEnd w:id="63"/>
    </w:p>
    <w:p w14:paraId="70F0A05F" w14:textId="77777777" w:rsidR="00EE12A4" w:rsidRDefault="005B6955" w:rsidP="00EE12A4">
      <w:pPr>
        <w:pStyle w:val="a9"/>
        <w:spacing w:line="276" w:lineRule="auto"/>
        <w:ind w:left="0"/>
        <w:jc w:val="both"/>
      </w:pPr>
      <w:r>
        <w:t>Плакида (Дезей), архим. "Добротолюбие" и православная духовность [Текст] / Плакида (Дезей), архим. - М. : ПСТГУ, 2006. - 381 с.</w:t>
      </w:r>
    </w:p>
    <w:p w14:paraId="5A455C1D" w14:textId="77777777" w:rsidR="00EE12A4" w:rsidRPr="008168A6" w:rsidRDefault="00EE12A4" w:rsidP="00EE12A4">
      <w:pPr>
        <w:pStyle w:val="a9"/>
        <w:spacing w:line="276" w:lineRule="auto"/>
        <w:ind w:left="0"/>
        <w:jc w:val="both"/>
      </w:pPr>
      <w:r>
        <w:t>Рансимэн, Стивен (1903-2000). Великая Церковь в пленении [Текст] : История Греческой церкви от падения Константинополя в 1453 г. до 1821 г. / С. Рансимен ; пер. с англ. Л. А. Герд. - СПб. : Изд-во Олега Абышко, 2006. - 461 с.</w:t>
      </w:r>
    </w:p>
    <w:p w14:paraId="31EBAB43" w14:textId="77777777" w:rsidR="008168A6" w:rsidRPr="008168A6" w:rsidRDefault="008168A6" w:rsidP="00EE12A4">
      <w:pPr>
        <w:spacing w:after="120" w:line="276" w:lineRule="auto"/>
        <w:jc w:val="both"/>
      </w:pPr>
    </w:p>
    <w:p w14:paraId="3916044E" w14:textId="77777777" w:rsidR="00700B9B" w:rsidRPr="008168A6" w:rsidRDefault="00473CF1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64" w:name="_Toc54875383"/>
      <w:r w:rsidRPr="008168A6">
        <w:rPr>
          <w:sz w:val="24"/>
          <w:szCs w:val="24"/>
        </w:rPr>
        <w:t>Интернет-ресурсы</w:t>
      </w:r>
      <w:bookmarkEnd w:id="64"/>
    </w:p>
    <w:p w14:paraId="1CAFEB72" w14:textId="77777777" w:rsidR="00700B9B" w:rsidRPr="008168A6" w:rsidRDefault="005D4D1B" w:rsidP="008168A6">
      <w:pPr>
        <w:pStyle w:val="FR2"/>
        <w:spacing w:before="0" w:after="120" w:line="276" w:lineRule="auto"/>
        <w:jc w:val="both"/>
        <w:rPr>
          <w:rFonts w:ascii="Times New Roman" w:hAnsi="Times New Roman" w:cs="Times New Roman"/>
          <w:bCs/>
        </w:rPr>
      </w:pPr>
      <w:hyperlink r:id="rId7" w:history="1">
        <w:r w:rsidR="00194ABF" w:rsidRPr="008168A6">
          <w:rPr>
            <w:rStyle w:val="ac"/>
            <w:rFonts w:ascii="Times New Roman" w:hAnsi="Times New Roman" w:cs="Times New Roman"/>
            <w:bCs/>
          </w:rPr>
          <w:t>http://www.pravenc.ru</w:t>
        </w:r>
      </w:hyperlink>
      <w:r w:rsidR="00194ABF" w:rsidRPr="008168A6">
        <w:rPr>
          <w:rFonts w:ascii="Times New Roman" w:hAnsi="Times New Roman" w:cs="Times New Roman"/>
          <w:bCs/>
        </w:rPr>
        <w:t xml:space="preserve"> </w:t>
      </w:r>
    </w:p>
    <w:p w14:paraId="23E8365A" w14:textId="77777777" w:rsidR="00700B9B" w:rsidRPr="008168A6" w:rsidRDefault="005D4D1B" w:rsidP="008168A6">
      <w:pPr>
        <w:pStyle w:val="FR2"/>
        <w:spacing w:before="0" w:after="120" w:line="276" w:lineRule="auto"/>
        <w:jc w:val="both"/>
        <w:rPr>
          <w:rFonts w:ascii="Times New Roman" w:hAnsi="Times New Roman" w:cs="Times New Roman"/>
          <w:bCs/>
        </w:rPr>
      </w:pPr>
      <w:hyperlink r:id="rId8" w:history="1">
        <w:r w:rsidR="00194ABF" w:rsidRPr="008168A6">
          <w:rPr>
            <w:rStyle w:val="ac"/>
            <w:rFonts w:ascii="Times New Roman" w:hAnsi="Times New Roman" w:cs="Times New Roman"/>
            <w:bCs/>
          </w:rPr>
          <w:t>http://www.pravoslavie.ru/orthodoxchurches/</w:t>
        </w:r>
      </w:hyperlink>
      <w:r w:rsidR="00194ABF" w:rsidRPr="008168A6">
        <w:rPr>
          <w:rFonts w:ascii="Times New Roman" w:hAnsi="Times New Roman" w:cs="Times New Roman"/>
          <w:bCs/>
        </w:rPr>
        <w:t xml:space="preserve"> </w:t>
      </w:r>
    </w:p>
    <w:p w14:paraId="1E79EE8B" w14:textId="77777777" w:rsidR="00700B9B" w:rsidRPr="008168A6" w:rsidRDefault="00700B9B" w:rsidP="008168A6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8168A6">
        <w:rPr>
          <w:b w:val="0"/>
        </w:rPr>
        <w:t xml:space="preserve">Биографии церковно-исторических деятелей можно найти на сайтах: Благотворительного фонда «Русское православие» </w:t>
      </w:r>
      <w:hyperlink r:id="rId9" w:history="1">
        <w:r w:rsidR="00194ABF" w:rsidRPr="008168A6">
          <w:rPr>
            <w:rStyle w:val="ac"/>
            <w:b w:val="0"/>
          </w:rPr>
          <w:t>http://www.ortho-rus.ru</w:t>
        </w:r>
      </w:hyperlink>
      <w:r w:rsidR="00194ABF" w:rsidRPr="008168A6">
        <w:rPr>
          <w:b w:val="0"/>
        </w:rPr>
        <w:t xml:space="preserve"> </w:t>
      </w:r>
      <w:r w:rsidR="00EE12A4">
        <w:rPr>
          <w:b w:val="0"/>
        </w:rPr>
        <w:t xml:space="preserve">  и </w:t>
      </w:r>
      <w:r w:rsidRPr="008168A6">
        <w:rPr>
          <w:b w:val="0"/>
        </w:rPr>
        <w:t xml:space="preserve">Церковно-Научного Центра «Православная Энциклопедия»   </w:t>
      </w:r>
      <w:hyperlink r:id="rId10" w:history="1">
        <w:r w:rsidR="00194ABF" w:rsidRPr="008168A6">
          <w:rPr>
            <w:rStyle w:val="ac"/>
            <w:b w:val="0"/>
          </w:rPr>
          <w:t>http://www.sedmitza.ru</w:t>
        </w:r>
      </w:hyperlink>
      <w:r w:rsidRPr="008168A6">
        <w:rPr>
          <w:b w:val="0"/>
        </w:rPr>
        <w:t>.</w:t>
      </w:r>
      <w:r w:rsidR="00194ABF" w:rsidRPr="008168A6">
        <w:rPr>
          <w:b w:val="0"/>
        </w:rPr>
        <w:t xml:space="preserve"> </w:t>
      </w:r>
    </w:p>
    <w:p w14:paraId="46C107CA" w14:textId="77777777" w:rsidR="008168A6" w:rsidRPr="008168A6" w:rsidRDefault="008168A6" w:rsidP="008168A6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</w:p>
    <w:p w14:paraId="76549A2F" w14:textId="77777777"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65" w:name="_Toc54875384"/>
      <w:r w:rsidRPr="008168A6">
        <w:rPr>
          <w:sz w:val="24"/>
          <w:szCs w:val="24"/>
        </w:rPr>
        <w:lastRenderedPageBreak/>
        <w:t>Методические указания для обучающихся по освоению дисциплины</w:t>
      </w:r>
      <w:bookmarkEnd w:id="65"/>
    </w:p>
    <w:p w14:paraId="26ABFA0E" w14:textId="77777777" w:rsidR="00700B9B" w:rsidRPr="008168A6" w:rsidRDefault="00700B9B" w:rsidP="008168A6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8168A6">
        <w:rPr>
          <w:b w:val="0"/>
        </w:rPr>
        <w:t>Данный курс "История Вселенского Православия в Новое время" построен по хронологическо-тематическому принципу. Тематическое деление курса призван</w:t>
      </w:r>
      <w:r w:rsidR="008168A6" w:rsidRPr="008168A6">
        <w:rPr>
          <w:b w:val="0"/>
        </w:rPr>
        <w:t xml:space="preserve">о обратить внимание учащихся на </w:t>
      </w:r>
      <w:r w:rsidRPr="008168A6">
        <w:rPr>
          <w:b w:val="0"/>
        </w:rPr>
        <w:t xml:space="preserve">схожие тенденции в развития Православия в каждом выделенном тематически европейском регионе. </w:t>
      </w:r>
    </w:p>
    <w:p w14:paraId="2EA4C407" w14:textId="77777777" w:rsidR="008168A6" w:rsidRPr="008168A6" w:rsidRDefault="008168A6" w:rsidP="008168A6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14:paraId="02010B53" w14:textId="77777777"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66" w:name="_Toc54875385"/>
      <w:r w:rsidRPr="008168A6">
        <w:rPr>
          <w:sz w:val="24"/>
          <w:szCs w:val="24"/>
        </w:rPr>
        <w:t>Материально-техническая база для осуществления образовательного процесса</w:t>
      </w:r>
      <w:bookmarkEnd w:id="66"/>
    </w:p>
    <w:p w14:paraId="7D1C2D44" w14:textId="77777777" w:rsidR="00700B9B" w:rsidRPr="008168A6" w:rsidRDefault="00700B9B" w:rsidP="008168A6">
      <w:pPr>
        <w:pStyle w:val="a3"/>
        <w:keepLines w:val="0"/>
        <w:tabs>
          <w:tab w:val="left" w:pos="851"/>
        </w:tabs>
        <w:spacing w:after="120" w:line="276" w:lineRule="auto"/>
        <w:ind w:firstLine="0"/>
        <w:rPr>
          <w:color w:val="000000"/>
          <w:shd w:val="clear" w:color="auto" w:fill="FFFFFF"/>
        </w:rPr>
      </w:pPr>
      <w:r w:rsidRPr="008168A6">
        <w:rPr>
          <w:color w:val="000000"/>
          <w:shd w:val="clear" w:color="auto" w:fill="FFFFFF"/>
        </w:rPr>
        <w:t>Для преподавания дисциплины желательно (но не обязательно) наличие материально-технического обеспечения, позволяющего</w:t>
      </w:r>
      <w:r w:rsidRPr="008168A6">
        <w:rPr>
          <w:rStyle w:val="apple-converted-space"/>
          <w:i/>
          <w:iCs/>
          <w:color w:val="000000"/>
          <w:shd w:val="clear" w:color="auto" w:fill="FFFFFF"/>
        </w:rPr>
        <w:t> </w:t>
      </w:r>
      <w:r w:rsidRPr="008168A6">
        <w:rPr>
          <w:color w:val="000000"/>
          <w:shd w:val="clear" w:color="auto" w:fill="FFFFFF"/>
        </w:rPr>
        <w:t>представлять преподаваемый материал в формате презентаций.</w:t>
      </w:r>
    </w:p>
    <w:p w14:paraId="3D0179CC" w14:textId="77777777" w:rsidR="0014232F" w:rsidRDefault="0014232F" w:rsidP="0014232F">
      <w:pPr>
        <w:spacing w:after="288"/>
        <w:jc w:val="both"/>
        <w:rPr>
          <w:i/>
        </w:rPr>
      </w:pPr>
    </w:p>
    <w:p w14:paraId="7CAA6DD5" w14:textId="77777777" w:rsidR="008168A6" w:rsidRDefault="0014232F" w:rsidP="00004CBB">
      <w:pPr>
        <w:spacing w:after="288"/>
        <w:jc w:val="both"/>
        <w:rPr>
          <w:i/>
        </w:rPr>
      </w:pPr>
      <w:r>
        <w:rPr>
          <w:i/>
        </w:rPr>
        <w:t>Рабочая программа дисциплины разработана на кафедре Общей и русской церковной истории Богословского факультета ПСТГУ для ПСТБИ согласно требованиям Договора № 498 о сетевой форме реализации ООП.</w:t>
      </w:r>
    </w:p>
    <w:p w14:paraId="314485B5" w14:textId="77777777" w:rsidR="00004CBB" w:rsidRPr="00004CBB" w:rsidRDefault="00004CBB" w:rsidP="00004CBB">
      <w:pPr>
        <w:spacing w:after="288"/>
        <w:jc w:val="both"/>
        <w:rPr>
          <w:i/>
        </w:rPr>
      </w:pPr>
    </w:p>
    <w:p w14:paraId="2CCA3803" w14:textId="77777777" w:rsidR="007C03BA" w:rsidRPr="008168A6" w:rsidRDefault="007C03BA" w:rsidP="008168A6">
      <w:pPr>
        <w:pStyle w:val="a3"/>
        <w:keepLines w:val="0"/>
        <w:tabs>
          <w:tab w:val="left" w:pos="0"/>
        </w:tabs>
        <w:spacing w:after="120" w:line="276" w:lineRule="auto"/>
        <w:ind w:firstLine="0"/>
        <w:rPr>
          <w:i/>
        </w:rPr>
      </w:pPr>
      <w:r w:rsidRPr="008168A6">
        <w:rPr>
          <w:i/>
        </w:rPr>
        <w:t>Автор:</w:t>
      </w:r>
      <w:r w:rsidR="009451D3" w:rsidRPr="008168A6">
        <w:t xml:space="preserve"> </w:t>
      </w:r>
      <w:r w:rsidR="009451D3" w:rsidRPr="008168A6">
        <w:rPr>
          <w:i/>
        </w:rPr>
        <w:t>иерей Сергий Заплатников</w:t>
      </w:r>
    </w:p>
    <w:p w14:paraId="64D39AF6" w14:textId="77777777" w:rsidR="0019511A" w:rsidRPr="008168A6" w:rsidRDefault="0019511A" w:rsidP="008168A6">
      <w:pPr>
        <w:pStyle w:val="a3"/>
        <w:keepLines w:val="0"/>
        <w:tabs>
          <w:tab w:val="left" w:pos="0"/>
        </w:tabs>
        <w:spacing w:after="120" w:line="276" w:lineRule="auto"/>
        <w:ind w:firstLine="0"/>
        <w:rPr>
          <w:i/>
          <w:iCs/>
        </w:rPr>
      </w:pPr>
      <w:r w:rsidRPr="008168A6">
        <w:rPr>
          <w:i/>
          <w:iCs/>
        </w:rPr>
        <w:t xml:space="preserve">Рецензент: Медведева А.А. </w:t>
      </w:r>
    </w:p>
    <w:p w14:paraId="24ECC156" w14:textId="77777777" w:rsidR="008168A6" w:rsidRPr="008168A6" w:rsidRDefault="008168A6" w:rsidP="008168A6">
      <w:pPr>
        <w:pStyle w:val="a3"/>
        <w:keepLines w:val="0"/>
        <w:tabs>
          <w:tab w:val="left" w:pos="0"/>
        </w:tabs>
        <w:spacing w:after="120" w:line="276" w:lineRule="auto"/>
        <w:ind w:firstLine="0"/>
        <w:rPr>
          <w:i/>
          <w:iCs/>
        </w:rPr>
      </w:pPr>
    </w:p>
    <w:p w14:paraId="29C1BE49" w14:textId="77777777" w:rsidR="00004CBB" w:rsidRPr="008B5CBE" w:rsidRDefault="00004CBB" w:rsidP="00004CBB">
      <w:pPr>
        <w:spacing w:after="288" w:line="276" w:lineRule="auto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14:paraId="08ADB949" w14:textId="77777777" w:rsidR="00CA6DA8" w:rsidRPr="008168A6" w:rsidRDefault="00CA6DA8" w:rsidP="00004CBB">
      <w:pPr>
        <w:spacing w:after="120" w:line="276" w:lineRule="auto"/>
      </w:pPr>
    </w:p>
    <w:sectPr w:rsidR="00CA6DA8" w:rsidRPr="008168A6" w:rsidSect="00AA2C2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6AB391" w14:textId="77777777" w:rsidR="005D4D1B" w:rsidRDefault="005D4D1B">
      <w:r>
        <w:separator/>
      </w:r>
    </w:p>
  </w:endnote>
  <w:endnote w:type="continuationSeparator" w:id="0">
    <w:p w14:paraId="57E60DFC" w14:textId="77777777" w:rsidR="005D4D1B" w:rsidRDefault="005D4D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43B40" w14:textId="77777777" w:rsidR="00EE12A4" w:rsidRDefault="00EE12A4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66D7D1" w14:textId="77777777" w:rsidR="0057140C" w:rsidRDefault="0008409B">
    <w:pPr>
      <w:pStyle w:val="a7"/>
      <w:jc w:val="center"/>
    </w:pPr>
    <w:r>
      <w:fldChar w:fldCharType="begin"/>
    </w:r>
    <w:r w:rsidR="0099334D">
      <w:instrText xml:space="preserve"> PAGE   \* MERGEFORMAT </w:instrText>
    </w:r>
    <w:r>
      <w:fldChar w:fldCharType="separate"/>
    </w:r>
    <w:r w:rsidR="00EE12A4">
      <w:rPr>
        <w:noProof/>
      </w:rPr>
      <w:t>15</w:t>
    </w:r>
    <w:r>
      <w:rPr>
        <w:noProof/>
      </w:rPr>
      <w:fldChar w:fldCharType="end"/>
    </w:r>
  </w:p>
  <w:p w14:paraId="0B7230AA" w14:textId="77777777" w:rsidR="0057140C" w:rsidRDefault="005D4D1B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40C2DC" w14:textId="77777777" w:rsidR="00EE12A4" w:rsidRDefault="00EE12A4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D54F50" w14:textId="77777777" w:rsidR="005D4D1B" w:rsidRDefault="005D4D1B">
      <w:r>
        <w:separator/>
      </w:r>
    </w:p>
  </w:footnote>
  <w:footnote w:type="continuationSeparator" w:id="0">
    <w:p w14:paraId="139C63EF" w14:textId="77777777" w:rsidR="005D4D1B" w:rsidRDefault="005D4D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C1910" w14:textId="77777777" w:rsidR="00EE12A4" w:rsidRDefault="005D4D1B">
    <w:pPr>
      <w:pStyle w:val="af0"/>
    </w:pPr>
    <w:r>
      <w:rPr>
        <w:noProof/>
        <w:lang w:bidi="he-IL"/>
      </w:rPr>
      <w:pict w14:anchorId="5516332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573407" o:spid="_x0000_s2051" type="#_x0000_t75" alt="" style="position:absolute;margin-left:0;margin-top:0;width:467.1pt;height:467.1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11064D" w14:textId="77777777" w:rsidR="00EE12A4" w:rsidRDefault="005D4D1B">
    <w:pPr>
      <w:pStyle w:val="af0"/>
    </w:pPr>
    <w:r>
      <w:rPr>
        <w:noProof/>
        <w:lang w:bidi="he-IL"/>
      </w:rPr>
      <w:pict w14:anchorId="0E12A22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573408" o:spid="_x0000_s2050" type="#_x0000_t75" alt="" style="position:absolute;margin-left:0;margin-top:0;width:467.1pt;height:467.1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4CB05" w14:textId="77777777" w:rsidR="00EE12A4" w:rsidRDefault="005D4D1B">
    <w:pPr>
      <w:pStyle w:val="af0"/>
    </w:pPr>
    <w:r>
      <w:rPr>
        <w:noProof/>
        <w:lang w:bidi="he-IL"/>
      </w:rPr>
      <w:pict w14:anchorId="46C8E51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573406" o:spid="_x0000_s2049" type="#_x0000_t75" alt="" style="position:absolute;margin-left:0;margin-top:0;width:467.1pt;height:467.1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ED37DE"/>
    <w:multiLevelType w:val="hybridMultilevel"/>
    <w:tmpl w:val="DF544826"/>
    <w:lvl w:ilvl="0" w:tplc="FFFFFFFF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17054B8F"/>
    <w:multiLevelType w:val="hybridMultilevel"/>
    <w:tmpl w:val="0532C0AC"/>
    <w:lvl w:ilvl="0" w:tplc="1F58D1C2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" w15:restartNumberingAfterBreak="0">
    <w:nsid w:val="343B6D23"/>
    <w:multiLevelType w:val="hybridMultilevel"/>
    <w:tmpl w:val="2D64DDDA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5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6" w15:restartNumberingAfterBreak="0">
    <w:nsid w:val="72B2572D"/>
    <w:multiLevelType w:val="hybridMultilevel"/>
    <w:tmpl w:val="526A17B4"/>
    <w:lvl w:ilvl="0" w:tplc="1F58D1C2">
      <w:start w:val="1"/>
      <w:numFmt w:val="decimal"/>
      <w:lvlText w:val="%1."/>
      <w:lvlJc w:val="left"/>
      <w:pPr>
        <w:tabs>
          <w:tab w:val="num" w:pos="1437"/>
        </w:tabs>
        <w:ind w:left="1437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157"/>
        </w:tabs>
        <w:ind w:left="215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877"/>
        </w:tabs>
        <w:ind w:left="287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597"/>
        </w:tabs>
        <w:ind w:left="359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317"/>
        </w:tabs>
        <w:ind w:left="431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37"/>
        </w:tabs>
        <w:ind w:left="503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757"/>
        </w:tabs>
        <w:ind w:left="575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477"/>
        </w:tabs>
        <w:ind w:left="647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197"/>
        </w:tabs>
        <w:ind w:left="7197" w:hanging="180"/>
      </w:pPr>
    </w:lvl>
  </w:abstractNum>
  <w:abstractNum w:abstractNumId="7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3"/>
  </w:num>
  <w:num w:numId="5">
    <w:abstractNumId w:val="1"/>
  </w:num>
  <w:num w:numId="6">
    <w:abstractNumId w:val="6"/>
  </w:num>
  <w:num w:numId="7">
    <w:abstractNumId w:val="2"/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defaultTabStop w:val="708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tzQyMwUCMzMzAyUdpeDU4uLM/DyQAuNaAMtC0V4sAAAA"/>
  </w:docVars>
  <w:rsids>
    <w:rsidRoot w:val="00EB644E"/>
    <w:rsid w:val="00004CBB"/>
    <w:rsid w:val="000140A0"/>
    <w:rsid w:val="00032EC3"/>
    <w:rsid w:val="000535CD"/>
    <w:rsid w:val="0008409B"/>
    <w:rsid w:val="00112CA0"/>
    <w:rsid w:val="00120B77"/>
    <w:rsid w:val="0014232F"/>
    <w:rsid w:val="00194ABF"/>
    <w:rsid w:val="0019511A"/>
    <w:rsid w:val="001C7FCB"/>
    <w:rsid w:val="00210685"/>
    <w:rsid w:val="002E6032"/>
    <w:rsid w:val="003C25DD"/>
    <w:rsid w:val="00473CF1"/>
    <w:rsid w:val="00476566"/>
    <w:rsid w:val="00484C51"/>
    <w:rsid w:val="004C311E"/>
    <w:rsid w:val="005576D2"/>
    <w:rsid w:val="005B6955"/>
    <w:rsid w:val="005C0E52"/>
    <w:rsid w:val="005C7F7C"/>
    <w:rsid w:val="005D074F"/>
    <w:rsid w:val="005D4D1B"/>
    <w:rsid w:val="005E49B7"/>
    <w:rsid w:val="00636FA9"/>
    <w:rsid w:val="006712D3"/>
    <w:rsid w:val="006C7F23"/>
    <w:rsid w:val="00700B9B"/>
    <w:rsid w:val="007068A7"/>
    <w:rsid w:val="007109AD"/>
    <w:rsid w:val="00765095"/>
    <w:rsid w:val="007A7C05"/>
    <w:rsid w:val="007C03BA"/>
    <w:rsid w:val="00804004"/>
    <w:rsid w:val="008168A6"/>
    <w:rsid w:val="0081762F"/>
    <w:rsid w:val="008A22D4"/>
    <w:rsid w:val="008B64A6"/>
    <w:rsid w:val="008F0F05"/>
    <w:rsid w:val="00912517"/>
    <w:rsid w:val="009451D3"/>
    <w:rsid w:val="0099334D"/>
    <w:rsid w:val="009F3F58"/>
    <w:rsid w:val="00A30CA9"/>
    <w:rsid w:val="00A94AE5"/>
    <w:rsid w:val="00AA2C2D"/>
    <w:rsid w:val="00B234DF"/>
    <w:rsid w:val="00C55E28"/>
    <w:rsid w:val="00C8139C"/>
    <w:rsid w:val="00CA6DA8"/>
    <w:rsid w:val="00D05A18"/>
    <w:rsid w:val="00D10310"/>
    <w:rsid w:val="00D12147"/>
    <w:rsid w:val="00D579D6"/>
    <w:rsid w:val="00D61CC1"/>
    <w:rsid w:val="00DD01C4"/>
    <w:rsid w:val="00E64A1A"/>
    <w:rsid w:val="00E7031F"/>
    <w:rsid w:val="00EB644E"/>
    <w:rsid w:val="00EC2E5B"/>
    <w:rsid w:val="00EE12A4"/>
    <w:rsid w:val="00EE6405"/>
    <w:rsid w:val="00F45FEE"/>
    <w:rsid w:val="00F7276B"/>
    <w:rsid w:val="00FC2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3D6DA9B3"/>
  <w15:docId w15:val="{B6307EB0-80EC-4A9C-9702-770051204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00B9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210685"/>
    <w:pPr>
      <w:spacing w:before="240" w:after="240" w:line="360" w:lineRule="auto"/>
      <w:outlineLvl w:val="0"/>
    </w:pPr>
    <w:rPr>
      <w:b/>
      <w:bCs/>
      <w:sz w:val="28"/>
      <w:szCs w:val="20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210685"/>
    <w:rPr>
      <w:rFonts w:ascii="Times New Roman" w:eastAsia="Times New Roman" w:hAnsi="Times New Roman" w:cs="Times New Roman"/>
      <w:b/>
      <w:bCs/>
      <w:sz w:val="28"/>
      <w:szCs w:val="20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700B9B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qFormat/>
    <w:rsid w:val="00700B9B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nhideWhenUsed/>
    <w:rsid w:val="00700B9B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rsid w:val="00700B9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Body Text"/>
    <w:basedOn w:val="a"/>
    <w:link w:val="a5"/>
    <w:unhideWhenUsed/>
    <w:rsid w:val="00700B9B"/>
    <w:pPr>
      <w:spacing w:after="120"/>
    </w:pPr>
  </w:style>
  <w:style w:type="character" w:customStyle="1" w:styleId="a5">
    <w:name w:val="Основной текст Знак"/>
    <w:basedOn w:val="a0"/>
    <w:link w:val="a4"/>
    <w:rsid w:val="00700B9B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700B9B"/>
  </w:style>
  <w:style w:type="paragraph" w:styleId="a6">
    <w:name w:val="Normal (Web)"/>
    <w:basedOn w:val="a"/>
    <w:unhideWhenUsed/>
    <w:rsid w:val="00700B9B"/>
    <w:pPr>
      <w:spacing w:before="100" w:beforeAutospacing="1" w:after="100" w:afterAutospacing="1"/>
    </w:pPr>
  </w:style>
  <w:style w:type="paragraph" w:styleId="a7">
    <w:name w:val="footer"/>
    <w:basedOn w:val="a"/>
    <w:link w:val="a8"/>
    <w:uiPriority w:val="99"/>
    <w:unhideWhenUsed/>
    <w:rsid w:val="00700B9B"/>
    <w:pPr>
      <w:tabs>
        <w:tab w:val="center" w:pos="4677"/>
        <w:tab w:val="right" w:pos="9355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700B9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Body Text Indent"/>
    <w:aliases w:val="текст,Основной текст 1"/>
    <w:basedOn w:val="a"/>
    <w:link w:val="aa"/>
    <w:unhideWhenUsed/>
    <w:rsid w:val="00700B9B"/>
    <w:pPr>
      <w:spacing w:after="120"/>
      <w:ind w:left="283"/>
    </w:pPr>
  </w:style>
  <w:style w:type="character" w:customStyle="1" w:styleId="aa">
    <w:name w:val="Основной текст с отступом Знак"/>
    <w:aliases w:val="текст Знак,Основной текст 1 Знак"/>
    <w:basedOn w:val="a0"/>
    <w:link w:val="a9"/>
    <w:rsid w:val="00700B9B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s1">
    <w:name w:val="s1"/>
    <w:basedOn w:val="a0"/>
    <w:rsid w:val="00700B9B"/>
  </w:style>
  <w:style w:type="paragraph" w:styleId="31">
    <w:name w:val="Body Text Indent 3"/>
    <w:basedOn w:val="a"/>
    <w:link w:val="32"/>
    <w:uiPriority w:val="99"/>
    <w:unhideWhenUsed/>
    <w:rsid w:val="00700B9B"/>
    <w:pPr>
      <w:spacing w:after="120"/>
      <w:ind w:left="283"/>
    </w:pPr>
    <w:rPr>
      <w:sz w:val="16"/>
      <w:szCs w:val="16"/>
    </w:rPr>
  </w:style>
  <w:style w:type="character" w:customStyle="1" w:styleId="32">
    <w:name w:val="Основной текст с отступом 3 Знак"/>
    <w:basedOn w:val="a0"/>
    <w:link w:val="31"/>
    <w:uiPriority w:val="99"/>
    <w:rsid w:val="00700B9B"/>
    <w:rPr>
      <w:rFonts w:ascii="Times New Roman" w:eastAsia="Times New Roman" w:hAnsi="Times New Roman" w:cs="Times New Roman"/>
      <w:sz w:val="16"/>
      <w:szCs w:val="16"/>
      <w:lang w:eastAsia="ru-RU"/>
    </w:rPr>
  </w:style>
  <w:style w:type="character" w:customStyle="1" w:styleId="content">
    <w:name w:val="content"/>
    <w:basedOn w:val="a0"/>
    <w:rsid w:val="00700B9B"/>
  </w:style>
  <w:style w:type="paragraph" w:customStyle="1" w:styleId="FR2">
    <w:name w:val="FR2"/>
    <w:rsid w:val="00700B9B"/>
    <w:pPr>
      <w:widowControl w:val="0"/>
      <w:autoSpaceDE w:val="0"/>
      <w:autoSpaceDN w:val="0"/>
      <w:spacing w:before="180" w:after="0" w:line="240" w:lineRule="auto"/>
    </w:pPr>
    <w:rPr>
      <w:rFonts w:ascii="Courier New" w:eastAsia="Times New Roman" w:hAnsi="Courier New" w:cs="Courier New"/>
      <w:sz w:val="24"/>
      <w:szCs w:val="24"/>
      <w:lang w:eastAsia="ru-RU"/>
    </w:rPr>
  </w:style>
  <w:style w:type="paragraph" w:styleId="ab">
    <w:name w:val="TOC Heading"/>
    <w:basedOn w:val="10"/>
    <w:next w:val="a"/>
    <w:uiPriority w:val="39"/>
    <w:unhideWhenUsed/>
    <w:qFormat/>
    <w:rsid w:val="00700B9B"/>
    <w:pPr>
      <w:keepNext/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3">
    <w:name w:val="toc 3"/>
    <w:basedOn w:val="a"/>
    <w:next w:val="a"/>
    <w:autoRedefine/>
    <w:uiPriority w:val="39"/>
    <w:unhideWhenUsed/>
    <w:rsid w:val="00700B9B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700B9B"/>
    <w:pPr>
      <w:spacing w:after="100"/>
    </w:pPr>
  </w:style>
  <w:style w:type="character" w:styleId="ac">
    <w:name w:val="Hyperlink"/>
    <w:basedOn w:val="a0"/>
    <w:uiPriority w:val="99"/>
    <w:unhideWhenUsed/>
    <w:rsid w:val="00700B9B"/>
    <w:rPr>
      <w:color w:val="0000FF" w:themeColor="hyperlink"/>
      <w:u w:val="single"/>
    </w:rPr>
  </w:style>
  <w:style w:type="paragraph" w:styleId="ad">
    <w:name w:val="Balloon Text"/>
    <w:basedOn w:val="a"/>
    <w:link w:val="ae"/>
    <w:uiPriority w:val="99"/>
    <w:semiHidden/>
    <w:unhideWhenUsed/>
    <w:rsid w:val="00700B9B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700B9B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1"/>
    <w:uiPriority w:val="59"/>
    <w:rsid w:val="00D579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3">
    <w:name w:val="toc 2"/>
    <w:basedOn w:val="a"/>
    <w:next w:val="a"/>
    <w:autoRedefine/>
    <w:uiPriority w:val="39"/>
    <w:unhideWhenUsed/>
    <w:rsid w:val="00032EC3"/>
    <w:pPr>
      <w:spacing w:after="100"/>
      <w:ind w:left="240"/>
    </w:pPr>
  </w:style>
  <w:style w:type="paragraph" w:styleId="af0">
    <w:name w:val="header"/>
    <w:basedOn w:val="a"/>
    <w:link w:val="af1"/>
    <w:uiPriority w:val="99"/>
    <w:unhideWhenUsed/>
    <w:rsid w:val="009F3F58"/>
    <w:pPr>
      <w:tabs>
        <w:tab w:val="center" w:pos="4677"/>
        <w:tab w:val="right" w:pos="9355"/>
      </w:tabs>
    </w:pPr>
  </w:style>
  <w:style w:type="character" w:customStyle="1" w:styleId="af1">
    <w:name w:val="Верхний колонтитул Знак"/>
    <w:basedOn w:val="a0"/>
    <w:link w:val="af0"/>
    <w:uiPriority w:val="99"/>
    <w:rsid w:val="009F3F58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211pt">
    <w:name w:val="Основной текст (2) + 11 pt"/>
    <w:basedOn w:val="a0"/>
    <w:rsid w:val="00804004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ravoslavie.ru/orthodoxchurches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pravenc.ru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://www.sedmitza.r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ortho-rus.ru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5</Pages>
  <Words>4402</Words>
  <Characters>27778</Characters>
  <Application>Microsoft Office Word</Application>
  <DocSecurity>0</DocSecurity>
  <Lines>524</Lines>
  <Paragraphs>9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Вячеслав Ячменик</cp:lastModifiedBy>
  <cp:revision>13</cp:revision>
  <dcterms:created xsi:type="dcterms:W3CDTF">2017-07-25T18:51:00Z</dcterms:created>
  <dcterms:modified xsi:type="dcterms:W3CDTF">2021-12-17T09:53:00Z</dcterms:modified>
</cp:coreProperties>
</file>